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79E7" w:rsidRPr="007879E7" w:rsidRDefault="007879E7" w:rsidP="007879E7">
      <w:pPr>
        <w:spacing w:before="100" w:beforeAutospacing="1" w:after="100" w:afterAutospacing="1"/>
        <w:jc w:val="center"/>
        <w:outlineLvl w:val="0"/>
        <w:rPr>
          <w:rFonts w:ascii="Times New Roman" w:eastAsia="Times New Roman" w:hAnsi="Times New Roman" w:cs="Times New Roman"/>
          <w:b/>
          <w:bCs/>
          <w:i/>
          <w:iCs/>
          <w:kern w:val="36"/>
          <w:sz w:val="28"/>
          <w:szCs w:val="28"/>
          <w:u w:val="single"/>
          <w:lang w:bidi="as-IN"/>
        </w:rPr>
      </w:pPr>
      <w:r w:rsidRPr="007879E7">
        <w:rPr>
          <w:rFonts w:ascii="Times New Roman" w:eastAsia="Times New Roman" w:hAnsi="Times New Roman" w:cs="Times New Roman"/>
          <w:b/>
          <w:bCs/>
          <w:i/>
          <w:iCs/>
          <w:kern w:val="36"/>
          <w:sz w:val="28"/>
          <w:szCs w:val="28"/>
          <w:u w:val="single"/>
          <w:lang w:bidi="as-IN"/>
        </w:rPr>
        <w:t>Review Article</w:t>
      </w:r>
    </w:p>
    <w:p w:rsidR="00A87D6B" w:rsidRPr="00A87D6B" w:rsidRDefault="00F42B63" w:rsidP="00A87D6B">
      <w:pPr>
        <w:spacing w:before="100" w:beforeAutospacing="1" w:after="100" w:afterAutospacing="1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bidi="as-IN"/>
        </w:rPr>
      </w:pPr>
      <w:bookmarkStart w:id="0" w:name="_Hlk211946610"/>
      <w:proofErr w:type="gramStart"/>
      <w:r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bidi="as-IN"/>
        </w:rPr>
        <w:t>M</w:t>
      </w:r>
      <w:r w:rsidR="00A87D6B" w:rsidRPr="00A87D6B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bidi="as-IN"/>
        </w:rPr>
        <w:t>an</w:t>
      </w:r>
      <w:proofErr w:type="gramEnd"/>
      <w:r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bidi="as-IN"/>
        </w:rPr>
        <w:t xml:space="preserve"> and </w:t>
      </w:r>
      <w:r w:rsidR="00A87D6B" w:rsidRPr="00A87D6B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bidi="as-IN"/>
        </w:rPr>
        <w:t>Riverine Interactions: A Comprehensive Review with Special Reference to the Jamuna Watershed</w:t>
      </w:r>
      <w:r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bidi="as-IN"/>
        </w:rPr>
        <w:t xml:space="preserve"> of</w:t>
      </w:r>
      <w:r w:rsidR="00A87D6B" w:rsidRPr="00A87D6B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bidi="as-IN"/>
        </w:rPr>
        <w:t xml:space="preserve"> Assam, India</w:t>
      </w:r>
    </w:p>
    <w:bookmarkEnd w:id="0"/>
    <w:p w:rsidR="00A87D6B" w:rsidRDefault="00A87D6B" w:rsidP="008D487A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752EA" w:rsidRDefault="000752EA" w:rsidP="008D487A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752EA" w:rsidRDefault="000752EA" w:rsidP="008D487A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752EA" w:rsidRDefault="000752EA" w:rsidP="008D487A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752EA" w:rsidRPr="00A87D6B" w:rsidRDefault="000752EA" w:rsidP="008D487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</w:p>
    <w:p w:rsidR="00A87D6B" w:rsidRPr="00A87D6B" w:rsidRDefault="00A87D6B" w:rsidP="00A87D6B">
      <w:pPr>
        <w:spacing w:before="100" w:beforeAutospacing="1" w:after="100" w:afterAutospacing="1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Abstract</w:t>
      </w:r>
    </w:p>
    <w:p w:rsidR="00A87D6B" w:rsidRPr="00A87D6B" w:rsidRDefault="00A87D6B" w:rsidP="0047389A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Rivers 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are the base of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human civilization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rom ancient times to present;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for the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growth and prosperity</w:t>
      </w:r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the livings rivers works as a lifeline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="00944B5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rivers </w:t>
      </w:r>
      <w:r w:rsidR="00015E6F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shap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e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atterns of settlement, agriculture, cultur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al identity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spirituality</w:t>
      </w:r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various communitie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over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ime. The interaction between man and rivers s</w:t>
      </w:r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how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 complex socio-hydrological relationship characterized by continuous adaptation</w:t>
      </w:r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hange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Globally, this interrelation has been conceptualized through </w:t>
      </w:r>
      <w:proofErr w:type="spellStart"/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well known</w:t>
      </w:r>
      <w:proofErr w:type="spellEnd"/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frameworks like socio-hydrology</w:t>
      </w:r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hydro-social </w:t>
      </w:r>
      <w:proofErr w:type="spellStart"/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etc</w:t>
      </w:r>
      <w:proofErr w:type="spellEnd"/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oncepts given by various researcher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which emphasize the coupled evolution of human and water systems. In 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regions like Assam or the whole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India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n subcontinent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, rivers have historically acted as physical and cultural backbones</w:t>
      </w:r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the people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t helps in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sustaining 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a huge density of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opulations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of towns and cities situated 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in the river bank</w:t>
      </w:r>
      <w:r w:rsid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="0026707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Jafari, 2024)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In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ssam, the Jamuna Watershed presents a 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small part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these processes, where indigenous and agrarian communities continuously adapt to hydrological fluctuations and environmental change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This paper reviews global, national and regional </w:t>
      </w:r>
      <w:r w:rsidR="00015E6F">
        <w:rPr>
          <w:rFonts w:ascii="Times New Roman" w:eastAsia="Times New Roman" w:hAnsi="Times New Roman" w:cs="Times New Roman"/>
          <w:sz w:val="24"/>
          <w:szCs w:val="24"/>
          <w:lang w:bidi="as-IN"/>
        </w:rPr>
        <w:t>work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o synthesize </w:t>
      </w:r>
      <w:r w:rsidR="00E53BA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theoretical understandings of man</w:t>
      </w:r>
      <w:r w:rsidR="00E53BA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riverine interactions, with special attention to the socio-hydrological perspectives.</w:t>
      </w:r>
    </w:p>
    <w:p w:rsidR="00A87D6B" w:rsidRPr="00A87D6B" w:rsidRDefault="00A87D6B" w:rsidP="00A87D6B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Keywords: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ocio-hydrology, </w:t>
      </w:r>
      <w:r w:rsidR="00E53BA5">
        <w:rPr>
          <w:rFonts w:ascii="Times New Roman" w:eastAsia="Times New Roman" w:hAnsi="Times New Roman" w:cs="Times New Roman"/>
          <w:sz w:val="24"/>
          <w:szCs w:val="24"/>
          <w:lang w:bidi="as-IN"/>
        </w:rPr>
        <w:t>M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an</w:t>
      </w:r>
      <w:r w:rsidR="00E53BA5">
        <w:rPr>
          <w:rFonts w:ascii="Times New Roman" w:eastAsia="Times New Roman" w:hAnsi="Times New Roman" w:cs="Times New Roman"/>
          <w:sz w:val="24"/>
          <w:szCs w:val="24"/>
          <w:lang w:bidi="as-IN"/>
        </w:rPr>
        <w:t>-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rive</w:t>
      </w:r>
      <w:r w:rsidR="00E53BA5">
        <w:rPr>
          <w:rFonts w:ascii="Times New Roman" w:eastAsia="Times New Roman" w:hAnsi="Times New Roman" w:cs="Times New Roman"/>
          <w:sz w:val="24"/>
          <w:szCs w:val="24"/>
          <w:lang w:bidi="as-IN"/>
        </w:rPr>
        <w:t>r interaction, Jamuna Watershed</w:t>
      </w:r>
    </w:p>
    <w:p w:rsidR="00A87D6B" w:rsidRPr="00A87D6B" w:rsidRDefault="00A87D6B" w:rsidP="00A87D6B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</w:p>
    <w:p w:rsidR="00A87D6B" w:rsidRPr="00A87D6B" w:rsidRDefault="00A87D6B" w:rsidP="00A87D6B">
      <w:pPr>
        <w:spacing w:before="100" w:beforeAutospacing="1" w:after="100" w:afterAutospacing="1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1. Introduction</w:t>
      </w:r>
    </w:p>
    <w:p w:rsidR="00A87D6B" w:rsidRPr="00A87D6B" w:rsidRDefault="00A87D6B" w:rsidP="00325CB3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The relation between human and riverine environment is one of the most</w:t>
      </w:r>
      <w:r w:rsidR="008279D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mportant,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DD558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dynamic and </w:t>
      </w:r>
      <w:proofErr w:type="gramStart"/>
      <w:r w:rsidR="00DD5581">
        <w:rPr>
          <w:rFonts w:ascii="Times New Roman" w:eastAsia="Times New Roman" w:hAnsi="Times New Roman" w:cs="Times New Roman"/>
          <w:sz w:val="24"/>
          <w:szCs w:val="24"/>
          <w:lang w:bidi="as-IN"/>
        </w:rPr>
        <w:t>ever changing</w:t>
      </w:r>
      <w:proofErr w:type="gramEnd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teraction</w:t>
      </w:r>
      <w:r w:rsidR="00DD558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roces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Rivers </w:t>
      </w:r>
      <w:r w:rsidR="00F04C56">
        <w:rPr>
          <w:rFonts w:ascii="Times New Roman" w:eastAsia="Times New Roman" w:hAnsi="Times New Roman" w:cs="Times New Roman"/>
          <w:sz w:val="24"/>
          <w:szCs w:val="24"/>
          <w:lang w:bidi="as-IN"/>
        </w:rPr>
        <w:t>primarily</w:t>
      </w:r>
      <w:r w:rsidR="00944B5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have sustained agricultural livelihoods, provided corridors</w:t>
      </w:r>
      <w:r w:rsidR="008279DF" w:rsidRPr="008279D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8279D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for </w:t>
      </w:r>
      <w:r w:rsidR="008279DF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transport</w:t>
      </w:r>
      <w:r w:rsidR="008279DF">
        <w:rPr>
          <w:rFonts w:ascii="Times New Roman" w:eastAsia="Times New Roman" w:hAnsi="Times New Roman" w:cs="Times New Roman"/>
          <w:sz w:val="24"/>
          <w:szCs w:val="24"/>
          <w:lang w:bidi="as-IN"/>
        </w:rPr>
        <w:t>ation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, shaped urban growth</w:t>
      </w:r>
      <w:r w:rsidR="008279D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 its bank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nurtured </w:t>
      </w:r>
      <w:r w:rsidR="008279D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and became an integral part of various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cultural traditions for </w:t>
      </w:r>
      <w:r w:rsidR="00F04C56">
        <w:rPr>
          <w:rFonts w:ascii="Times New Roman" w:eastAsia="Times New Roman" w:hAnsi="Times New Roman" w:cs="Times New Roman"/>
          <w:sz w:val="24"/>
          <w:szCs w:val="24"/>
          <w:lang w:bidi="as-IN"/>
        </w:rPr>
        <w:t>age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</w:t>
      </w:r>
      <w:proofErr w:type="spellStart"/>
      <w:r w:rsidRPr="00921405">
        <w:rPr>
          <w:rFonts w:ascii="Times New Roman" w:eastAsia="Times New Roman" w:hAnsi="Times New Roman" w:cs="Times New Roman"/>
          <w:sz w:val="24"/>
          <w:szCs w:val="24"/>
          <w:lang w:bidi="as-IN"/>
        </w:rPr>
        <w:t>Rockström</w:t>
      </w:r>
      <w:proofErr w:type="spellEnd"/>
      <w:r w:rsidR="008279DF" w:rsidRPr="0092140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921405">
        <w:rPr>
          <w:rFonts w:ascii="Times New Roman" w:eastAsia="Times New Roman" w:hAnsi="Times New Roman" w:cs="Times New Roman"/>
          <w:sz w:val="24"/>
          <w:szCs w:val="24"/>
          <w:lang w:bidi="as-IN"/>
        </w:rPr>
        <w:t>&amp;</w:t>
      </w:r>
      <w:r w:rsidR="008279DF" w:rsidRPr="0092140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spellStart"/>
      <w:r w:rsidRPr="00921405">
        <w:rPr>
          <w:rFonts w:ascii="Times New Roman" w:eastAsia="Times New Roman" w:hAnsi="Times New Roman" w:cs="Times New Roman"/>
          <w:sz w:val="24"/>
          <w:szCs w:val="24"/>
          <w:lang w:bidi="as-IN"/>
        </w:rPr>
        <w:t>Falkenmark</w:t>
      </w:r>
      <w:proofErr w:type="spellEnd"/>
      <w:r w:rsidRPr="00921405">
        <w:rPr>
          <w:rFonts w:ascii="Times New Roman" w:eastAsia="Times New Roman" w:hAnsi="Times New Roman" w:cs="Times New Roman"/>
          <w:sz w:val="24"/>
          <w:szCs w:val="24"/>
          <w:lang w:bidi="as-IN"/>
        </w:rPr>
        <w:t>, 2015;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ingh</w:t>
      </w:r>
      <w:r w:rsidR="0025362D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, 20</w:t>
      </w:r>
      <w:r w:rsidR="0025362D">
        <w:rPr>
          <w:rFonts w:ascii="Times New Roman" w:eastAsia="Times New Roman" w:hAnsi="Times New Roman" w:cs="Times New Roman"/>
          <w:sz w:val="24"/>
          <w:szCs w:val="24"/>
          <w:lang w:bidi="as-IN"/>
        </w:rPr>
        <w:t>21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). </w:t>
      </w:r>
      <w:r w:rsidR="00B80211">
        <w:rPr>
          <w:rFonts w:ascii="Times New Roman" w:eastAsia="Times New Roman" w:hAnsi="Times New Roman" w:cs="Times New Roman"/>
          <w:sz w:val="24"/>
          <w:szCs w:val="24"/>
          <w:lang w:bidi="as-IN"/>
        </w:rPr>
        <w:t>With time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, this relationship has become increasingly complex</w:t>
      </w:r>
      <w:r w:rsidR="00B8021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interesting at the same time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ue to escalating demands for water, </w:t>
      </w:r>
      <w:r w:rsidR="00B8021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changing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land-use, </w:t>
      </w:r>
      <w:r w:rsidR="00F04C5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ncreasing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climate variability and socio-political pressures (</w:t>
      </w:r>
      <w:proofErr w:type="spellStart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; </w:t>
      </w:r>
      <w:r w:rsidR="0025362D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Di </w:t>
      </w:r>
      <w:proofErr w:type="spellStart"/>
      <w:r w:rsidR="0025362D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="0025362D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1</w:t>
      </w:r>
      <w:r w:rsidR="0025362D">
        <w:rPr>
          <w:rFonts w:ascii="Times New Roman" w:eastAsia="Times New Roman" w:hAnsi="Times New Roman" w:cs="Times New Roman"/>
          <w:sz w:val="24"/>
          <w:szCs w:val="24"/>
          <w:lang w:bidi="as-IN"/>
        </w:rPr>
        <w:t>3</w:t>
      </w:r>
      <w:r w:rsidR="00754543">
        <w:rPr>
          <w:rFonts w:ascii="Times New Roman" w:eastAsia="Times New Roman" w:hAnsi="Times New Roman" w:cs="Times New Roman"/>
          <w:sz w:val="24"/>
          <w:szCs w:val="24"/>
          <w:lang w:bidi="as-IN"/>
        </w:rPr>
        <w:t>a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). </w:t>
      </w:r>
      <w:r w:rsidR="00F04C56">
        <w:rPr>
          <w:rFonts w:ascii="Times New Roman" w:eastAsia="Times New Roman" w:hAnsi="Times New Roman" w:cs="Times New Roman"/>
          <w:sz w:val="24"/>
          <w:szCs w:val="24"/>
          <w:lang w:bidi="as-IN"/>
        </w:rPr>
        <w:t>To u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nderstand </w:t>
      </w:r>
      <w:r w:rsidR="00F04C56">
        <w:rPr>
          <w:rFonts w:ascii="Times New Roman" w:eastAsia="Times New Roman" w:hAnsi="Times New Roman" w:cs="Times New Roman"/>
          <w:sz w:val="24"/>
          <w:szCs w:val="24"/>
          <w:lang w:bidi="as-IN"/>
        </w:rPr>
        <w:t>the</w:t>
      </w:r>
      <w:r w:rsidR="00944B5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E53BA5">
        <w:rPr>
          <w:rFonts w:ascii="Times New Roman" w:eastAsia="Times New Roman" w:hAnsi="Times New Roman" w:cs="Times New Roman"/>
          <w:sz w:val="24"/>
          <w:szCs w:val="24"/>
          <w:lang w:bidi="as-IN"/>
        </w:rPr>
        <w:t>feedback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between humans and rivers requires an interdisciplinary </w:t>
      </w:r>
      <w:r w:rsidR="00F04C56">
        <w:rPr>
          <w:rFonts w:ascii="Times New Roman" w:eastAsia="Times New Roman" w:hAnsi="Times New Roman" w:cs="Times New Roman"/>
          <w:sz w:val="24"/>
          <w:szCs w:val="24"/>
          <w:lang w:bidi="as-IN"/>
        </w:rPr>
        <w:lastRenderedPageBreak/>
        <w:t>support</w:t>
      </w:r>
      <w:r w:rsidR="00B80211">
        <w:rPr>
          <w:rFonts w:ascii="Times New Roman" w:eastAsia="Times New Roman" w:hAnsi="Times New Roman" w:cs="Times New Roman"/>
          <w:sz w:val="24"/>
          <w:szCs w:val="24"/>
          <w:lang w:bidi="as-IN"/>
        </w:rPr>
        <w:t>; which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onnects hydrology, ecology, geography</w:t>
      </w:r>
      <w:r w:rsidR="00F04C56">
        <w:rPr>
          <w:rFonts w:ascii="Times New Roman" w:eastAsia="Times New Roman" w:hAnsi="Times New Roman" w:cs="Times New Roman"/>
          <w:sz w:val="24"/>
          <w:szCs w:val="24"/>
          <w:lang w:bidi="as-IN"/>
        </w:rPr>
        <w:t>,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thropology </w:t>
      </w:r>
      <w:proofErr w:type="spellStart"/>
      <w:r w:rsidR="00F04C56">
        <w:rPr>
          <w:rFonts w:ascii="Times New Roman" w:eastAsia="Times New Roman" w:hAnsi="Times New Roman" w:cs="Times New Roman"/>
          <w:sz w:val="24"/>
          <w:szCs w:val="24"/>
          <w:lang w:bidi="as-IN"/>
        </w:rPr>
        <w:t>etc</w:t>
      </w:r>
      <w:proofErr w:type="spellEnd"/>
      <w:r w:rsidR="00F04C5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omains together </w:t>
      </w:r>
      <w:r w:rsidR="00B8021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collaboratively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(</w:t>
      </w:r>
      <w:proofErr w:type="spellStart"/>
      <w:r w:rsidR="00050E9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="00050E9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</w:t>
      </w:r>
      <w:r w:rsidR="00050E9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201</w:t>
      </w:r>
      <w:r w:rsidR="00050E9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2, </w:t>
      </w:r>
      <w:proofErr w:type="spellStart"/>
      <w:r w:rsidRPr="00432092">
        <w:rPr>
          <w:rFonts w:ascii="Times New Roman" w:eastAsia="Times New Roman" w:hAnsi="Times New Roman" w:cs="Times New Roman"/>
          <w:sz w:val="24"/>
          <w:szCs w:val="24"/>
          <w:lang w:bidi="as-IN"/>
        </w:rPr>
        <w:t>Montanari</w:t>
      </w:r>
      <w:proofErr w:type="spellEnd"/>
      <w:r w:rsidRPr="00432092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</w:t>
      </w:r>
      <w:r w:rsid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4</w:t>
      </w:r>
      <w:r w:rsidRPr="00432092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Pr="00A227DA">
        <w:rPr>
          <w:rFonts w:ascii="Times New Roman" w:eastAsia="Times New Roman" w:hAnsi="Times New Roman" w:cs="Times New Roman"/>
          <w:color w:val="00B0F0"/>
          <w:sz w:val="24"/>
          <w:szCs w:val="24"/>
          <w:lang w:bidi="as-IN"/>
        </w:rPr>
        <w:t xml:space="preserve"> </w:t>
      </w:r>
      <w:r w:rsidRPr="00432092">
        <w:rPr>
          <w:rFonts w:ascii="Times New Roman" w:eastAsia="Times New Roman" w:hAnsi="Times New Roman" w:cs="Times New Roman"/>
          <w:sz w:val="24"/>
          <w:szCs w:val="24"/>
          <w:lang w:bidi="as-IN"/>
        </w:rPr>
        <w:t>Lane, 2014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Pr="00A87D6B" w:rsidRDefault="00A87D6B" w:rsidP="00D54BCD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n India, riverine environments </w:t>
      </w:r>
      <w:r w:rsidR="00D54BCD">
        <w:rPr>
          <w:rFonts w:ascii="Times New Roman" w:eastAsia="Times New Roman" w:hAnsi="Times New Roman" w:cs="Times New Roman"/>
          <w:sz w:val="24"/>
          <w:szCs w:val="24"/>
          <w:lang w:bidi="as-IN"/>
        </w:rPr>
        <w:t>are very prominent</w:t>
      </w:r>
      <w:r w:rsidR="00B80211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="00D54BCD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B80211">
        <w:rPr>
          <w:rFonts w:ascii="Times New Roman" w:eastAsia="Times New Roman" w:hAnsi="Times New Roman" w:cs="Times New Roman"/>
          <w:sz w:val="24"/>
          <w:szCs w:val="24"/>
          <w:lang w:bidi="as-IN"/>
        </w:rPr>
        <w:t>riverine environment</w:t>
      </w:r>
      <w:r w:rsidR="00D54BCD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have recognized as the basis of ecological stability and socio-cultural identity</w:t>
      </w:r>
      <w:r w:rsidR="00D54BCD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a particular place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The Ganga, Brahmaputra and </w:t>
      </w:r>
      <w:r w:rsidR="008B3DA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other rivers with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ir tributaries support millions of </w:t>
      </w:r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people’s</w:t>
      </w:r>
      <w:r w:rsidR="008B3DA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livelihood,</w:t>
      </w:r>
      <w:r w:rsidR="008B3DA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griculture</w:t>
      </w:r>
      <w:r w:rsidR="0073006B">
        <w:rPr>
          <w:rFonts w:ascii="Times New Roman" w:eastAsia="Times New Roman" w:hAnsi="Times New Roman" w:cs="Times New Roman"/>
          <w:sz w:val="24"/>
          <w:szCs w:val="24"/>
          <w:lang w:bidi="as-IN"/>
        </w:rPr>
        <w:t>, industry and daily needs</w:t>
      </w:r>
      <w:r w:rsidR="008B3DA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(Singh </w:t>
      </w:r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et al.</w:t>
      </w:r>
      <w:r w:rsidR="00A227DA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, 20</w:t>
      </w:r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21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r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Garg et</w:t>
      </w:r>
      <w:r w:rsidR="008B3DAA"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l., 2020;</w:t>
      </w:r>
      <w:r w:rsidR="008B3DAA" w:rsidRPr="00A227DA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="008B3DAA"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Reddy</w:t>
      </w:r>
      <w:r w:rsidR="00F7007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</w:t>
      </w:r>
      <w:r w:rsidR="008B3DAA"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, 2021</w:t>
      </w:r>
      <w:r w:rsidR="00F7007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proofErr w:type="spellStart"/>
      <w:r w:rsidR="00F70071">
        <w:rPr>
          <w:rFonts w:ascii="Times New Roman" w:eastAsia="Times New Roman" w:hAnsi="Times New Roman" w:cs="Times New Roman"/>
          <w:sz w:val="24"/>
          <w:szCs w:val="24"/>
          <w:lang w:bidi="as-IN"/>
        </w:rPr>
        <w:t>Isazade</w:t>
      </w:r>
      <w:proofErr w:type="spellEnd"/>
      <w:r w:rsidR="0075454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21</w:t>
      </w:r>
      <w:r w:rsidR="00754543" w:rsidRPr="00754543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b</w:t>
      </w:r>
      <w:r w:rsidR="008B3DAA"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)</w:t>
      </w:r>
      <w:r w:rsidR="008B3DAA">
        <w:rPr>
          <w:rFonts w:ascii="Times New Roman" w:eastAsia="Times New Roman" w:hAnsi="Times New Roman" w:cs="Times New Roman"/>
          <w:sz w:val="24"/>
          <w:szCs w:val="24"/>
          <w:lang w:bidi="as-IN"/>
        </w:rPr>
        <w:t>. Although h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uman interventions</w:t>
      </w:r>
      <w:r w:rsidR="00944B5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like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8B3DA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unplanned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embankment construction, </w:t>
      </w:r>
      <w:r w:rsidR="008B3DA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excess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deforestation and </w:t>
      </w:r>
      <w:r w:rsidR="00FB6C78">
        <w:rPr>
          <w:rFonts w:ascii="Times New Roman" w:eastAsia="Times New Roman" w:hAnsi="Times New Roman" w:cs="Times New Roman"/>
          <w:sz w:val="24"/>
          <w:szCs w:val="24"/>
          <w:lang w:bidi="as-IN"/>
        </w:rPr>
        <w:t>wet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land </w:t>
      </w:r>
      <w:r w:rsidR="00FB6C7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degradation </w:t>
      </w:r>
      <w:proofErr w:type="spellStart"/>
      <w:r w:rsidR="00FB6C78">
        <w:rPr>
          <w:rFonts w:ascii="Times New Roman" w:eastAsia="Times New Roman" w:hAnsi="Times New Roman" w:cs="Times New Roman"/>
          <w:sz w:val="24"/>
          <w:szCs w:val="24"/>
          <w:lang w:bidi="as-IN"/>
        </w:rPr>
        <w:t>etc</w:t>
      </w:r>
      <w:proofErr w:type="spellEnd"/>
      <w:r w:rsidR="00FB6C7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have reconfigured the natural hydro</w:t>
      </w:r>
      <w:r w:rsidR="00FB6C78">
        <w:rPr>
          <w:rFonts w:ascii="Times New Roman" w:eastAsia="Times New Roman" w:hAnsi="Times New Roman" w:cs="Times New Roman"/>
          <w:sz w:val="24"/>
          <w:szCs w:val="24"/>
          <w:lang w:bidi="as-IN"/>
        </w:rPr>
        <w:t>logical system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These transformations </w:t>
      </w:r>
      <w:r w:rsidR="00FB6C78">
        <w:rPr>
          <w:rFonts w:ascii="Times New Roman" w:eastAsia="Times New Roman" w:hAnsi="Times New Roman" w:cs="Times New Roman"/>
          <w:sz w:val="24"/>
          <w:szCs w:val="24"/>
          <w:lang w:bidi="as-IN"/>
        </w:rPr>
        <w:t>have various ecological impacts</w:t>
      </w:r>
      <w:r w:rsidR="00B07C26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  <w:r w:rsidR="00944B5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B07C26">
        <w:rPr>
          <w:rFonts w:ascii="Times New Roman" w:eastAsia="Times New Roman" w:hAnsi="Times New Roman" w:cs="Times New Roman"/>
          <w:sz w:val="24"/>
          <w:szCs w:val="24"/>
          <w:lang w:bidi="as-IN"/>
        </w:rPr>
        <w:t>R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ivers</w:t>
      </w:r>
      <w:r w:rsidR="00B07C2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re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lso</w:t>
      </w:r>
      <w:r w:rsidR="00B07C2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</w:t>
      </w:r>
      <w:r w:rsidR="007300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B07C2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part of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cultural landscapes </w:t>
      </w:r>
      <w:r w:rsidR="0073006B">
        <w:rPr>
          <w:rFonts w:ascii="Times New Roman" w:eastAsia="Times New Roman" w:hAnsi="Times New Roman" w:cs="Times New Roman"/>
          <w:sz w:val="24"/>
          <w:szCs w:val="24"/>
          <w:lang w:bidi="as-IN"/>
        </w:rPr>
        <w:t>of</w:t>
      </w:r>
      <w:r w:rsidR="00B07C2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various communities in </w:t>
      </w:r>
      <w:r w:rsidR="0073006B">
        <w:rPr>
          <w:rFonts w:ascii="Times New Roman" w:eastAsia="Times New Roman" w:hAnsi="Times New Roman" w:cs="Times New Roman"/>
          <w:sz w:val="24"/>
          <w:szCs w:val="24"/>
          <w:lang w:bidi="as-IN"/>
        </w:rPr>
        <w:t>India</w:t>
      </w:r>
      <w:r w:rsidR="00B07C26">
        <w:rPr>
          <w:rFonts w:ascii="Times New Roman" w:eastAsia="Times New Roman" w:hAnsi="Times New Roman" w:cs="Times New Roman"/>
          <w:sz w:val="24"/>
          <w:szCs w:val="24"/>
          <w:lang w:bidi="as-IN"/>
        </w:rPr>
        <w:t>; cultural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belief</w:t>
      </w:r>
      <w:r w:rsidR="00B07C26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r w:rsidR="00B07C2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raditions with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adaptation</w:t>
      </w:r>
      <w:r w:rsidR="00B07C26">
        <w:rPr>
          <w:rFonts w:ascii="Times New Roman" w:eastAsia="Times New Roman" w:hAnsi="Times New Roman" w:cs="Times New Roman"/>
          <w:sz w:val="24"/>
          <w:szCs w:val="24"/>
          <w:lang w:bidi="as-IN"/>
        </w:rPr>
        <w:t>s are a</w:t>
      </w:r>
      <w:r w:rsidR="0073006B">
        <w:rPr>
          <w:rFonts w:ascii="Times New Roman" w:eastAsia="Times New Roman" w:hAnsi="Times New Roman" w:cs="Times New Roman"/>
          <w:sz w:val="24"/>
          <w:szCs w:val="24"/>
          <w:lang w:bidi="as-IN"/>
        </w:rPr>
        <w:t>n integral</w:t>
      </w:r>
      <w:r w:rsidR="00B07C2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art of the lives of river basin dweller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Nasrin &amp; Barman, 2025).</w:t>
      </w:r>
    </w:p>
    <w:p w:rsidR="00A87D6B" w:rsidRPr="00A87D6B" w:rsidRDefault="00B07C26" w:rsidP="00944B54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I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n this context, the Jamuna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river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Assam provides a critical case for studying human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river interdependence. </w:t>
      </w:r>
      <w:r w:rsidR="00E77E82">
        <w:rPr>
          <w:rFonts w:ascii="Times New Roman" w:eastAsia="Times New Roman" w:hAnsi="Times New Roman" w:cs="Times New Roman"/>
          <w:sz w:val="24"/>
          <w:szCs w:val="24"/>
          <w:lang w:bidi="as-IN"/>
        </w:rPr>
        <w:t>This river is a tributary of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 </w:t>
      </w:r>
      <w:proofErr w:type="spellStart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Kopili</w:t>
      </w:r>
      <w:proofErr w:type="spellEnd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E77E82">
        <w:rPr>
          <w:rFonts w:ascii="Times New Roman" w:eastAsia="Times New Roman" w:hAnsi="Times New Roman" w:cs="Times New Roman"/>
          <w:sz w:val="24"/>
          <w:szCs w:val="24"/>
          <w:lang w:bidi="as-IN"/>
        </w:rPr>
        <w:t>river;</w:t>
      </w:r>
      <w:r w:rsidR="00944B5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E77E82">
        <w:rPr>
          <w:rFonts w:ascii="Times New Roman" w:eastAsia="Times New Roman" w:hAnsi="Times New Roman" w:cs="Times New Roman"/>
          <w:sz w:val="24"/>
          <w:szCs w:val="24"/>
          <w:lang w:bidi="as-IN"/>
        </w:rPr>
        <w:t>Jamuna river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tegrates tribal </w:t>
      </w:r>
      <w:r w:rsidR="00E77E82">
        <w:rPr>
          <w:rFonts w:ascii="Times New Roman" w:eastAsia="Times New Roman" w:hAnsi="Times New Roman" w:cs="Times New Roman"/>
          <w:sz w:val="24"/>
          <w:szCs w:val="24"/>
          <w:lang w:bidi="as-IN"/>
        </w:rPr>
        <w:t>population of the upstream</w:t>
      </w:r>
      <w:r w:rsidR="00DF1CF2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with Jhum cultivation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, midstream agrarian zones and downstream floodplains</w:t>
      </w:r>
      <w:r w:rsidR="00DF1CF2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each reflecting different interaction and adaptation. The study aims to review an</w:t>
      </w:r>
      <w:r w:rsidR="00DF1CF2">
        <w:rPr>
          <w:rFonts w:ascii="Times New Roman" w:eastAsia="Times New Roman" w:hAnsi="Times New Roman" w:cs="Times New Roman"/>
          <w:sz w:val="24"/>
          <w:szCs w:val="24"/>
          <w:lang w:bidi="as-IN"/>
        </w:rPr>
        <w:t>d integrate existing literature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s to</w:t>
      </w:r>
      <w:r w:rsid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-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</w:t>
      </w:r>
      <w:r w:rsid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a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 trace the evolution of human</w:t>
      </w:r>
      <w:r w:rsidR="00DF1CF2">
        <w:rPr>
          <w:rFonts w:ascii="Times New Roman" w:eastAsia="Times New Roman" w:hAnsi="Times New Roman" w:cs="Times New Roman"/>
          <w:sz w:val="24"/>
          <w:szCs w:val="24"/>
          <w:lang w:bidi="as-IN"/>
        </w:rPr>
        <w:t>-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river interaction theories, (</w:t>
      </w:r>
      <w:r w:rsid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b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 contextualize them within India and Northeast India and (</w:t>
      </w:r>
      <w:r w:rsid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c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 interpret the Jamuna Watershed as a living laboratory of socio-hydrological processes.</w:t>
      </w:r>
    </w:p>
    <w:p w:rsidR="00A87D6B" w:rsidRPr="00A87D6B" w:rsidRDefault="00A87D6B" w:rsidP="00A87D6B">
      <w:pPr>
        <w:spacing w:before="100" w:beforeAutospacing="1" w:after="100" w:afterAutospacing="1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2. Conceptual and Theoretical Framework</w:t>
      </w:r>
    </w:p>
    <w:p w:rsidR="00A87D6B" w:rsidRPr="00A227DA" w:rsidRDefault="00A87D6B" w:rsidP="00202482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theoretical </w:t>
      </w:r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perspective</w:t>
      </w:r>
      <w:r w:rsidR="00A227DA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s of this review are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grounded in socio-hydrology, a field that emerged in the early 2010</w:t>
      </w:r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i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 </w:t>
      </w:r>
      <w:r w:rsidR="00A227DA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addresse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 co-evolution of human and water systems</w:t>
      </w:r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227DA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(</w:t>
      </w:r>
      <w:proofErr w:type="spellStart"/>
      <w:r w:rsidR="00A227DA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="00A227DA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; </w:t>
      </w:r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Di </w:t>
      </w:r>
      <w:proofErr w:type="spellStart"/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</w:t>
      </w:r>
      <w:r w:rsidR="00A227DA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1</w:t>
      </w:r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3</w:t>
      </w:r>
      <w:r w:rsidR="00754543">
        <w:rPr>
          <w:rFonts w:ascii="Times New Roman" w:eastAsia="Times New Roman" w:hAnsi="Times New Roman" w:cs="Times New Roman"/>
          <w:sz w:val="24"/>
          <w:szCs w:val="24"/>
          <w:lang w:bidi="as-IN"/>
        </w:rPr>
        <w:t>a</w:t>
      </w:r>
      <w:r w:rsidR="00A227DA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</w:t>
      </w:r>
      <w:r w:rsid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This concept was i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ntroduced by M. </w:t>
      </w:r>
      <w:proofErr w:type="spellStart"/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r w:rsidR="00202482"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his </w:t>
      </w:r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colleagues</w:t>
      </w:r>
      <w:r w:rsidR="00202482"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Pr="00A227DA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socio-hydrology examines the dynamic feedbacks between human actions and hydrological responses, emphasizing how societal values, institutions and behaviors modify river systems and vice versa (</w:t>
      </w:r>
      <w:proofErr w:type="spellStart"/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; Troy et al., 2015; Di </w:t>
      </w:r>
      <w:proofErr w:type="spellStart"/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</w:t>
      </w:r>
      <w:r w:rsidR="00754543">
        <w:rPr>
          <w:rFonts w:ascii="Times New Roman" w:eastAsia="Times New Roman" w:hAnsi="Times New Roman" w:cs="Times New Roman"/>
          <w:sz w:val="24"/>
          <w:szCs w:val="24"/>
          <w:lang w:bidi="as-IN"/>
        </w:rPr>
        <w:t>7</w:t>
      </w:r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). This framework </w:t>
      </w:r>
      <w:r w:rsid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is different</w:t>
      </w:r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rom classical hydrology by recognizing humans as </w:t>
      </w:r>
      <w:r w:rsid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an important</w:t>
      </w:r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omponent of the water cycle rather than </w:t>
      </w:r>
      <w:r w:rsid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an </w:t>
      </w:r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external </w:t>
      </w:r>
      <w:r w:rsid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factor</w:t>
      </w:r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</w:t>
      </w:r>
      <w:proofErr w:type="spellStart"/>
      <w:r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="00050E9B"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&amp;</w:t>
      </w:r>
      <w:r w:rsidR="00050E9B"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spellStart"/>
      <w:r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Blöschl</w:t>
      </w:r>
      <w:proofErr w:type="spellEnd"/>
      <w:r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, 2015</w:t>
      </w:r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proofErr w:type="spellStart"/>
      <w:r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Montanari</w:t>
      </w:r>
      <w:proofErr w:type="spellEnd"/>
      <w:r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</w:t>
      </w:r>
      <w:r w:rsidR="001F6952"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4</w:t>
      </w:r>
      <w:r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Pr="00050E9B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Lane, 2014</w:t>
      </w:r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Pr="00A87D6B" w:rsidRDefault="00A87D6B" w:rsidP="00956046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concept of 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socio-hydrolog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y 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employs conceptual models to interpret feedback loops</w:t>
      </w:r>
      <w:r w:rsidR="00C57ACF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, like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lood protection </w:t>
      </w:r>
      <w:r w:rsidR="00C57ACF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structures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, irrigation expansion or water scarcity responses</w:t>
      </w:r>
      <w:r w:rsidR="00C57ACF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that evolve over time (</w:t>
      </w:r>
      <w:r w:rsidRPr="00E547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Di </w:t>
      </w:r>
      <w:proofErr w:type="spellStart"/>
      <w:r w:rsidRPr="00E54753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Pr="00E547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</w:t>
      </w:r>
      <w:r w:rsidR="00754543">
        <w:rPr>
          <w:rFonts w:ascii="Times New Roman" w:eastAsia="Times New Roman" w:hAnsi="Times New Roman" w:cs="Times New Roman"/>
          <w:sz w:val="24"/>
          <w:szCs w:val="24"/>
          <w:lang w:bidi="as-IN"/>
        </w:rPr>
        <w:t>7</w:t>
      </w:r>
      <w:r w:rsidRPr="00E54753">
        <w:rPr>
          <w:rFonts w:ascii="Times New Roman" w:eastAsia="Times New Roman" w:hAnsi="Times New Roman" w:cs="Times New Roman"/>
          <w:sz w:val="24"/>
          <w:szCs w:val="24"/>
          <w:lang w:bidi="as-IN"/>
        </w:rPr>
        <w:t>; Srinivasan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7</w:t>
      </w:r>
      <w:r w:rsidR="00F7007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proofErr w:type="spellStart"/>
      <w:r w:rsidR="00F70071">
        <w:rPr>
          <w:rFonts w:ascii="Times New Roman" w:eastAsia="Times New Roman" w:hAnsi="Times New Roman" w:cs="Times New Roman"/>
          <w:sz w:val="24"/>
          <w:szCs w:val="24"/>
          <w:lang w:bidi="as-IN"/>
        </w:rPr>
        <w:t>Qasimi</w:t>
      </w:r>
      <w:proofErr w:type="spellEnd"/>
      <w:r w:rsidR="00F70071">
        <w:rPr>
          <w:rFonts w:ascii="Times New Roman" w:eastAsia="Times New Roman" w:hAnsi="Times New Roman" w:cs="Times New Roman"/>
          <w:sz w:val="24"/>
          <w:szCs w:val="24"/>
          <w:lang w:bidi="as-IN"/>
        </w:rPr>
        <w:t>, 2024</w:t>
      </w:r>
      <w:r w:rsidR="00517F1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proofErr w:type="spellStart"/>
      <w:r w:rsidR="00517F16" w:rsidRPr="00517F16">
        <w:rPr>
          <w:rFonts w:ascii="Times New Roman" w:eastAsia="Times New Roman" w:hAnsi="Times New Roman" w:cs="Times New Roman"/>
          <w:sz w:val="24"/>
          <w:szCs w:val="24"/>
          <w:lang w:bidi="as-IN"/>
        </w:rPr>
        <w:t>Isazade</w:t>
      </w:r>
      <w:proofErr w:type="spellEnd"/>
      <w:r w:rsidR="00517F1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2</w:t>
      </w:r>
      <w:r w:rsidR="00E16116">
        <w:rPr>
          <w:rFonts w:ascii="Times New Roman" w:eastAsia="Times New Roman" w:hAnsi="Times New Roman" w:cs="Times New Roman"/>
          <w:sz w:val="24"/>
          <w:szCs w:val="24"/>
          <w:lang w:bidi="as-IN"/>
        </w:rPr>
        <w:t>4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). For </w:t>
      </w:r>
      <w:r w:rsidR="00C57ACF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example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</w:t>
      </w:r>
      <w:r w:rsidR="00C57ACF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‘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the levee effect</w:t>
      </w:r>
      <w:r w:rsidR="00C57ACF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’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simply shows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how man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engineered flood control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which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an increase vulnerability by encouraging settlements in flood-prone areas 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with time 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(Di </w:t>
      </w:r>
      <w:proofErr w:type="spellStart"/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3</w:t>
      </w:r>
      <w:r w:rsidR="00754543">
        <w:rPr>
          <w:rFonts w:ascii="Times New Roman" w:eastAsia="Times New Roman" w:hAnsi="Times New Roman" w:cs="Times New Roman"/>
          <w:sz w:val="24"/>
          <w:szCs w:val="24"/>
          <w:lang w:bidi="as-IN"/>
        </w:rPr>
        <w:t>b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proofErr w:type="spellStart"/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Viglione</w:t>
      </w:r>
      <w:proofErr w:type="spellEnd"/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4). S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imilar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C57ACF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examples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esonate deeply in Assam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lso;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here embankments along the </w:t>
      </w:r>
      <w:r w:rsidR="00C57ACF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river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s have altered flood regimes and local risk perception</w:t>
      </w:r>
      <w:r w:rsidR="00E86A95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With this the</w:t>
      </w: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olitical ecology and cultural geography perspectives offer complementary interpretations.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y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lastRenderedPageBreak/>
        <w:t>emphasize that rivers are not merely physical systems but also socio-political constructs shaped by power, policy and cultural meaning (</w:t>
      </w:r>
      <w:r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Linton</w:t>
      </w:r>
      <w:r w:rsidR="00160035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&amp;</w:t>
      </w:r>
      <w:r w:rsid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spellStart"/>
      <w:r w:rsidR="00160035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Budds</w:t>
      </w:r>
      <w:proofErr w:type="spellEnd"/>
      <w:r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, 201</w:t>
      </w:r>
      <w:r w:rsidR="00160035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4</w:t>
      </w:r>
      <w:r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Pr="00050E9B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Pr="00E54753">
        <w:rPr>
          <w:rFonts w:ascii="Times New Roman" w:eastAsia="Times New Roman" w:hAnsi="Times New Roman" w:cs="Times New Roman"/>
          <w:sz w:val="24"/>
          <w:szCs w:val="24"/>
          <w:lang w:bidi="as-IN"/>
        </w:rPr>
        <w:t>Lane, 2014;</w:t>
      </w:r>
      <w:r w:rsidR="00050E9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ingh et al.,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20</w:t>
      </w:r>
      <w:r w:rsidR="00050E9B">
        <w:rPr>
          <w:rFonts w:ascii="Times New Roman" w:eastAsia="Times New Roman" w:hAnsi="Times New Roman" w:cs="Times New Roman"/>
          <w:sz w:val="24"/>
          <w:szCs w:val="24"/>
          <w:lang w:bidi="as-IN"/>
        </w:rPr>
        <w:t>21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. In many regions, including Northeast India, river management reflects negotiation between state control and indigenous ecological wisdom. Thus, the socio-hydrological paradigm</w:t>
      </w:r>
      <w:r w:rsidR="009560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when integrated with cultural and ecological insights</w:t>
      </w:r>
      <w:r w:rsidR="009560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enables a holistic understanding of human</w:t>
      </w:r>
      <w:r w:rsidR="009560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river interactions.</w:t>
      </w:r>
      <w:r w:rsidR="009560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his approach aligns with the sustainability framework, where coupled human</w:t>
      </w:r>
      <w:r w:rsidR="00956046">
        <w:rPr>
          <w:rFonts w:ascii="Times New Roman" w:eastAsia="Times New Roman" w:hAnsi="Times New Roman" w:cs="Times New Roman"/>
          <w:sz w:val="24"/>
          <w:szCs w:val="24"/>
          <w:lang w:bidi="as-IN"/>
        </w:rPr>
        <w:t>-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water systems are seen as </w:t>
      </w:r>
      <w:r w:rsidR="00956046">
        <w:rPr>
          <w:rFonts w:ascii="Times New Roman" w:eastAsia="Times New Roman" w:hAnsi="Times New Roman" w:cs="Times New Roman"/>
          <w:sz w:val="24"/>
          <w:szCs w:val="24"/>
          <w:lang w:bidi="as-IN"/>
        </w:rPr>
        <w:t>socio-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ecological systems (</w:t>
      </w:r>
      <w:proofErr w:type="spellStart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Rockström</w:t>
      </w:r>
      <w:proofErr w:type="spellEnd"/>
      <w:r w:rsidR="0050340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&amp;</w:t>
      </w:r>
      <w:r w:rsid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spellStart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Falkenmark</w:t>
      </w:r>
      <w:proofErr w:type="spellEnd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2015; </w:t>
      </w:r>
      <w:proofErr w:type="spellStart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</w:t>
      </w:r>
      <w:r w:rsidR="00050E9B">
        <w:rPr>
          <w:rFonts w:ascii="Times New Roman" w:eastAsia="Times New Roman" w:hAnsi="Times New Roman" w:cs="Times New Roman"/>
          <w:sz w:val="24"/>
          <w:szCs w:val="24"/>
          <w:lang w:bidi="as-IN"/>
        </w:rPr>
        <w:t>12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proofErr w:type="spellStart"/>
      <w:r w:rsidRPr="00E54753">
        <w:rPr>
          <w:rFonts w:ascii="Times New Roman" w:eastAsia="Times New Roman" w:hAnsi="Times New Roman" w:cs="Times New Roman"/>
          <w:sz w:val="24"/>
          <w:szCs w:val="24"/>
          <w:lang w:bidi="as-IN"/>
        </w:rPr>
        <w:t>Montanari</w:t>
      </w:r>
      <w:proofErr w:type="spellEnd"/>
      <w:r w:rsidRPr="00E547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</w:t>
      </w:r>
      <w:r w:rsidR="00E54753">
        <w:rPr>
          <w:rFonts w:ascii="Times New Roman" w:eastAsia="Times New Roman" w:hAnsi="Times New Roman" w:cs="Times New Roman"/>
          <w:sz w:val="24"/>
          <w:szCs w:val="24"/>
          <w:lang w:bidi="as-IN"/>
        </w:rPr>
        <w:t>14</w:t>
      </w:r>
      <w:r w:rsidR="00F7007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proofErr w:type="spellStart"/>
      <w:r w:rsidR="00F70071">
        <w:rPr>
          <w:rFonts w:ascii="Times New Roman" w:eastAsia="Times New Roman" w:hAnsi="Times New Roman" w:cs="Times New Roman"/>
          <w:sz w:val="24"/>
          <w:szCs w:val="24"/>
          <w:lang w:bidi="as-IN"/>
        </w:rPr>
        <w:t>Isazade</w:t>
      </w:r>
      <w:proofErr w:type="spellEnd"/>
      <w:r w:rsidR="00F7007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21a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. The Jamuna Watershed</w:t>
      </w:r>
      <w:r w:rsidR="009560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 Assam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, with its blend of tribal and agrarian societies, illustrates this adaptive co-evolution. Communities modify their livelihood systems</w:t>
      </w:r>
      <w:r w:rsidR="00944B5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through traditional irrigation</w:t>
      </w:r>
      <w:r w:rsidR="009560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ractice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, floodplain agriculture or riverbank stabilization</w:t>
      </w:r>
      <w:r w:rsidR="009560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methods </w:t>
      </w:r>
      <w:proofErr w:type="spellStart"/>
      <w:r w:rsidR="00956046">
        <w:rPr>
          <w:rFonts w:ascii="Times New Roman" w:eastAsia="Times New Roman" w:hAnsi="Times New Roman" w:cs="Times New Roman"/>
          <w:sz w:val="24"/>
          <w:szCs w:val="24"/>
          <w:lang w:bidi="as-IN"/>
        </w:rPr>
        <w:t>etc</w:t>
      </w:r>
      <w:proofErr w:type="spellEnd"/>
      <w:r w:rsidR="009560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while simultaneously being shaped by hydrological dynamics and seasonal flows (</w:t>
      </w:r>
      <w:r w:rsidR="00956046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Nasrin &amp; Barman, 2025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Pr="00873518" w:rsidRDefault="00956046" w:rsidP="00956046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T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his review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tudy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dopts the socio-hydrological approach as 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conceptual backbone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it; the work is also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omplemented by regional ecolog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y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anthropological perspectives. Th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is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rovide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us 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a robust interpretive frame 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to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understand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bout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 inter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connected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histories 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of humans and rivers, 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and 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future 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>of the changing relation of the man</w:t>
      </w:r>
      <w:r w:rsidR="00A87D6B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river</w:t>
      </w:r>
      <w:r w:rsid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teraction</w:t>
      </w:r>
      <w:r w:rsidR="00873518" w:rsidRPr="00873518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 Assam.</w:t>
      </w:r>
    </w:p>
    <w:p w:rsidR="00A87D6B" w:rsidRPr="00985374" w:rsidRDefault="00A87D6B" w:rsidP="00A87D6B">
      <w:pPr>
        <w:spacing w:before="100" w:beforeAutospacing="1" w:after="100" w:afterAutospacing="1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</w:pPr>
      <w:r w:rsidRPr="00985374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 xml:space="preserve">3. Global Perspectives on </w:t>
      </w:r>
      <w:r w:rsidR="00985374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 xml:space="preserve">Human &amp; </w:t>
      </w:r>
      <w:r w:rsidRPr="00985374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>River Interactions</w:t>
      </w:r>
    </w:p>
    <w:p w:rsidR="00A87D6B" w:rsidRPr="00985374" w:rsidRDefault="00DD175C" w:rsidP="00956046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The r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iver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ystems</w:t>
      </w:r>
      <w:r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all over the world</w:t>
      </w:r>
      <w:r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erve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s</w:t>
      </w:r>
      <w:r w:rsidR="00354B1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vital ecological and socio-economic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base</w:t>
      </w:r>
      <w:r w:rsidR="00354B1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it 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shap</w:t>
      </w:r>
      <w:r w:rsidR="00354B11">
        <w:rPr>
          <w:rFonts w:ascii="Times New Roman" w:eastAsia="Times New Roman" w:hAnsi="Times New Roman" w:cs="Times New Roman"/>
          <w:sz w:val="24"/>
          <w:szCs w:val="24"/>
          <w:lang w:bidi="as-IN"/>
        </w:rPr>
        <w:t>es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ivilizations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 past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strengthens 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economies and</w:t>
      </w:r>
      <w:r w:rsidR="00956046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became a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ultural identit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y of people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From the Nile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o Ganges 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to the Amazon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iver system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human societies have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widely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benefited from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m; 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and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n present decade all the rivers are facing 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altered riverine environments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ue to anthropogenic pressures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Globally,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man and 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riverine interactions are understood through historical and </w:t>
      </w:r>
      <w:r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contemporary perspectives,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people </w:t>
      </w:r>
      <w:r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demonstrat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e various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daptive strategies</w:t>
      </w:r>
      <w:r w:rsidR="00893EFA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echnological interventions. </w:t>
      </w:r>
      <w:r w:rsidR="00893EFA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I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n the Murray-Darling Basin, Australia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</w:t>
      </w:r>
      <w:proofErr w:type="spellStart"/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)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ocio-hydrological frameworks have been applied to manage water allocation between agriculture and ecosystem sustainability</w:t>
      </w:r>
      <w:r w:rsidR="0050340E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50340E" w:rsidRPr="00DD175C">
        <w:rPr>
          <w:rFonts w:ascii="Times New Roman" w:eastAsia="Times New Roman" w:hAnsi="Times New Roman" w:cs="Times New Roman"/>
          <w:sz w:val="24"/>
          <w:szCs w:val="24"/>
          <w:lang w:bidi="as-IN"/>
        </w:rPr>
        <w:t>(</w:t>
      </w:r>
      <w:proofErr w:type="spellStart"/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Pr="00A227D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proofErr w:type="spellStart"/>
      <w:r w:rsidR="0050340E" w:rsidRPr="00DD175C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imane</w:t>
      </w:r>
      <w:proofErr w:type="spellEnd"/>
      <w:r w:rsidR="0050340E" w:rsidRPr="00DD175C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16)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. The Murray-Darling Basin Plan (2012) integrated environmental water allocations to restore river flows while balancing agricultural needs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the farmers of nearby locations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</w:t>
      </w:r>
      <w:r w:rsidR="00A87D6B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Grafton </w:t>
      </w:r>
      <w:r w:rsid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&amp; Horne</w:t>
      </w:r>
      <w:r w:rsidR="00A87D6B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, 2014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). </w:t>
      </w:r>
      <w:proofErr w:type="gramStart"/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Similarly</w:t>
      </w:r>
      <w:proofErr w:type="gramEnd"/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 the Rhine River Basin,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trans-boundary governance mechanisms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mproved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water quality and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ecological health after severe industrial pollution in the 1980s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t 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reflect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ed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 hydro-social interplay of political, industrial and ecological factors (</w:t>
      </w:r>
      <w:proofErr w:type="spellStart"/>
      <w:r w:rsidR="00A87D6B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Swyngedouw</w:t>
      </w:r>
      <w:proofErr w:type="spellEnd"/>
      <w:r w:rsidR="00A87D6B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, 2009</w:t>
      </w:r>
      <w:r w:rsidR="00A87D6B" w:rsidRPr="00985374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Pr="00A87D6B" w:rsidRDefault="00BB2AD9" w:rsidP="00BB2AD9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I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n </w:t>
      </w:r>
      <w:r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regions like South</w:t>
      </w:r>
      <w:r w:rsidR="00893EFA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-E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ast Asia</w:t>
      </w:r>
      <w:r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, the cultural and adaptive interactions are very evident</w:t>
      </w:r>
      <w:r w:rsidR="00893EFA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ommunities along the Mekong River engage in flood-recession agriculture, relying on </w:t>
      </w:r>
      <w:r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seasonal inundation patterns for soil fertility and </w:t>
      </w:r>
      <w:r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success of the 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crop (</w:t>
      </w:r>
      <w:proofErr w:type="spellStart"/>
      <w:r w:rsidR="00A87D6B" w:rsidRPr="00085B4A">
        <w:rPr>
          <w:rFonts w:ascii="Times New Roman" w:eastAsia="Times New Roman" w:hAnsi="Times New Roman" w:cs="Times New Roman"/>
          <w:sz w:val="24"/>
          <w:szCs w:val="24"/>
          <w:lang w:bidi="as-IN"/>
        </w:rPr>
        <w:t>Kummu</w:t>
      </w:r>
      <w:proofErr w:type="spellEnd"/>
      <w:r w:rsidRPr="00085B4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87D6B" w:rsidRPr="00085B4A">
        <w:rPr>
          <w:rFonts w:ascii="Times New Roman" w:eastAsia="Times New Roman" w:hAnsi="Times New Roman" w:cs="Times New Roman"/>
          <w:sz w:val="24"/>
          <w:szCs w:val="24"/>
          <w:lang w:bidi="as-IN"/>
        </w:rPr>
        <w:t>&amp;</w:t>
      </w:r>
      <w:r w:rsidRPr="00085B4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spellStart"/>
      <w:r w:rsidR="00A87D6B" w:rsidRPr="00085B4A">
        <w:rPr>
          <w:rFonts w:ascii="Times New Roman" w:eastAsia="Times New Roman" w:hAnsi="Times New Roman" w:cs="Times New Roman"/>
          <w:sz w:val="24"/>
          <w:szCs w:val="24"/>
          <w:lang w:bidi="as-IN"/>
        </w:rPr>
        <w:t>Sarkkula</w:t>
      </w:r>
      <w:proofErr w:type="spellEnd"/>
      <w:r w:rsidR="00A87D6B" w:rsidRPr="00085B4A">
        <w:rPr>
          <w:rFonts w:ascii="Times New Roman" w:eastAsia="Times New Roman" w:hAnsi="Times New Roman" w:cs="Times New Roman"/>
          <w:sz w:val="24"/>
          <w:szCs w:val="24"/>
          <w:lang w:bidi="as-IN"/>
        </w:rPr>
        <w:t>, 2008;</w:t>
      </w:r>
      <w:r w:rsidR="00A87D6B" w:rsidRPr="00BB2AD9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proofErr w:type="spellStart"/>
      <w:r w:rsidR="00A87D6B" w:rsidRPr="00085B4A">
        <w:rPr>
          <w:rFonts w:ascii="Times New Roman" w:eastAsia="Times New Roman" w:hAnsi="Times New Roman" w:cs="Times New Roman"/>
          <w:sz w:val="24"/>
          <w:szCs w:val="24"/>
          <w:lang w:bidi="as-IN"/>
        </w:rPr>
        <w:t>McLeman&amp;Gemenne</w:t>
      </w:r>
      <w:proofErr w:type="spellEnd"/>
      <w:r w:rsidR="00A87D6B" w:rsidRPr="00085B4A">
        <w:rPr>
          <w:rFonts w:ascii="Times New Roman" w:eastAsia="Times New Roman" w:hAnsi="Times New Roman" w:cs="Times New Roman"/>
          <w:sz w:val="24"/>
          <w:szCs w:val="24"/>
          <w:lang w:bidi="as-IN"/>
        </w:rPr>
        <w:t>, 2018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). In the Amazon Basin, floating dwellings and adaptive fisheries demonstrate local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raditional 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knowledge systems that accommodate seasonal 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lastRenderedPageBreak/>
        <w:t>hydrological fluctuations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. This</w:t>
      </w:r>
      <w:r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upport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livelihoods and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lso maintains the balance of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iver ecology (</w:t>
      </w:r>
      <w:proofErr w:type="spellStart"/>
      <w:r w:rsidR="00A87D6B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Berkes</w:t>
      </w:r>
      <w:proofErr w:type="spellEnd"/>
      <w:r w:rsidR="00A87D6B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, 2009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. Such examples highlight the importance of adaptations, showing that socio-hydrological feedbacks manifest differently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,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epending on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local ecological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nvironment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cultural settings (</w:t>
      </w:r>
      <w:proofErr w:type="spellStart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; Di </w:t>
      </w:r>
      <w:proofErr w:type="spellStart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3</w:t>
      </w:r>
      <w:r w:rsidR="00754543">
        <w:rPr>
          <w:rFonts w:ascii="Times New Roman" w:eastAsia="Times New Roman" w:hAnsi="Times New Roman" w:cs="Times New Roman"/>
          <w:sz w:val="24"/>
          <w:szCs w:val="24"/>
          <w:lang w:bidi="as-IN"/>
        </w:rPr>
        <w:t>a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Troy et al., 2015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Pr="00D9215F" w:rsidRDefault="00A87D6B" w:rsidP="00A87D6B">
      <w:pPr>
        <w:spacing w:before="100" w:beforeAutospacing="1" w:after="100" w:afterAutospacing="1"/>
        <w:jc w:val="both"/>
        <w:outlineLvl w:val="0"/>
        <w:rPr>
          <w:rFonts w:ascii="Times New Roman" w:eastAsia="Times New Roman" w:hAnsi="Times New Roman" w:cs="Times New Roman"/>
          <w:b/>
          <w:bCs/>
          <w:color w:val="FF0000"/>
          <w:kern w:val="36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 xml:space="preserve">4. </w:t>
      </w:r>
      <w:r w:rsidRPr="00BB2AD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>Socio-Hydrological and Ecological Dimensions</w:t>
      </w:r>
    </w:p>
    <w:p w:rsidR="00A87D6B" w:rsidRPr="00BB2AD9" w:rsidRDefault="0072763F" w:rsidP="00BB2AD9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The concept of s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ocio-hydrology provides the primary analytical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observations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o understand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coupled human-water systems, emphasizing that humans are both agents and responders in hydrological processes (</w:t>
      </w:r>
      <w:proofErr w:type="spellStart"/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; </w:t>
      </w:r>
      <w:proofErr w:type="spellStart"/>
      <w:r w:rsidR="00A87D6B" w:rsidRPr="00050E9B">
        <w:rPr>
          <w:rFonts w:ascii="Times New Roman" w:eastAsia="Times New Roman" w:hAnsi="Times New Roman" w:cs="Times New Roman"/>
          <w:sz w:val="24"/>
          <w:szCs w:val="24"/>
          <w:lang w:bidi="as-IN"/>
        </w:rPr>
        <w:t>Viglione</w:t>
      </w:r>
      <w:proofErr w:type="spellEnd"/>
      <w:r w:rsidR="00A87D6B" w:rsidRPr="00050E9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4;</w:t>
      </w:r>
      <w:r w:rsidR="00A87D6B" w:rsidRPr="00BB2AD9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proofErr w:type="spellStart"/>
      <w:r w:rsidR="00A87D6B"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Montanari</w:t>
      </w:r>
      <w:proofErr w:type="spellEnd"/>
      <w:r w:rsidR="00A87D6B"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</w:t>
      </w:r>
      <w:r w:rsidR="001F6952"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4</w:t>
      </w:r>
      <w:r w:rsidR="00A87D6B" w:rsidRPr="001F6952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is approach examines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dynamic feedback loops between society and riverine environments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,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human interventions like dam construction, </w:t>
      </w:r>
      <w:r w:rsidR="00893EFA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building of 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levee</w:t>
      </w:r>
      <w:r w:rsidR="00893EFA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land-use change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; which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lter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s the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low regimes and ecological s</w:t>
      </w:r>
      <w:r w:rsidR="00893EFA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cenario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the area.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t also </w:t>
      </w:r>
      <w:r w:rsidR="00050E9B">
        <w:rPr>
          <w:rFonts w:ascii="Times New Roman" w:eastAsia="Times New Roman" w:hAnsi="Times New Roman" w:cs="Times New Roman"/>
          <w:sz w:val="24"/>
          <w:szCs w:val="24"/>
          <w:lang w:bidi="as-IN"/>
        </w:rPr>
        <w:t>examines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ocietal behaviors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at 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adapt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ed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 response to perceived risks, opportunities and resource availability (Di </w:t>
      </w:r>
      <w:proofErr w:type="spellStart"/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3</w:t>
      </w:r>
      <w:r w:rsidR="00754543">
        <w:rPr>
          <w:rFonts w:ascii="Times New Roman" w:eastAsia="Times New Roman" w:hAnsi="Times New Roman" w:cs="Times New Roman"/>
          <w:sz w:val="24"/>
          <w:szCs w:val="24"/>
          <w:lang w:bidi="as-IN"/>
        </w:rPr>
        <w:t>a</w:t>
      </w:r>
      <w:r w:rsidR="00A87D6B" w:rsidRPr="00BB2AD9">
        <w:rPr>
          <w:rFonts w:ascii="Times New Roman" w:eastAsia="Times New Roman" w:hAnsi="Times New Roman" w:cs="Times New Roman"/>
          <w:sz w:val="24"/>
          <w:szCs w:val="24"/>
          <w:lang w:bidi="as-IN"/>
        </w:rPr>
        <w:t>; Troy et al., 2015).</w:t>
      </w:r>
    </w:p>
    <w:p w:rsidR="00A87D6B" w:rsidRPr="0022641B" w:rsidRDefault="00B97F5B" w:rsidP="0022641B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hydro-social 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>concept is an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xten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>sion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ocio-hydrology by integrating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ocial, political and cultural dimensions of water 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distribution and 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>management (</w:t>
      </w:r>
      <w:r w:rsidR="00A87D6B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Linton &amp; </w:t>
      </w:r>
      <w:proofErr w:type="spellStart"/>
      <w:r w:rsidR="00A87D6B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Budds</w:t>
      </w:r>
      <w:proofErr w:type="spellEnd"/>
      <w:r w:rsidR="00A87D6B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, 2014;</w:t>
      </w:r>
      <w:r w:rsidR="00A87D6B" w:rsidRPr="00486ACC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proofErr w:type="spellStart"/>
      <w:r w:rsidR="00A87D6B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Swyngedouw</w:t>
      </w:r>
      <w:proofErr w:type="spellEnd"/>
      <w:r w:rsidR="00A87D6B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, 2009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). 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>W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>ater governance in developing regions often reflects inequitable power dynamics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various interventions in the 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>upstream create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ownstream vulnerabilities and 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marginalized communities have 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o face challenges like 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>limited access to water resources (</w:t>
      </w:r>
      <w:proofErr w:type="spellStart"/>
      <w:r w:rsidR="00A87D6B" w:rsidRPr="0092759D">
        <w:rPr>
          <w:rFonts w:ascii="Times New Roman" w:eastAsia="Times New Roman" w:hAnsi="Times New Roman" w:cs="Times New Roman"/>
          <w:sz w:val="24"/>
          <w:szCs w:val="24"/>
          <w:lang w:bidi="as-IN"/>
        </w:rPr>
        <w:t>Molle</w:t>
      </w:r>
      <w:proofErr w:type="spellEnd"/>
      <w:r w:rsidR="00A87D6B" w:rsidRPr="0092759D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2008; </w:t>
      </w:r>
      <w:r w:rsidR="00A87D6B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Lane, 2014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>). In India, socio-hydrological perspectives help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o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xplain how riverine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nvironment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management and human adaptation are shaped by social hierarchies, 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various 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policy frameworks and historical </w:t>
      </w:r>
      <w:r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cultural 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>practices (Singh</w:t>
      </w:r>
      <w:r w:rsidR="00486AC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21; </w:t>
      </w:r>
      <w:r w:rsidR="00486ACC" w:rsidRPr="00160035">
        <w:rPr>
          <w:rFonts w:ascii="Times New Roman" w:eastAsia="Times New Roman" w:hAnsi="Times New Roman" w:cs="Times New Roman"/>
          <w:sz w:val="24"/>
          <w:szCs w:val="24"/>
          <w:lang w:bidi="as-IN"/>
        </w:rPr>
        <w:t>Garg et al., 2020</w:t>
      </w:r>
      <w:r w:rsidR="00A87D6B" w:rsidRPr="00B97F5B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The e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cological perspectives complement these approaches by examining the physical and biological responses of rivers to </w:t>
      </w:r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various 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human</w:t>
      </w:r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induced changes.</w:t>
      </w:r>
      <w:r w:rsidR="0022641B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Alteration activities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like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am</w:t>
      </w:r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onstruction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, channelization</w:t>
      </w:r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, sand mining from the bed and bank,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</w:t>
      </w:r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 </w:t>
      </w:r>
      <w:proofErr w:type="gramStart"/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large scale</w:t>
      </w:r>
      <w:proofErr w:type="gramEnd"/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eforestation significantly affect riparian ecosystem</w:t>
      </w:r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,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biodiversity and eco</w:t>
      </w:r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logical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ervices</w:t>
      </w:r>
      <w:r w:rsidR="00A87D6B" w:rsidRPr="00D9215F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="00A87D6B" w:rsidRPr="0092759D">
        <w:rPr>
          <w:rFonts w:ascii="Times New Roman" w:eastAsia="Times New Roman" w:hAnsi="Times New Roman" w:cs="Times New Roman"/>
          <w:sz w:val="24"/>
          <w:szCs w:val="24"/>
          <w:lang w:bidi="as-IN"/>
        </w:rPr>
        <w:t>(Nilsson &amp; Berggren, 2000; Zeng et al., 2022).</w:t>
      </w:r>
      <w:r w:rsidR="00A87D6B" w:rsidRPr="00D9215F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The loss of wetlands</w:t>
      </w:r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, boundary of wetland shrinkage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reducing floodplain forests in Assam </w:t>
      </w:r>
      <w:proofErr w:type="spellStart"/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etc</w:t>
      </w:r>
      <w:proofErr w:type="spellEnd"/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has reduced habitat availability for aquatic </w:t>
      </w:r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flora and fauna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</w:t>
      </w:r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lso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tensifie</w:t>
      </w:r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risk</w:t>
      </w:r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flood </w:t>
      </w:r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occurrence. 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Understanding </w:t>
      </w:r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and awareness of 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se ecological consequences is essential for integrated water resources management (IWRM) and adaptive strategies that balance human use </w:t>
      </w:r>
      <w:r w:rsid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and the</w:t>
      </w:r>
      <w:r w:rsidR="00A87D6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iver health</w:t>
      </w:r>
      <w:r w:rsidR="00A87D6B" w:rsidRPr="00D9215F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="0022641B" w:rsidRPr="0022641B">
        <w:rPr>
          <w:rFonts w:ascii="Times New Roman" w:eastAsia="Times New Roman" w:hAnsi="Times New Roman" w:cs="Times New Roman"/>
          <w:sz w:val="24"/>
          <w:szCs w:val="24"/>
          <w:lang w:bidi="as-IN"/>
        </w:rPr>
        <w:t>together</w:t>
      </w:r>
      <w:r w:rsidR="00A87D6B" w:rsidRPr="00D9215F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="0092759D" w:rsidRPr="0092759D">
        <w:rPr>
          <w:rFonts w:ascii="Times New Roman" w:eastAsia="Times New Roman" w:hAnsi="Times New Roman" w:cs="Times New Roman"/>
          <w:sz w:val="24"/>
          <w:szCs w:val="24"/>
          <w:lang w:bidi="as-IN"/>
        </w:rPr>
        <w:t>(</w:t>
      </w:r>
      <w:proofErr w:type="spellStart"/>
      <w:r w:rsidR="00A87D6B" w:rsidRPr="00486ACC">
        <w:rPr>
          <w:rFonts w:ascii="Times New Roman" w:eastAsia="Times New Roman" w:hAnsi="Times New Roman" w:cs="Times New Roman"/>
          <w:sz w:val="24"/>
          <w:szCs w:val="24"/>
          <w:lang w:bidi="as-IN"/>
        </w:rPr>
        <w:t>Badham</w:t>
      </w:r>
      <w:proofErr w:type="spellEnd"/>
      <w:r w:rsidR="00A87D6B" w:rsidRPr="00486AC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9</w:t>
      </w:r>
      <w:r w:rsidR="00486ACC" w:rsidRPr="00486ACC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Default="00A87D6B" w:rsidP="00A87D6B">
      <w:pPr>
        <w:spacing w:before="100" w:beforeAutospacing="1" w:after="100" w:afterAutospacing="1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 xml:space="preserve">5. Human Adaptation and Livelihood </w:t>
      </w:r>
    </w:p>
    <w:p w:rsidR="00CF3DF3" w:rsidRPr="00CF3DF3" w:rsidRDefault="00CF3DF3" w:rsidP="008849AA">
      <w:pPr>
        <w:spacing w:before="100" w:beforeAutospacing="1" w:after="100" w:afterAutospacing="1"/>
        <w:ind w:firstLine="720"/>
        <w:jc w:val="both"/>
        <w:outlineLvl w:val="0"/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</w:pP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Human adaptation to </w:t>
      </w:r>
      <w:r w:rsidR="00A5480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various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environm</w:t>
      </w:r>
      <w:r w:rsidR="00A5480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ental conditions</w:t>
      </w:r>
      <w:r w:rsidR="008849A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,</w:t>
      </w:r>
      <w:r w:rsidR="00A5480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socio-economic change</w:t>
      </w:r>
      <w:r w:rsidR="008849A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</w:t>
      </w:r>
      <w:r w:rsidR="00A5480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,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livelihoods depend on their ability to adjust to climatic variability, environmental degradation </w:t>
      </w:r>
      <w:proofErr w:type="spellStart"/>
      <w:r w:rsidR="008849A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etc</w:t>
      </w:r>
      <w:proofErr w:type="spellEnd"/>
      <w:r w:rsidR="00174A86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Adger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, 20</w:t>
      </w:r>
      <w:r w:rsidR="000E11A8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0; FAO, 2013;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chlingmann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1). Across continents, people modify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lastRenderedPageBreak/>
        <w:t>liveliho</w:t>
      </w:r>
      <w:r w:rsidR="008849A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od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s, </w:t>
      </w:r>
      <w:r w:rsidR="008849A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for survival, sustainability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and well-being 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coones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, 2015;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Kapruwan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4). </w:t>
      </w:r>
      <w:r w:rsidR="008849A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Various s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cholars conceptualize adaptation not only as a climate response but as a socio-ecological process shaped by institutions and knowledge systems (Preston </w:t>
      </w:r>
      <w:r w:rsidR="00486ACC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&amp; Smith, 2009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; Thornton et al., 20</w:t>
      </w:r>
      <w:r w:rsidR="008859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9; Asante et al., 2021).</w:t>
      </w:r>
    </w:p>
    <w:p w:rsidR="00A32D73" w:rsidRDefault="008849AA" w:rsidP="008849AA">
      <w:pPr>
        <w:spacing w:before="100" w:beforeAutospacing="1" w:after="100" w:afterAutospacing="1"/>
        <w:ind w:firstLine="720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</w:pPr>
      <w:r w:rsidRPr="008849A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 xml:space="preserve">5.1 </w:t>
      </w:r>
      <w:r w:rsidR="00CF3DF3" w:rsidRPr="008849A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>Conceptual Framework of Livelihood Adaptation</w:t>
      </w:r>
      <w:r w:rsidR="00944B54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 xml:space="preserve"> </w:t>
      </w:r>
    </w:p>
    <w:p w:rsidR="00CF3DF3" w:rsidRPr="00CF3DF3" w:rsidRDefault="00CF3DF3" w:rsidP="008849AA">
      <w:pPr>
        <w:spacing w:before="100" w:beforeAutospacing="1" w:after="100" w:afterAutospacing="1"/>
        <w:ind w:firstLine="720"/>
        <w:jc w:val="both"/>
        <w:outlineLvl w:val="0"/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</w:pP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Livelihood adaptation</w:t>
      </w:r>
      <w:r w:rsidR="0022641B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by communities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r w:rsidR="0022641B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include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 s</w:t>
      </w:r>
      <w:r w:rsidR="0022641B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ustainability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in resource use, production systems</w:t>
      </w:r>
      <w:r w:rsidR="0022641B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,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mployment strategies that allow households to </w:t>
      </w:r>
      <w:r w:rsidR="008849A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become stable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(FAO, 2013; Ellis, 2000). The Sustainable Livelihood Framework (SLF) identifies five capitals</w:t>
      </w:r>
      <w:r w:rsidR="008849A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, viz.-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human, natural, financial, social and physical</w:t>
      </w:r>
      <w:r w:rsidR="0022641B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;</w:t>
      </w:r>
      <w:r w:rsidR="008849A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that interact to shape adaptive capacity </w:t>
      </w:r>
      <w:r w:rsidR="008849A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of people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coones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, 2015;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allu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10). Recent studies integrate SLF with resilience and ecosystem-service frameworks, highlighting how adaptive capacity emerges from material assets and relational networks (</w:t>
      </w:r>
      <w:r w:rsidR="00F81B2E"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Preston </w:t>
      </w:r>
      <w:r w:rsid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&amp; Smith, </w:t>
      </w:r>
      <w:r w:rsidR="00F81B2E"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2009; </w:t>
      </w:r>
      <w:proofErr w:type="spellStart"/>
      <w:r w:rsidR="00F81B2E"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Adger</w:t>
      </w:r>
      <w:proofErr w:type="spellEnd"/>
      <w:r w:rsidR="00F81B2E"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20</w:t>
      </w:r>
      <w:r w:rsidR="00F81B2E"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</w:t>
      </w:r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;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chlingmann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1). A global synthesis found that livelihood adjustments often occur incrementally, constrained by poverty, governance gaps and resource inequities (</w:t>
      </w:r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Thornton et al., 20</w:t>
      </w:r>
      <w:r w:rsidR="00F81B2E"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</w:t>
      </w:r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9;</w:t>
      </w:r>
      <w:r w:rsidRPr="00F81B2E">
        <w:rPr>
          <w:rFonts w:ascii="Times New Roman" w:eastAsia="Times New Roman" w:hAnsi="Times New Roman" w:cs="Times New Roman"/>
          <w:color w:val="00B0F0"/>
          <w:kern w:val="36"/>
          <w:sz w:val="24"/>
          <w:szCs w:val="24"/>
          <w:lang w:bidi="as-IN"/>
        </w:rPr>
        <w:t xml:space="preserve"> </w:t>
      </w:r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FAO, 2022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).</w:t>
      </w:r>
      <w:r w:rsidR="0022641B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These insights are helpful in terms of sustainable water use and balancing </w:t>
      </w:r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the demands with keeping focus towards rivers or other fresh water sources.</w:t>
      </w:r>
    </w:p>
    <w:p w:rsidR="00CF3DF3" w:rsidRPr="008849AA" w:rsidRDefault="008849AA" w:rsidP="00CF3DF3">
      <w:pPr>
        <w:spacing w:before="100" w:beforeAutospacing="1" w:after="100" w:afterAutospacing="1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 xml:space="preserve">5.2 </w:t>
      </w:r>
      <w:r w:rsidR="00CF3DF3" w:rsidRPr="008849A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>Global Patterns of Adaptation</w:t>
      </w:r>
    </w:p>
    <w:p w:rsidR="00CF3DF3" w:rsidRPr="00CF3DF3" w:rsidRDefault="00CF3DF3" w:rsidP="008849AA">
      <w:pPr>
        <w:spacing w:before="100" w:beforeAutospacing="1" w:after="100" w:afterAutospacing="1"/>
        <w:ind w:firstLine="720"/>
        <w:jc w:val="both"/>
        <w:outlineLvl w:val="0"/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</w:pP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Empirical reviews of more than 100 studies show over 1,800 documented adaptation responses </w:t>
      </w:r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towards water use and demand for it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among </w:t>
      </w:r>
      <w:r w:rsidR="008849A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i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ndigenous </w:t>
      </w:r>
      <w:r w:rsidR="008849A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p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eoples and local communities worldwide 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chlingmann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1). The most prevalent strategies include modification of natural</w:t>
      </w:r>
      <w:r w:rsidR="00174A86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proofErr w:type="gram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resource</w:t>
      </w:r>
      <w:r w:rsidR="00174A86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based</w:t>
      </w:r>
      <w:proofErr w:type="gram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activities, livelihood diversification and migration</w:t>
      </w:r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from one place to other which have less pressure on resources and more possibilities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imane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16; Asante et al., 2021;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Kapruwan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4). Across Africa and South Asia, households commonly diversify crops or livestock, engage in small</w:t>
      </w:r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scale </w:t>
      </w:r>
      <w:r w:rsidR="00A32D73"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trading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and pursue off</w:t>
      </w:r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-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farm wage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labour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as</w:t>
      </w:r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a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response to </w:t>
      </w:r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the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climate risk</w:t>
      </w:r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Imdad</w:t>
      </w:r>
      <w:proofErr w:type="spellEnd"/>
      <w:r w:rsidR="003E2DA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5; </w:t>
      </w:r>
      <w:proofErr w:type="spellStart"/>
      <w:r w:rsidR="003E2DA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Naz</w:t>
      </w:r>
      <w:proofErr w:type="spellEnd"/>
      <w:r w:rsidR="003E2DA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</w:t>
      </w:r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4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). </w:t>
      </w:r>
      <w:r w:rsidR="00174A86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This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adaptive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behaviour</w:t>
      </w:r>
      <w:proofErr w:type="spellEnd"/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of communities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reflects resilience</w:t>
      </w:r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;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households manage multiple income streams to </w:t>
      </w:r>
      <w:r w:rsidR="007B1CE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manage the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risk (Ellis, 2000;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coones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, 2015;</w:t>
      </w:r>
      <w:r w:rsidR="007B1CE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proofErr w:type="spellStart"/>
      <w:r w:rsidR="007B1CE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Adger</w:t>
      </w:r>
      <w:proofErr w:type="spellEnd"/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,</w:t>
      </w:r>
      <w:r w:rsidR="007B1CE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20</w:t>
      </w:r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</w:t>
      </w:r>
      <w:r w:rsidR="007B1CE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)</w:t>
      </w:r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. In rural livelihood of Assam, people have </w:t>
      </w:r>
      <w:r w:rsidR="00A32D73"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multiple income streams</w:t>
      </w:r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or diversification by not just depending on agriculture but also having a small investment in fishery, pig and poultry, kitchen garden, crop diversification due to flood risk, plantation of banana or betel nut trees near the house, sericulture </w:t>
      </w:r>
      <w:proofErr w:type="spellStart"/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etc</w:t>
      </w:r>
      <w:proofErr w:type="spellEnd"/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for moderate income</w:t>
      </w:r>
      <w:r w:rsidR="007B1CE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. 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ometimes t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hese strategies remain limited by access to markets and infrastructure, especially in developing regions (FAO, 2022;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Ongachi</w:t>
      </w:r>
      <w:proofErr w:type="spellEnd"/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&amp;</w:t>
      </w:r>
      <w:r w:rsidR="00A32D7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Belinder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, 2025).</w:t>
      </w:r>
    </w:p>
    <w:p w:rsidR="00CF3DF3" w:rsidRPr="00CF3DF3" w:rsidRDefault="007B1CEA" w:rsidP="00CF3DF3">
      <w:pPr>
        <w:spacing w:before="100" w:beforeAutospacing="1" w:after="100" w:afterAutospacing="1"/>
        <w:jc w:val="both"/>
        <w:outlineLvl w:val="0"/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 xml:space="preserve">5.3 </w:t>
      </w:r>
      <w:r w:rsidR="00CF3DF3" w:rsidRPr="007B1CE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>Determinants and Constraints</w:t>
      </w:r>
    </w:p>
    <w:p w:rsidR="00CF3DF3" w:rsidRPr="00CF3DF3" w:rsidRDefault="00CF3DF3" w:rsidP="007B1CEA">
      <w:pPr>
        <w:spacing w:before="100" w:beforeAutospacing="1" w:after="100" w:afterAutospacing="1"/>
        <w:ind w:firstLine="720"/>
        <w:jc w:val="both"/>
        <w:outlineLvl w:val="0"/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</w:pP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Adaptive success depends on the interplay of capitals, exposure and institutions 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coones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, 2015). Human and financial capitals strongly determine diversification levels, while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lastRenderedPageBreak/>
        <w:t>social networks and local knowledge influence innovation (</w:t>
      </w:r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Asante et al., 2021; </w:t>
      </w:r>
      <w:proofErr w:type="spellStart"/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Kapruwan</w:t>
      </w:r>
      <w:proofErr w:type="spellEnd"/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4</w:t>
      </w:r>
      <w:r w:rsidR="007B1CEA"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; </w:t>
      </w:r>
      <w:proofErr w:type="spellStart"/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Imdad</w:t>
      </w:r>
      <w:proofErr w:type="spellEnd"/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5; FAO, 2022; </w:t>
      </w:r>
      <w:proofErr w:type="spellStart"/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Ongachi</w:t>
      </w:r>
      <w:proofErr w:type="spellEnd"/>
      <w:r w:rsidR="005C312F"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&amp;</w:t>
      </w:r>
      <w:r w:rsidR="005C312F"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proofErr w:type="spellStart"/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Belinder</w:t>
      </w:r>
      <w:proofErr w:type="spellEnd"/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, 2025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). In China, government-led relocation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programmes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improved resource access but often reduced autonomy and social cohesion 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Adger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, 20</w:t>
      </w:r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0). </w:t>
      </w:r>
      <w:r w:rsidR="007B1CE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F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armers with greater environmental awareness are more likely to adopt proactive strategies 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imane</w:t>
      </w:r>
      <w:proofErr w:type="spellEnd"/>
      <w:r w:rsidR="003E2DA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16; </w:t>
      </w:r>
      <w:proofErr w:type="spellStart"/>
      <w:r w:rsidR="003E2DA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Naz</w:t>
      </w:r>
      <w:proofErr w:type="spellEnd"/>
      <w:r w:rsidR="003E2DA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</w:t>
      </w:r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4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). Conversely, limited credit or insecure tenure traps the poor in low-return livelihoods, perpetuating vulnerability (Ellis, 2000;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coones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, 2015; FAO, 2013).</w:t>
      </w:r>
    </w:p>
    <w:p w:rsidR="00CF3DF3" w:rsidRPr="007B1CEA" w:rsidRDefault="007B1CEA" w:rsidP="00CF3DF3">
      <w:pPr>
        <w:spacing w:before="100" w:beforeAutospacing="1" w:after="100" w:afterAutospacing="1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 xml:space="preserve">5.4 </w:t>
      </w:r>
      <w:r w:rsidR="00CF3DF3" w:rsidRPr="007B1CE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>Regional Illustrations</w:t>
      </w:r>
    </w:p>
    <w:p w:rsidR="00CF3DF3" w:rsidRPr="00CF3DF3" w:rsidRDefault="00CF3DF3" w:rsidP="007B1CEA">
      <w:pPr>
        <w:spacing w:before="100" w:beforeAutospacing="1" w:after="100" w:afterAutospacing="1"/>
        <w:ind w:firstLine="720"/>
        <w:jc w:val="both"/>
        <w:outlineLvl w:val="0"/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</w:pP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In the Ganges</w:t>
      </w:r>
      <w:r w:rsidR="007B1CE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and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Brahmaputra</w:t>
      </w:r>
      <w:r w:rsidR="007B1CE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’s </w:t>
      </w:r>
      <w:proofErr w:type="spellStart"/>
      <w:r w:rsidR="007B1CE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undarban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delta, households adopt adaptive farming, micro-enterprise and migration to counter flooding and salinity intrusion 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Imdad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5;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allu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10). In the Himalayas, smallholders show higher resilience than pastoralists due to diversified income and social inclusion 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Kapruwan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4; Tho</w:t>
      </w:r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rnton et al., 2009; </w:t>
      </w:r>
      <w:proofErr w:type="spellStart"/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Adger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, 20</w:t>
      </w:r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0). Across Sub-Saharan Africa, livelihood diversification is increasingly linked to gendered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labour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dynamics</w:t>
      </w:r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;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women often lead non-farm enterprises, enhancing household stability (Asante et al., 2021). In Latin America, communities integrate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agro</w:t>
      </w:r>
      <w:proofErr w:type="spellEnd"/>
      <w:r w:rsidR="007B1CEA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-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forestry and ecotourism to reduce dependence on extractive industries 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chlingmann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1; FAO, 2022). These regional variations underline that adaptation pathways are deeply context-specific (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coones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, 2015; Ellis, 2000).</w:t>
      </w:r>
    </w:p>
    <w:p w:rsidR="00CF3DF3" w:rsidRPr="007B1CEA" w:rsidRDefault="007B1CEA" w:rsidP="00CF3DF3">
      <w:pPr>
        <w:spacing w:before="100" w:beforeAutospacing="1" w:after="100" w:afterAutospacing="1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</w:pPr>
      <w:r w:rsidRPr="007B1CE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 xml:space="preserve">5.5 </w:t>
      </w:r>
      <w:r w:rsidR="00CF3DF3" w:rsidRPr="007B1CE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>Emerging Trends and Research Gaps</w:t>
      </w:r>
    </w:p>
    <w:p w:rsidR="00CF3DF3" w:rsidRPr="00540647" w:rsidRDefault="00CF3DF3" w:rsidP="007B1CEA">
      <w:pPr>
        <w:spacing w:before="100" w:beforeAutospacing="1" w:after="100" w:afterAutospacing="1"/>
        <w:ind w:firstLine="720"/>
        <w:jc w:val="both"/>
        <w:outlineLvl w:val="0"/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</w:pP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New research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works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highlights that livelihood transitions are increasingly multi-scalar, influenced by global commodity chains, </w:t>
      </w:r>
      <w:r w:rsidR="00174A86"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digitalization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and climate finance (Thornton et al., 20</w:t>
      </w:r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9; FAO, 2022;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Ongachi</w:t>
      </w:r>
      <w:proofErr w:type="spellEnd"/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&amp;</w:t>
      </w:r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proofErr w:type="spellStart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Belinder</w:t>
      </w:r>
      <w:proofErr w:type="spellEnd"/>
      <w:r w:rsidRPr="00CF3DF3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, 2025). </w:t>
      </w:r>
      <w:r w:rsidR="005C312F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But c</w:t>
      </w:r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omparative studies are </w:t>
      </w:r>
      <w:r w:rsidR="00540647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very </w:t>
      </w:r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limited, especially in the Glo</w:t>
      </w:r>
      <w:r w:rsidR="003E2DA7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bal South</w:t>
      </w:r>
      <w:r w:rsidR="003E2DA7">
        <w:rPr>
          <w:rFonts w:ascii="Times New Roman" w:eastAsia="Times New Roman" w:hAnsi="Times New Roman" w:cs="Times New Roman"/>
          <w:color w:val="FF0000"/>
          <w:kern w:val="36"/>
          <w:sz w:val="24"/>
          <w:szCs w:val="24"/>
          <w:lang w:bidi="as-IN"/>
        </w:rPr>
        <w:t xml:space="preserve"> </w:t>
      </w:r>
      <w:r w:rsidR="003E2DA7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(Preston </w:t>
      </w:r>
      <w:r w:rsidR="00540647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&amp; Smith</w:t>
      </w:r>
      <w:r w:rsidR="003E2DA7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20</w:t>
      </w:r>
      <w:r w:rsidR="00540647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9</w:t>
      </w:r>
      <w:r w:rsidR="007B1CEA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;</w:t>
      </w:r>
      <w:r w:rsidR="005C312F">
        <w:rPr>
          <w:rFonts w:ascii="Times New Roman" w:eastAsia="Times New Roman" w:hAnsi="Times New Roman" w:cs="Times New Roman"/>
          <w:color w:val="FF0000"/>
          <w:kern w:val="36"/>
          <w:sz w:val="24"/>
          <w:szCs w:val="24"/>
          <w:lang w:bidi="as-IN"/>
        </w:rPr>
        <w:t xml:space="preserve"> </w:t>
      </w:r>
      <w:proofErr w:type="spellStart"/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Adger</w:t>
      </w:r>
      <w:proofErr w:type="spellEnd"/>
      <w:r w:rsidR="003372D0"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,</w:t>
      </w:r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20</w:t>
      </w:r>
      <w:r w:rsidR="003372D0"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</w:t>
      </w:r>
      <w:r w:rsidRP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;</w:t>
      </w:r>
      <w:r w:rsidRPr="00D9215F">
        <w:rPr>
          <w:rFonts w:ascii="Times New Roman" w:eastAsia="Times New Roman" w:hAnsi="Times New Roman" w:cs="Times New Roman"/>
          <w:color w:val="FF0000"/>
          <w:kern w:val="36"/>
          <w:sz w:val="24"/>
          <w:szCs w:val="24"/>
          <w:lang w:bidi="as-IN"/>
        </w:rPr>
        <w:t xml:space="preserve"> </w:t>
      </w:r>
      <w:r w:rsidR="007B1CEA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Asante et al., 2021; </w:t>
      </w:r>
      <w:proofErr w:type="spellStart"/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chlingmann</w:t>
      </w:r>
      <w:proofErr w:type="spellEnd"/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1).</w:t>
      </w:r>
      <w:r w:rsidRPr="00D9215F">
        <w:rPr>
          <w:rFonts w:ascii="Times New Roman" w:eastAsia="Times New Roman" w:hAnsi="Times New Roman" w:cs="Times New Roman"/>
          <w:color w:val="FF0000"/>
          <w:kern w:val="36"/>
          <w:sz w:val="24"/>
          <w:szCs w:val="24"/>
          <w:lang w:bidi="as-IN"/>
        </w:rPr>
        <w:t xml:space="preserve"> </w:t>
      </w:r>
      <w:r w:rsidR="007B1CEA"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T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he intersection of gender, class and ethnicity in 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strategies of 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adaptation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results different rate of success, although the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outcomes </w:t>
      </w:r>
      <w:proofErr w:type="gramStart"/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remains</w:t>
      </w:r>
      <w:proofErr w:type="gramEnd"/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underexplored</w:t>
      </w:r>
      <w:r w:rsidRPr="00D9215F">
        <w:rPr>
          <w:rFonts w:ascii="Times New Roman" w:eastAsia="Times New Roman" w:hAnsi="Times New Roman" w:cs="Times New Roman"/>
          <w:color w:val="FF0000"/>
          <w:kern w:val="36"/>
          <w:sz w:val="24"/>
          <w:szCs w:val="24"/>
          <w:lang w:bidi="as-IN"/>
        </w:rPr>
        <w:t xml:space="preserve"> </w:t>
      </w:r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(</w:t>
      </w:r>
      <w:proofErr w:type="spellStart"/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Naz</w:t>
      </w:r>
      <w:proofErr w:type="spellEnd"/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</w:t>
      </w:r>
      <w:r w:rsidR="00540647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4</w:t>
      </w:r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; </w:t>
      </w:r>
      <w:proofErr w:type="spellStart"/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Imdad</w:t>
      </w:r>
      <w:proofErr w:type="spellEnd"/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t al., 2025; FAO, 2022).</w:t>
      </w:r>
    </w:p>
    <w:p w:rsidR="00CF3DF3" w:rsidRPr="00D9215F" w:rsidRDefault="00CF3DF3" w:rsidP="007B1CEA">
      <w:pPr>
        <w:spacing w:before="100" w:beforeAutospacing="1" w:after="100" w:afterAutospacing="1"/>
        <w:ind w:firstLine="720"/>
        <w:jc w:val="both"/>
        <w:outlineLvl w:val="0"/>
        <w:rPr>
          <w:rFonts w:ascii="Times New Roman" w:eastAsia="Times New Roman" w:hAnsi="Times New Roman" w:cs="Times New Roman"/>
          <w:color w:val="FF0000"/>
          <w:kern w:val="36"/>
          <w:sz w:val="24"/>
          <w:szCs w:val="24"/>
          <w:lang w:bidi="as-IN"/>
        </w:rPr>
      </w:pP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Human adaptation and livelihood strategies demonstrate the capacity of 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human 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</w:t>
      </w:r>
      <w:r w:rsidR="00D9215F"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ocieties to adjust and innovate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new ways to co-adjust, according to the modern problems.</w:t>
      </w:r>
      <w:r w:rsidR="00CE66D0"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Y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et, the benefits of adaptation are unevenly distributed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in the world</w:t>
      </w:r>
      <w:r w:rsidR="00CE66D0"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;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households with assets adapt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quickly and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effectively, while the poor remain trapped in vulnerability (</w:t>
      </w:r>
      <w:proofErr w:type="spellStart"/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coones</w:t>
      </w:r>
      <w:proofErr w:type="spellEnd"/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, 2015; Ellis, 2000; FAO, 2013; </w:t>
      </w:r>
      <w:proofErr w:type="spellStart"/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Adger</w:t>
      </w:r>
      <w:proofErr w:type="spellEnd"/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, 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20</w:t>
      </w:r>
      <w:r w:rsidR="003372D0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0). </w:t>
      </w:r>
      <w:proofErr w:type="gramStart"/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T</w:t>
      </w:r>
      <w:r w:rsidR="005C312F"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herefore</w:t>
      </w:r>
      <w:proofErr w:type="gramEnd"/>
      <w:r w:rsidR="005C312F"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trengthening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the 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adaptive capacity</w:t>
      </w:r>
      <w:r w:rsidR="00CE66D0"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through diversification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of income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and inclusive 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measures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is </w:t>
      </w:r>
      <w:r w:rsidR="00CE66D0"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important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to </w:t>
      </w:r>
      <w:r w:rsid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have a balanced </w:t>
      </w:r>
      <w:r w:rsidRPr="005C312F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sustainable futu</w:t>
      </w:r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re (Preston </w:t>
      </w:r>
      <w:r w:rsidR="00540647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&amp; Smith,</w:t>
      </w:r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 xml:space="preserve"> 20</w:t>
      </w:r>
      <w:r w:rsidR="00540647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9</w:t>
      </w:r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; Thornton et al., 20</w:t>
      </w:r>
      <w:r w:rsidR="003372D0"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0</w:t>
      </w:r>
      <w:r w:rsidRPr="00540647">
        <w:rPr>
          <w:rFonts w:ascii="Times New Roman" w:eastAsia="Times New Roman" w:hAnsi="Times New Roman" w:cs="Times New Roman"/>
          <w:kern w:val="36"/>
          <w:sz w:val="24"/>
          <w:szCs w:val="24"/>
          <w:lang w:bidi="as-IN"/>
        </w:rPr>
        <w:t>9).</w:t>
      </w:r>
    </w:p>
    <w:p w:rsidR="00A87D6B" w:rsidRPr="0047389A" w:rsidRDefault="001F048E" w:rsidP="006A7C43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</w:pPr>
      <w:r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>With time the h</w:t>
      </w:r>
      <w:r w:rsidR="00A87D6B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uman adaptation to riverine dynamics involves traditional </w:t>
      </w:r>
      <w:r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and technological </w:t>
      </w:r>
      <w:r w:rsidR="00A87D6B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>strategies. Technological adaptations include irrigation s</w:t>
      </w:r>
      <w:r w:rsidR="006A7C43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ystems, embankments, </w:t>
      </w:r>
      <w:r w:rsidR="006A7C43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lastRenderedPageBreak/>
        <w:t>reservoirs</w:t>
      </w:r>
      <w:r w:rsidR="00A87D6B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r w:rsidR="006A7C43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other </w:t>
      </w:r>
      <w:r w:rsidR="00A87D6B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>river engineering, which often provide short-term benefits</w:t>
      </w:r>
      <w:r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r w:rsidR="00A87D6B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but </w:t>
      </w:r>
      <w:r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t </w:t>
      </w:r>
      <w:r w:rsidR="00A87D6B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may generate unintended consequences </w:t>
      </w:r>
      <w:r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>like</w:t>
      </w:r>
      <w:r w:rsidR="00A87D6B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creased flood risk</w:t>
      </w:r>
      <w:r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s, habitat destruction, natural flow interruption, </w:t>
      </w:r>
      <w:r w:rsidR="00A87D6B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>ecological degradation</w:t>
      </w:r>
      <w:r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spellStart"/>
      <w:r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>etc</w:t>
      </w:r>
      <w:proofErr w:type="spellEnd"/>
      <w:r w:rsidR="00A87D6B" w:rsidRPr="00D9215F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="00A87D6B" w:rsidRPr="00FE729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(Di </w:t>
      </w:r>
      <w:proofErr w:type="spellStart"/>
      <w:r w:rsidR="00A87D6B" w:rsidRPr="00FE729B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="00A87D6B" w:rsidRPr="00FE729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3</w:t>
      </w:r>
      <w:r w:rsidR="00754543" w:rsidRPr="00754543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b</w:t>
      </w:r>
      <w:r w:rsidR="00A87D6B" w:rsidRPr="00FE729B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="00A87D6B" w:rsidRPr="00D9215F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proofErr w:type="spellStart"/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Crase</w:t>
      </w:r>
      <w:proofErr w:type="spellEnd"/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&amp; O’Keefe, </w:t>
      </w:r>
      <w:r w:rsidR="009C23CE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2011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  <w:r w:rsidR="00A87D6B" w:rsidRPr="00D9215F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>While t</w:t>
      </w:r>
      <w:r w:rsidR="00A87D6B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raditional and indigenous knowledge systems emphasize living with rivers, </w:t>
      </w:r>
      <w:r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focusing in co-adjustments </w:t>
      </w:r>
      <w:r w:rsidR="00A87D6B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>integrating ecological understanding, seasonal patterns</w:t>
      </w:r>
      <w:r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the river</w:t>
      </w:r>
      <w:r w:rsidR="00A87D6B" w:rsidRPr="001F048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cultural practices 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(</w:t>
      </w:r>
      <w:proofErr w:type="spellStart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Berkes</w:t>
      </w:r>
      <w:proofErr w:type="spellEnd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2009; </w:t>
      </w:r>
      <w:proofErr w:type="spellStart"/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McLeman</w:t>
      </w:r>
      <w:proofErr w:type="spellEnd"/>
      <w:r w:rsidR="00EA79D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&amp;</w:t>
      </w:r>
      <w:r w:rsidR="00EA79D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spellStart"/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Gemenne</w:t>
      </w:r>
      <w:proofErr w:type="spellEnd"/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, 2018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  <w:r w:rsidR="006A7C4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6A7C43" w:rsidRPr="00851955">
        <w:rPr>
          <w:rFonts w:ascii="Times New Roman" w:eastAsia="Times New Roman" w:hAnsi="Times New Roman" w:cs="Times New Roman"/>
          <w:sz w:val="24"/>
          <w:szCs w:val="24"/>
          <w:lang w:bidi="as-IN"/>
        </w:rPr>
        <w:t>The</w:t>
      </w:r>
      <w:r w:rsidR="00A87D6B" w:rsidRPr="0085195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digenous </w:t>
      </w:r>
      <w:r w:rsidR="00851955" w:rsidRPr="00851955">
        <w:rPr>
          <w:rFonts w:ascii="Times New Roman" w:eastAsia="Times New Roman" w:hAnsi="Times New Roman" w:cs="Times New Roman"/>
          <w:sz w:val="24"/>
          <w:szCs w:val="24"/>
          <w:lang w:bidi="as-IN"/>
        </w:rPr>
        <w:t>communities in</w:t>
      </w:r>
      <w:r w:rsidR="0085195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</w:t>
      </w:r>
      <w:r w:rsidR="00851955" w:rsidRPr="0085195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iver catchments reflect</w:t>
      </w:r>
      <w:r w:rsidR="00A87D6B" w:rsidRPr="0085195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is balance</w:t>
      </w:r>
      <w:r w:rsidR="0085195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rough TEK</w:t>
      </w:r>
      <w:r w:rsidR="00A87D6B" w:rsidRPr="00851955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 the upstream zones of the Jamuna Watershed, </w:t>
      </w:r>
      <w:proofErr w:type="spellStart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Karbi</w:t>
      </w:r>
      <w:proofErr w:type="spellEnd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Kuki, </w:t>
      </w:r>
      <w:proofErr w:type="spellStart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Dimasa</w:t>
      </w:r>
      <w:proofErr w:type="spellEnd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,</w:t>
      </w:r>
      <w:r w:rsidR="006A7C4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Bodo,</w:t>
      </w:r>
      <w:r w:rsid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spellStart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Tiwa</w:t>
      </w:r>
      <w:proofErr w:type="spellEnd"/>
      <w:r w:rsid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spellStart"/>
      <w:r w:rsidR="006A7C43">
        <w:rPr>
          <w:rFonts w:ascii="Times New Roman" w:eastAsia="Times New Roman" w:hAnsi="Times New Roman" w:cs="Times New Roman"/>
          <w:sz w:val="24"/>
          <w:szCs w:val="24"/>
          <w:lang w:bidi="as-IN"/>
        </w:rPr>
        <w:t>etc</w:t>
      </w:r>
      <w:proofErr w:type="spellEnd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gramStart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communities</w:t>
      </w:r>
      <w:proofErr w:type="gramEnd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ractice </w:t>
      </w:r>
      <w:r w:rsidR="00A87D6B" w:rsidRPr="006A7C43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jhum</w:t>
      </w:r>
      <w:r w:rsidR="00D9215F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 xml:space="preserve"> </w:t>
      </w:r>
      <w:r w:rsidR="006A7C4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(slash and burn method) 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cultivation, </w:t>
      </w:r>
      <w:proofErr w:type="spellStart"/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agro</w:t>
      </w:r>
      <w:proofErr w:type="spellEnd"/>
      <w:r w:rsid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-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forestry and sustainable fishing, demonstrating nuanced knowledge of hydrological cycles</w:t>
      </w:r>
      <w:r w:rsidR="006A7C43">
        <w:rPr>
          <w:rFonts w:ascii="Times New Roman" w:eastAsia="Times New Roman" w:hAnsi="Times New Roman" w:cs="Times New Roman"/>
          <w:sz w:val="24"/>
          <w:szCs w:val="24"/>
          <w:lang w:bidi="as-IN"/>
        </w:rPr>
        <w:t>, water levels</w:t>
      </w:r>
      <w:r w:rsidR="00A87D6B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seasonal shifts (Nasrin &amp; Barman, 2025). </w:t>
      </w:r>
      <w:r w:rsidR="00A87D6B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>Midstream and downstream</w:t>
      </w:r>
      <w:r w:rsidR="008D195F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zone</w:t>
      </w:r>
      <w:r w:rsidR="00A87D6B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ommunities focus more on intensive agriculture,</w:t>
      </w:r>
      <w:r w:rsidR="008D195F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utilization of and to its maximum limit,</w:t>
      </w:r>
      <w:r w:rsidR="00A87D6B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8D195F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ncludes </w:t>
      </w:r>
      <w:r w:rsidR="00A87D6B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>floodplain cultivation and fisheries</w:t>
      </w:r>
      <w:r w:rsidR="008D195F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="00A87D6B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eflecting divergent adaptation strategies. These examples </w:t>
      </w:r>
      <w:proofErr w:type="gramStart"/>
      <w:r w:rsid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>shows</w:t>
      </w:r>
      <w:proofErr w:type="gramEnd"/>
      <w:r w:rsidR="00A87D6B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 multi-scalar socio-hydrological interactions </w:t>
      </w:r>
      <w:r w:rsid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of man, </w:t>
      </w:r>
      <w:r w:rsidR="00A87D6B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where man </w:t>
      </w:r>
      <w:r w:rsid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nfluence his surroundings </w:t>
      </w:r>
      <w:r w:rsidR="00A87D6B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and </w:t>
      </w:r>
      <w:r w:rsid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at the same time got </w:t>
      </w:r>
      <w:r w:rsidR="00A87D6B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>influenced by</w:t>
      </w:r>
      <w:r w:rsidR="006A7C43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</w:t>
      </w:r>
      <w:r w:rsidR="00A87D6B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iver</w:t>
      </w:r>
      <w:r w:rsid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>ine environmental</w:t>
      </w:r>
      <w:r w:rsidR="00A87D6B" w:rsidRPr="008D19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ynamics.</w:t>
      </w:r>
    </w:p>
    <w:p w:rsidR="00A87D6B" w:rsidRPr="00DB0C63" w:rsidRDefault="00A87D6B" w:rsidP="00A87D6B">
      <w:pPr>
        <w:spacing w:before="100" w:beforeAutospacing="1" w:after="100" w:afterAutospacing="1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</w:pPr>
      <w:r w:rsidRPr="00DB0C63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>6. Governance and Policy Implications</w:t>
      </w:r>
    </w:p>
    <w:p w:rsidR="00A87D6B" w:rsidRPr="00DB0C63" w:rsidRDefault="00012F5C" w:rsidP="00A50166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demands for water</w:t>
      </w:r>
      <w:r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gramStart"/>
      <w:r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is</w:t>
      </w:r>
      <w:proofErr w:type="gramEnd"/>
      <w:r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high, many are deprive from the daily needed amount of water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  <w:r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s a </w:t>
      </w:r>
      <w:proofErr w:type="gramStart"/>
      <w:r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result</w:t>
      </w:r>
      <w:proofErr w:type="gramEnd"/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conflicts over riverine resources are common in various parts of the world.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The water related c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onflicts arise among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gricultural, urban, industrial and ecological s</w:t>
      </w:r>
      <w:r w:rsidR="00A5016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har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eholders 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(</w:t>
      </w:r>
      <w:proofErr w:type="spellStart"/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Zlati</w:t>
      </w:r>
      <w:proofErr w:type="spellEnd"/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24). </w:t>
      </w:r>
      <w:r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T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he </w:t>
      </w:r>
      <w:r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example of 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Sacramento-San Joaquin River Delta in California</w:t>
      </w:r>
      <w:r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, which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emonstrates how agricultural, urban and ecological needs can </w:t>
      </w:r>
      <w:r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be 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conflict</w:t>
      </w:r>
      <w:r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ing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, necessitating</w:t>
      </w:r>
      <w:r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good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governance strategies </w:t>
      </w:r>
      <w:r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which can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balance resource use and environmental protection (Glennon &amp; Culp, 2002).</w:t>
      </w:r>
      <w:r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gramStart"/>
      <w:r w:rsidR="00A50166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imilar</w:t>
      </w:r>
      <w:r w:rsidR="00A50166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ly</w:t>
      </w:r>
      <w:proofErr w:type="gramEnd"/>
      <w:r w:rsidR="00A50166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case we can see </w:t>
      </w:r>
      <w:r w:rsidR="00A50166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in Assam,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articularly in</w:t>
      </w:r>
      <w:r w:rsidR="00A50166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loodplain</w:t>
      </w:r>
      <w:r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zones</w:t>
      </w:r>
      <w:r w:rsidR="00A50166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>,</w:t>
      </w:r>
      <w:r w:rsidR="00A87D6B" w:rsidRPr="009C23CE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wher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e upstream deforestation,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dam and 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embankment construction and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extreme 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land-use changes</w:t>
      </w:r>
      <w:r w:rsidR="00174A8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affect</w:t>
      </w:r>
      <w:r w:rsidR="00A5016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ownstream hydrology</w:t>
      </w:r>
      <w:r w:rsidR="00A5016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r w:rsidR="00A5016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also lead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ing</w:t>
      </w:r>
      <w:r w:rsidR="00A5016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o 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community livelihood</w:t>
      </w:r>
      <w:r w:rsidR="00A5016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hange</w:t>
      </w:r>
      <w:r w:rsidR="00271435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is scenario needs </w:t>
      </w:r>
      <w:r w:rsidR="00A5016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g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overnance strategies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that can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5016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focus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on</w:t>
      </w:r>
      <w:r w:rsidR="00A5016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inclusi</w:t>
      </w:r>
      <w:r w:rsidR="00A5016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on, adaptivity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scientific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monitoring to achieve sustainability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</w:t>
      </w:r>
      <w:proofErr w:type="spellStart"/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Pahl-Wostl</w:t>
      </w:r>
      <w:proofErr w:type="spellEnd"/>
      <w:r w:rsid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,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271435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2007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). Frameworks like IWRM </w:t>
      </w:r>
      <w:r w:rsidR="00A5016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helps in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>covering such extensive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emands </w:t>
      </w:r>
      <w:r w:rsidR="00A50166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and 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ensuring 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>ecological sustainability</w:t>
      </w:r>
      <w:r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 those regions</w:t>
      </w:r>
      <w:r w:rsidR="00A87D6B" w:rsidRPr="00012F5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87D6B" w:rsidRPr="00DB0C63">
        <w:rPr>
          <w:rFonts w:ascii="Times New Roman" w:eastAsia="Times New Roman" w:hAnsi="Times New Roman" w:cs="Times New Roman"/>
          <w:sz w:val="24"/>
          <w:szCs w:val="24"/>
          <w:lang w:bidi="as-IN"/>
        </w:rPr>
        <w:t>(</w:t>
      </w:r>
      <w:proofErr w:type="spellStart"/>
      <w:r w:rsidR="00993100" w:rsidRPr="00DB0C63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="00993100" w:rsidRPr="00DB0C63">
        <w:rPr>
          <w:rFonts w:ascii="Times New Roman" w:eastAsia="Times New Roman" w:hAnsi="Times New Roman" w:cs="Times New Roman"/>
          <w:sz w:val="24"/>
          <w:szCs w:val="24"/>
          <w:lang w:bidi="as-IN"/>
        </w:rPr>
        <w:t>,</w:t>
      </w:r>
      <w:r w:rsidRPr="00DB0C6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</w:t>
      </w:r>
      <w:r w:rsidR="00271435" w:rsidRPr="00DB0C6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2012</w:t>
      </w:r>
      <w:r w:rsidR="00A87D6B" w:rsidRPr="00DB0C63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Pr="00012F5C" w:rsidRDefault="00A87D6B" w:rsidP="00A87D6B">
      <w:pPr>
        <w:spacing w:before="100" w:beforeAutospacing="1" w:after="100" w:afterAutospacing="1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</w:pPr>
      <w:r w:rsidRPr="00012F5C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>7. Lessons from Case Studies</w:t>
      </w:r>
    </w:p>
    <w:p w:rsidR="00A87D6B" w:rsidRPr="00C77746" w:rsidRDefault="00012F5C" w:rsidP="00A87D6B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Essential </w:t>
      </w:r>
      <w:r w:rsidR="00A87D6B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Adaptive Management: Socio-hydrological studies emphasize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="00A87D6B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at human adaptation strategies must be flexible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o that it can compete with the dynamic challenges;</w:t>
      </w:r>
      <w:r w:rsidR="00A87D6B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should be </w:t>
      </w:r>
      <w:r w:rsidR="00A87D6B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responsive to environmental feedbacks (Di </w:t>
      </w:r>
      <w:proofErr w:type="spellStart"/>
      <w:r w:rsidR="00A87D6B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="00A87D6B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</w:t>
      </w:r>
      <w:r w:rsidR="00DB0C63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3</w:t>
      </w:r>
      <w:r w:rsidR="00754543">
        <w:rPr>
          <w:rFonts w:ascii="Times New Roman" w:eastAsia="Times New Roman" w:hAnsi="Times New Roman" w:cs="Times New Roman"/>
          <w:sz w:val="24"/>
          <w:szCs w:val="24"/>
          <w:lang w:bidi="as-IN"/>
        </w:rPr>
        <w:t>a</w:t>
      </w:r>
      <w:r w:rsidR="00A87D6B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proofErr w:type="spellStart"/>
      <w:r w:rsidR="00A87D6B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="00A87D6B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; </w:t>
      </w:r>
      <w:proofErr w:type="spellStart"/>
      <w:r w:rsidR="00A87D6B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Montanari</w:t>
      </w:r>
      <w:proofErr w:type="spellEnd"/>
      <w:r w:rsidR="00A87D6B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</w:t>
      </w:r>
      <w:r w:rsidR="00E54753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14</w:t>
      </w:r>
      <w:r w:rsidR="00A87D6B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Pr="00C77746" w:rsidRDefault="00A87D6B" w:rsidP="00A87D6B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Traditional and Scientific Knowledge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tegration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: 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The traditional i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ndigenous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knowledge regarding river and environment management,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ractice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d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50166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by the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ribal communities </w:t>
      </w:r>
      <w:r w:rsidR="00705C89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in the micro regions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n Northeast 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India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an complement modern</w:t>
      </w:r>
      <w:r w:rsidRPr="00C77746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hydrological management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o some extent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or sustainable outcomes</w:t>
      </w:r>
      <w:r w:rsidR="00D9215F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(</w:t>
      </w:r>
      <w:proofErr w:type="spellStart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Berk</w:t>
      </w:r>
      <w:r w:rsidR="00E86A95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es</w:t>
      </w:r>
      <w:proofErr w:type="spellEnd"/>
      <w:r w:rsidR="00E86A95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, 2009; Nasrin &amp; Barman, 2025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Pr="00C77746" w:rsidRDefault="00A87D6B" w:rsidP="00A87D6B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lastRenderedPageBreak/>
        <w:t>Participation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Governance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: Inclusive governance and multi-level policy interventions mitigate conflicts and enhance the resilience of riverine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nvironmental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ystems</w:t>
      </w:r>
      <w:r w:rsidR="00705C89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ffectively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</w:t>
      </w:r>
      <w:proofErr w:type="spellStart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Swyngedouw</w:t>
      </w:r>
      <w:proofErr w:type="spellEnd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2009; </w:t>
      </w:r>
      <w:proofErr w:type="spellStart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Kaika</w:t>
      </w:r>
      <w:proofErr w:type="spellEnd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2003; </w:t>
      </w:r>
      <w:proofErr w:type="spellStart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Zlati</w:t>
      </w:r>
      <w:proofErr w:type="spellEnd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24).</w:t>
      </w:r>
    </w:p>
    <w:p w:rsidR="00A87D6B" w:rsidRPr="00C77746" w:rsidRDefault="00A87D6B" w:rsidP="00CE66D0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Socio-Hydrological Modeling </w:t>
      </w:r>
      <w:r w:rsidR="00D71A98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on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ecision-Making: Coupled human</w:t>
      </w:r>
      <w:r w:rsidR="00705C89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-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water </w:t>
      </w:r>
      <w:r w:rsidR="00DB0C63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system (</w:t>
      </w:r>
      <w:proofErr w:type="spellStart"/>
      <w:r w:rsidR="00DB0C63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="00DB0C63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) provides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redictive capacity to balance socio-economic development with ecological integrity (</w:t>
      </w:r>
      <w:proofErr w:type="spellStart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; Di </w:t>
      </w:r>
      <w:proofErr w:type="spellStart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</w:t>
      </w:r>
      <w:r w:rsidR="00DB0C63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3</w:t>
      </w:r>
      <w:r w:rsidR="00754543">
        <w:rPr>
          <w:rFonts w:ascii="Times New Roman" w:eastAsia="Times New Roman" w:hAnsi="Times New Roman" w:cs="Times New Roman"/>
          <w:sz w:val="24"/>
          <w:szCs w:val="24"/>
          <w:lang w:bidi="as-IN"/>
        </w:rPr>
        <w:t>a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; Troy et al., 2015</w:t>
      </w:r>
      <w:r w:rsidR="001B7B2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</w:t>
      </w:r>
      <w:proofErr w:type="spellStart"/>
      <w:r w:rsidR="001B7B21">
        <w:rPr>
          <w:rFonts w:ascii="Times New Roman" w:eastAsia="Times New Roman" w:hAnsi="Times New Roman" w:cs="Times New Roman"/>
          <w:sz w:val="24"/>
          <w:szCs w:val="24"/>
          <w:lang w:bidi="as-IN"/>
        </w:rPr>
        <w:t>Ghanbari</w:t>
      </w:r>
      <w:proofErr w:type="spellEnd"/>
      <w:r w:rsidR="001B7B21">
        <w:rPr>
          <w:rFonts w:ascii="Times New Roman" w:eastAsia="Times New Roman" w:hAnsi="Times New Roman" w:cs="Times New Roman"/>
          <w:sz w:val="24"/>
          <w:szCs w:val="24"/>
          <w:lang w:bidi="as-IN"/>
        </w:rPr>
        <w:t>, 2021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Pr="0047389A" w:rsidRDefault="00A87D6B" w:rsidP="00A87D6B">
      <w:pPr>
        <w:spacing w:before="100" w:beforeAutospacing="1" w:after="100" w:afterAutospacing="1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</w:pPr>
      <w:r w:rsidRPr="0047389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>8. Special Reference to the Jamuna Watershed, Assam, India</w:t>
      </w:r>
    </w:p>
    <w:p w:rsidR="00A87D6B" w:rsidRPr="0047389A" w:rsidRDefault="00A87D6B" w:rsidP="00A87D6B">
      <w:pPr>
        <w:spacing w:before="100" w:beforeAutospacing="1" w:after="100" w:afterAutospacing="1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  <w:r w:rsidRPr="0047389A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8.1 Physical Characteristics of the Jamuna Watershed</w:t>
      </w:r>
    </w:p>
    <w:p w:rsidR="00A87D6B" w:rsidRPr="0047389A" w:rsidRDefault="00A87D6B" w:rsidP="00214F3A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Jamuna River, a tributary of the </w:t>
      </w:r>
      <w:proofErr w:type="spellStart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Kopili</w:t>
      </w:r>
      <w:proofErr w:type="spellEnd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iver, drains a</w:t>
      </w:r>
      <w:r w:rsidR="00705C89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huge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rea </w:t>
      </w:r>
      <w:r w:rsidR="00705C89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in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ast </w:t>
      </w:r>
      <w:proofErr w:type="spellStart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Karbi</w:t>
      </w:r>
      <w:proofErr w:type="spellEnd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spellStart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Anglong</w:t>
      </w:r>
      <w:proofErr w:type="spellEnd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r w:rsidR="00705C89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a part of </w:t>
      </w:r>
      <w:proofErr w:type="spellStart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Hojai</w:t>
      </w:r>
      <w:proofErr w:type="spellEnd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istricts of Assam, India. Geographical</w:t>
      </w:r>
      <w:r w:rsidR="00705C89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xtension of the basin is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rom 25°41′ N to 26°27′ N latitude and 92°44′ E to 93°40′ E longitude (Singh et al., 2021). Its elevation ranges from 50 m to 1360 m ab</w:t>
      </w:r>
      <w:r w:rsidR="00705C89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ove mean sea level, covering a 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total area of 3,977.24 sq. km</w:t>
      </w:r>
      <w:r w:rsidR="00E03D10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Figure 1)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</w:t>
      </w:r>
      <w:r w:rsidR="00AF61EE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Nasrin &amp; Barman, 2025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). The watershed consists of 15 main tributaries, 163 sub-tributaries and multiple micro-channels forming a dendritic drainage pattern, which supports diverse agriculture, fisheries</w:t>
      </w:r>
      <w:r w:rsidR="00AF61EE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r wetlands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r w:rsidR="00AF61EE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various </w:t>
      </w:r>
      <w:r w:rsidR="00E86A95">
        <w:rPr>
          <w:rFonts w:ascii="Times New Roman" w:eastAsia="Times New Roman" w:hAnsi="Times New Roman" w:cs="Times New Roman"/>
          <w:sz w:val="24"/>
          <w:szCs w:val="24"/>
          <w:lang w:bidi="as-IN"/>
        </w:rPr>
        <w:t>socio-economic activities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  <w:r w:rsidR="00E86A9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The upstream zone predominantly hosts tribal communities includ</w:t>
      </w:r>
      <w:r w:rsidR="00214F3A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ng </w:t>
      </w:r>
      <w:proofErr w:type="spellStart"/>
      <w:r w:rsidR="00214F3A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Karbi</w:t>
      </w:r>
      <w:proofErr w:type="spellEnd"/>
      <w:r w:rsidR="00214F3A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Kuki, </w:t>
      </w:r>
      <w:proofErr w:type="spellStart"/>
      <w:r w:rsidR="00214F3A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Dimasa</w:t>
      </w:r>
      <w:proofErr w:type="spellEnd"/>
      <w:r w:rsidR="00214F3A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, Bodo,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spellStart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Tiwa</w:t>
      </w:r>
      <w:proofErr w:type="spellEnd"/>
      <w:r w:rsidR="00214F3A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spellStart"/>
      <w:r w:rsidR="00214F3A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etc</w:t>
      </w:r>
      <w:proofErr w:type="spellEnd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groups. These communities maintain strong </w:t>
      </w:r>
      <w:r w:rsidR="00214F3A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raditional 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ecological knowledge and sustainable practices, reflecting minimal disruptive modifications to the natural landscape (</w:t>
      </w:r>
      <w:r w:rsidR="00E86A95">
        <w:rPr>
          <w:rFonts w:ascii="Times New Roman" w:eastAsia="Times New Roman" w:hAnsi="Times New Roman" w:cs="Times New Roman"/>
          <w:sz w:val="24"/>
          <w:szCs w:val="24"/>
          <w:lang w:bidi="as-IN"/>
        </w:rPr>
        <w:t>Nasrin &amp; Barman, 2025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). The midstream zone comprises mainly non-tribal Assamese populations, with some Bodo, </w:t>
      </w:r>
      <w:proofErr w:type="spellStart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Hajong</w:t>
      </w:r>
      <w:proofErr w:type="spellEnd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Bengali and Muslim communities. In contrast, the downstream zone is characterized by non-tribal Assamese, Bengali, </w:t>
      </w:r>
      <w:proofErr w:type="spellStart"/>
      <w:r w:rsidRPr="0047389A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Sylhetian</w:t>
      </w:r>
      <w:proofErr w:type="spellEnd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proofErr w:type="spellStart"/>
      <w:r w:rsidRPr="0047389A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Cacharia</w:t>
      </w:r>
      <w:proofErr w:type="spellEnd"/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Muslim communities</w:t>
      </w:r>
      <w:r w:rsidR="00AB7053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</w:t>
      </w:r>
      <w:proofErr w:type="spellStart"/>
      <w:r w:rsidR="00AB7053" w:rsidRPr="0047389A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Sylhetian</w:t>
      </w:r>
      <w:proofErr w:type="spellEnd"/>
      <w:r w:rsidR="00AB7053" w:rsidRPr="0047389A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 xml:space="preserve"> Muslim- migrated from Sylhet district of Bangladesh; and </w:t>
      </w:r>
      <w:proofErr w:type="spellStart"/>
      <w:r w:rsidR="00AB7053" w:rsidRPr="0047389A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Cacharia</w:t>
      </w:r>
      <w:proofErr w:type="spellEnd"/>
      <w:r w:rsidR="00AB7053" w:rsidRPr="0047389A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 xml:space="preserve"> Muslim migrated from </w:t>
      </w:r>
      <w:proofErr w:type="spellStart"/>
      <w:r w:rsidR="00AB7053" w:rsidRPr="0047389A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Cachar</w:t>
      </w:r>
      <w:proofErr w:type="spellEnd"/>
      <w:r w:rsidR="00AB7053" w:rsidRPr="0047389A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 xml:space="preserve"> district of Bangladesh in </w:t>
      </w:r>
      <w:proofErr w:type="gramStart"/>
      <w:r w:rsidR="00AB7053" w:rsidRPr="0047389A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pre independence</w:t>
      </w:r>
      <w:proofErr w:type="gramEnd"/>
      <w:r w:rsidR="00AB7053" w:rsidRPr="0047389A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 xml:space="preserve"> era. Presently </w:t>
      </w:r>
      <w:proofErr w:type="spellStart"/>
      <w:r w:rsidR="00AB7053" w:rsidRPr="0047389A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Cachar</w:t>
      </w:r>
      <w:proofErr w:type="spellEnd"/>
      <w:r w:rsidR="00AB7053" w:rsidRPr="0047389A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 xml:space="preserve"> district comes under Assam, India</w:t>
      </w:r>
      <w:r w:rsidR="00AB7053"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)</w:t>
      </w:r>
      <w:r w:rsidRPr="0047389A">
        <w:rPr>
          <w:rFonts w:ascii="Times New Roman" w:eastAsia="Times New Roman" w:hAnsi="Times New Roman" w:cs="Times New Roman"/>
          <w:sz w:val="24"/>
          <w:szCs w:val="24"/>
          <w:lang w:bidi="as-IN"/>
        </w:rPr>
        <w:t>, historically migrated during the British colonial era for jute cultivation. These social and cultural heterogeneities influence land-use patterns, river interaction and resource utilization across the watershed.</w:t>
      </w:r>
    </w:p>
    <w:p w:rsidR="00E03D10" w:rsidRPr="00A87D6B" w:rsidRDefault="0088068B" w:rsidP="00214F3A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bidi="as-IN"/>
        </w:rPr>
        <w:lastRenderedPageBreak/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9" type="#_x0000_t32" style="position:absolute;left:0;text-align:left;margin-left:312.5pt;margin-top:246pt;width:18pt;height:89.55pt;flip:x;z-index:251661312" o:connectortype="straight" strokeweight="2.25pt">
            <v:stroke endarrow="block"/>
          </v:shape>
        </w:pict>
      </w:r>
      <w:r>
        <w:rPr>
          <w:rFonts w:ascii="Times New Roman" w:eastAsia="Times New Roman" w:hAnsi="Times New Roman" w:cs="Times New Roman"/>
          <w:noProof/>
          <w:sz w:val="24"/>
          <w:szCs w:val="24"/>
          <w:lang w:bidi="as-IN"/>
        </w:rPr>
        <w:pict>
          <v:shape id="_x0000_s1026" type="#_x0000_t32" style="position:absolute;left:0;text-align:left;margin-left:210.5pt;margin-top:68pt;width:54.5pt;height:0;z-index:251658240" o:connectortype="straight" strokeweight="2.25pt">
            <v:stroke endarrow="block"/>
          </v:shape>
        </w:pict>
      </w:r>
      <w:r>
        <w:rPr>
          <w:rFonts w:ascii="Times New Roman" w:eastAsia="Times New Roman" w:hAnsi="Times New Roman" w:cs="Times New Roman"/>
          <w:noProof/>
          <w:sz w:val="24"/>
          <w:szCs w:val="24"/>
          <w:lang w:bidi="as-IN"/>
        </w:rPr>
        <w:pict>
          <v:shape id="_x0000_s1027" type="#_x0000_t32" style="position:absolute;left:0;text-align:left;margin-left:214.5pt;margin-top:94.5pt;width:86pt;height:69pt;flip:x;z-index:251659264" o:connectortype="straight" strokeweight="2.25pt">
            <v:stroke endarrow="block"/>
          </v:shape>
        </w:pict>
      </w:r>
      <w:r>
        <w:rPr>
          <w:rFonts w:ascii="Times New Roman" w:eastAsia="Times New Roman" w:hAnsi="Times New Roman" w:cs="Times New Roman"/>
          <w:noProof/>
          <w:sz w:val="24"/>
          <w:szCs w:val="24"/>
          <w:lang w:bidi="as-IN"/>
        </w:rPr>
        <w:pict>
          <v:shape id="_x0000_s1028" type="#_x0000_t32" style="position:absolute;left:0;text-align:left;margin-left:214.5pt;margin-top:207.55pt;width:69pt;height:0;z-index:251660288" o:connectortype="straight" strokeweight="2.25pt">
            <v:stroke endarrow="block"/>
          </v:shape>
        </w:pict>
      </w:r>
      <w:r w:rsidR="00E03D10">
        <w:rPr>
          <w:rFonts w:ascii="Times New Roman" w:eastAsia="Times New Roman" w:hAnsi="Times New Roman" w:cs="Times New Roman"/>
          <w:noProof/>
          <w:sz w:val="24"/>
          <w:szCs w:val="24"/>
          <w:lang w:bidi="as-IN"/>
        </w:rPr>
        <w:drawing>
          <wp:inline distT="0" distB="0" distL="0" distR="0">
            <wp:extent cx="5048250" cy="6292850"/>
            <wp:effectExtent l="19050" t="0" r="0" b="0"/>
            <wp:docPr id="1" name="Picture 0" descr="Study_area_layout_jamuna with line jamun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udy_area_layout_jamuna with line jamuna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50376" cy="62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D10" w:rsidRDefault="00E03D10" w:rsidP="00E03D10">
      <w:pPr>
        <w:spacing w:after="100" w:afterAutospacing="1"/>
        <w:jc w:val="center"/>
        <w:outlineLvl w:val="1"/>
        <w:rPr>
          <w:rFonts w:ascii="Times New Roman" w:eastAsia="Times New Roman" w:hAnsi="Times New Roman" w:cs="Times New Roman"/>
          <w:lang w:bidi="as-IN"/>
        </w:rPr>
      </w:pPr>
      <w:r w:rsidRPr="00DD4CDB">
        <w:rPr>
          <w:rFonts w:ascii="Times New Roman" w:eastAsia="Times New Roman" w:hAnsi="Times New Roman" w:cs="Times New Roman"/>
          <w:b/>
          <w:bCs/>
          <w:lang w:bidi="as-IN"/>
        </w:rPr>
        <w:t>Figure 1</w:t>
      </w:r>
      <w:r w:rsidRPr="00DD4CDB">
        <w:rPr>
          <w:rFonts w:ascii="Times New Roman" w:eastAsia="Times New Roman" w:hAnsi="Times New Roman" w:cs="Times New Roman"/>
          <w:lang w:bidi="as-IN"/>
        </w:rPr>
        <w:t>:</w:t>
      </w:r>
      <w:r w:rsidR="00DD4CDB" w:rsidRPr="00DD4CDB">
        <w:rPr>
          <w:rFonts w:ascii="Times New Roman" w:eastAsia="Times New Roman" w:hAnsi="Times New Roman" w:cs="Times New Roman"/>
          <w:lang w:bidi="as-IN"/>
        </w:rPr>
        <w:t xml:space="preserve"> Map of the study area (Jamuna watershed of Assam)</w:t>
      </w:r>
    </w:p>
    <w:p w:rsidR="00DD4CDB" w:rsidRPr="00DD4CDB" w:rsidRDefault="00DD4CDB" w:rsidP="00E03D10">
      <w:pPr>
        <w:spacing w:after="100" w:afterAutospacing="1"/>
        <w:jc w:val="center"/>
        <w:outlineLvl w:val="1"/>
        <w:rPr>
          <w:rFonts w:ascii="Times New Roman" w:eastAsia="Times New Roman" w:hAnsi="Times New Roman" w:cs="Times New Roman"/>
          <w:lang w:bidi="as-IN"/>
        </w:rPr>
      </w:pPr>
    </w:p>
    <w:p w:rsidR="00DD4CDB" w:rsidRDefault="00DD4CDB" w:rsidP="00A87D6B">
      <w:pPr>
        <w:spacing w:after="100" w:afterAutospacing="1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</w:p>
    <w:p w:rsidR="00DD4CDB" w:rsidRDefault="00DD4CDB" w:rsidP="00A87D6B">
      <w:pPr>
        <w:spacing w:after="100" w:afterAutospacing="1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</w:p>
    <w:p w:rsidR="00DD4CDB" w:rsidRDefault="00DD4CDB" w:rsidP="00A87D6B">
      <w:pPr>
        <w:spacing w:after="100" w:afterAutospacing="1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</w:p>
    <w:p w:rsidR="00A87D6B" w:rsidRPr="00A87D6B" w:rsidRDefault="00A87D6B" w:rsidP="00A87D6B">
      <w:pPr>
        <w:spacing w:after="100" w:afterAutospacing="1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lastRenderedPageBreak/>
        <w:t>8.2 Agricultural Practices and Livelihoods</w:t>
      </w:r>
    </w:p>
    <w:p w:rsidR="00A87D6B" w:rsidRPr="00A87D6B" w:rsidRDefault="00A87D6B" w:rsidP="00A87D6B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Jamuna watershed </w:t>
      </w:r>
      <w:r w:rsidRPr="00531EAE">
        <w:rPr>
          <w:rFonts w:ascii="Times New Roman" w:eastAsia="Times New Roman" w:hAnsi="Times New Roman" w:cs="Times New Roman"/>
          <w:sz w:val="24"/>
          <w:szCs w:val="24"/>
          <w:lang w:bidi="as-IN"/>
        </w:rPr>
        <w:t>exhibits a spatial differentiation of livelihood strategies:</w:t>
      </w:r>
    </w:p>
    <w:p w:rsidR="00A87D6B" w:rsidRPr="00A87D6B" w:rsidRDefault="00A87D6B" w:rsidP="00A87D6B">
      <w:pPr>
        <w:numPr>
          <w:ilvl w:val="0"/>
          <w:numId w:val="2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 xml:space="preserve">Upstream tribal </w:t>
      </w:r>
      <w:proofErr w:type="gramStart"/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communities</w:t>
      </w:r>
      <w:proofErr w:type="gramEnd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ractice </w:t>
      </w:r>
      <w:r w:rsidRPr="00174A86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jhum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ultivation, </w:t>
      </w:r>
      <w:proofErr w:type="spellStart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agro</w:t>
      </w:r>
      <w:proofErr w:type="spellEnd"/>
      <w:r w:rsid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-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forestry and horticulture, growing crops such as rubber, ginger, citrus fruits and seasonal vegetables</w:t>
      </w:r>
      <w:r w:rsidR="0032006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 the hill slope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. These practices emphasize minimal soil disruption and ecological preservation, reflecting deep</w:t>
      </w:r>
      <w:r w:rsid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rooted knowledge of hydrological cycles and soil conservation (</w:t>
      </w:r>
      <w:r w:rsidR="00320063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Nasrin &amp; Barman, 2025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Pr="00A87D6B" w:rsidRDefault="00A87D6B" w:rsidP="00A87D6B">
      <w:pPr>
        <w:numPr>
          <w:ilvl w:val="0"/>
          <w:numId w:val="2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 xml:space="preserve">Midstream </w:t>
      </w:r>
      <w:r w:rsidR="00320063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 xml:space="preserve">zone </w:t>
      </w: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communitie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ocus on floodplain agriculture, cultivating rice, mustard, jute and vegetables on fertile alluvial soils. Livelihoods here are more intensively agricultural, influenced by population pressur</w:t>
      </w:r>
      <w:r w:rsidR="00A1725D">
        <w:rPr>
          <w:rFonts w:ascii="Times New Roman" w:eastAsia="Times New Roman" w:hAnsi="Times New Roman" w:cs="Times New Roman"/>
          <w:sz w:val="24"/>
          <w:szCs w:val="24"/>
          <w:lang w:bidi="as-IN"/>
        </w:rPr>
        <w:t>e and commercial considerations.</w:t>
      </w:r>
    </w:p>
    <w:p w:rsidR="00A87D6B" w:rsidRPr="00A87D6B" w:rsidRDefault="00A87D6B" w:rsidP="00A87D6B">
      <w:pPr>
        <w:numPr>
          <w:ilvl w:val="0"/>
          <w:numId w:val="2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Downstream population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ely on fisheries, wetland</w:t>
      </w:r>
      <w:r w:rsidR="00320063">
        <w:rPr>
          <w:rFonts w:ascii="Times New Roman" w:eastAsia="Times New Roman" w:hAnsi="Times New Roman" w:cs="Times New Roman"/>
          <w:sz w:val="24"/>
          <w:szCs w:val="24"/>
          <w:lang w:bidi="as-IN"/>
        </w:rPr>
        <w:t>s, rice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ultivation and river-based livelihoods, capitalizing on three major river confluences</w:t>
      </w:r>
      <w:r w:rsidR="0032006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Jamuna, </w:t>
      </w:r>
      <w:proofErr w:type="spellStart"/>
      <w:r w:rsidR="00320063">
        <w:rPr>
          <w:rFonts w:ascii="Times New Roman" w:eastAsia="Times New Roman" w:hAnsi="Times New Roman" w:cs="Times New Roman"/>
          <w:sz w:val="24"/>
          <w:szCs w:val="24"/>
          <w:lang w:bidi="as-IN"/>
        </w:rPr>
        <w:t>Kopili</w:t>
      </w:r>
      <w:proofErr w:type="spellEnd"/>
      <w:r w:rsidR="0032006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proofErr w:type="spellStart"/>
      <w:r w:rsidR="00320063">
        <w:rPr>
          <w:rFonts w:ascii="Times New Roman" w:eastAsia="Times New Roman" w:hAnsi="Times New Roman" w:cs="Times New Roman"/>
          <w:sz w:val="24"/>
          <w:szCs w:val="24"/>
          <w:lang w:bidi="as-IN"/>
        </w:rPr>
        <w:t>Nikhari</w:t>
      </w:r>
      <w:proofErr w:type="spellEnd"/>
      <w:r w:rsidR="0032006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iver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associated wetlands. </w:t>
      </w:r>
      <w:r w:rsidR="0032006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y modify the river bank and marshy areas of the floodplain for agricultural and economic benefits.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This zone emphasizes economic benefits rather than ecological balance (Nasrin &amp; Barman, 2025).</w:t>
      </w:r>
    </w:p>
    <w:p w:rsidR="00A87D6B" w:rsidRPr="00A87D6B" w:rsidRDefault="00A87D6B" w:rsidP="00FA7735">
      <w:pPr>
        <w:spacing w:before="100" w:beforeAutospacing="1" w:after="100" w:afterAutospacing="1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These patterns illustrate socio-hydrological feedback loops</w:t>
      </w:r>
      <w:r w:rsidR="00FA7735">
        <w:rPr>
          <w:rFonts w:ascii="Times New Roman" w:eastAsia="Times New Roman" w:hAnsi="Times New Roman" w:cs="Times New Roman"/>
          <w:sz w:val="24"/>
          <w:szCs w:val="24"/>
          <w:lang w:bidi="as-IN"/>
        </w:rPr>
        <w:t>;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upstream</w:t>
      </w:r>
      <w:r w:rsidR="00FA7735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zone people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proofErr w:type="gramStart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practices</w:t>
      </w:r>
      <w:proofErr w:type="gramEnd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reserv</w:t>
      </w:r>
      <w:r w:rsidR="00FA7735">
        <w:rPr>
          <w:rFonts w:ascii="Times New Roman" w:eastAsia="Times New Roman" w:hAnsi="Times New Roman" w:cs="Times New Roman"/>
          <w:sz w:val="24"/>
          <w:szCs w:val="24"/>
          <w:lang w:bidi="as-IN"/>
        </w:rPr>
        <w:t>ation of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cological integrity, midstream communities </w:t>
      </w:r>
      <w:r w:rsidR="00FA7735">
        <w:rPr>
          <w:rFonts w:ascii="Times New Roman" w:eastAsia="Times New Roman" w:hAnsi="Times New Roman" w:cs="Times New Roman"/>
          <w:sz w:val="24"/>
          <w:szCs w:val="24"/>
          <w:lang w:bidi="as-IN"/>
        </w:rPr>
        <w:t>use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landscapes for productivity, and downstream populations maximize riverine economic opportunities. Such heterogeneity </w:t>
      </w:r>
      <w:r w:rsidR="00FA7735">
        <w:rPr>
          <w:rFonts w:ascii="Times New Roman" w:eastAsia="Times New Roman" w:hAnsi="Times New Roman" w:cs="Times New Roman"/>
          <w:sz w:val="24"/>
          <w:szCs w:val="24"/>
          <w:lang w:bidi="as-IN"/>
        </w:rPr>
        <w:t>show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s the importance of contextual management approaches for sustainable development (</w:t>
      </w:r>
      <w:proofErr w:type="spellStart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; Di </w:t>
      </w:r>
      <w:proofErr w:type="spellStart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3</w:t>
      </w:r>
      <w:r w:rsidR="00754543">
        <w:rPr>
          <w:rFonts w:ascii="Times New Roman" w:eastAsia="Times New Roman" w:hAnsi="Times New Roman" w:cs="Times New Roman"/>
          <w:sz w:val="24"/>
          <w:szCs w:val="24"/>
          <w:lang w:bidi="as-IN"/>
        </w:rPr>
        <w:t>a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; Troy et al., 2015).</w:t>
      </w:r>
    </w:p>
    <w:p w:rsidR="00A87D6B" w:rsidRPr="00A87D6B" w:rsidRDefault="00A87D6B" w:rsidP="00A87D6B">
      <w:pPr>
        <w:spacing w:before="100" w:beforeAutospacing="1" w:after="100" w:afterAutospacing="1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8.3 Human–River Dynamics and Adaptation Strategies</w:t>
      </w:r>
    </w:p>
    <w:p w:rsidR="00A87D6B" w:rsidRPr="00A87D6B" w:rsidRDefault="00A87D6B" w:rsidP="00A87D6B">
      <w:pPr>
        <w:spacing w:before="100" w:beforeAutospacing="1" w:after="100" w:afterAutospacing="1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8.3.1 Upstream Adaptations</w:t>
      </w:r>
    </w:p>
    <w:p w:rsidR="00A87D6B" w:rsidRPr="00A87D6B" w:rsidRDefault="00A87D6B" w:rsidP="00B661E2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ribal communities in the upstream watershed exhibit practices that integrate traditional ecological knowledge (TEK) with seasonal hydrology. Jhum cultivation cycles are synchronized with monsoon patterns, while </w:t>
      </w:r>
      <w:proofErr w:type="spellStart"/>
      <w:r w:rsidR="00E601CC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agro</w:t>
      </w:r>
      <w:proofErr w:type="spellEnd"/>
      <w:r w:rsidR="00E601CC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orestry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rubber plantations stabilize soils, reduce erosion and maintain forest cover (Nasrin &amp; Barman, 2025). Villagers also maintain community-managed water systems and small-scale irrigati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>on channels that align with the</w:t>
      </w:r>
      <w:r w:rsid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>streams</w:t>
      </w:r>
      <w:r w:rsidR="00E601CC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the</w:t>
      </w:r>
      <w:r w:rsid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A1725D">
        <w:rPr>
          <w:rFonts w:ascii="Times New Roman" w:eastAsia="Times New Roman" w:hAnsi="Times New Roman" w:cs="Times New Roman"/>
          <w:sz w:val="24"/>
          <w:szCs w:val="24"/>
          <w:lang w:bidi="as-IN"/>
        </w:rPr>
        <w:t>watershed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</w:p>
    <w:p w:rsidR="00A87D6B" w:rsidRPr="00A87D6B" w:rsidRDefault="00A87D6B" w:rsidP="00A87D6B">
      <w:pPr>
        <w:spacing w:before="100" w:beforeAutospacing="1" w:after="100" w:afterAutospacing="1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8.3.2 Midstream Practices</w:t>
      </w:r>
    </w:p>
    <w:p w:rsidR="00A87D6B" w:rsidRPr="00A87D6B" w:rsidRDefault="00A87D6B" w:rsidP="00861A53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Midstream agricultural systems rely heavily on floodplain irrigation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>, increase crop yield; the Jamuna irrigation plan canal system covers the whole area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Communities employ adaptive measures during flood seasons, such as temporary relocation, raised platforms for livestock and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lastRenderedPageBreak/>
        <w:t>crop rotation to mitigate flood damage (</w:t>
      </w:r>
      <w:proofErr w:type="spellStart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; Di </w:t>
      </w:r>
      <w:proofErr w:type="spellStart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3</w:t>
      </w:r>
      <w:r w:rsidR="00754543" w:rsidRPr="00754543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b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; Troy et al., 2015).</w:t>
      </w:r>
    </w:p>
    <w:p w:rsidR="00A87D6B" w:rsidRPr="00A87D6B" w:rsidRDefault="00A87D6B" w:rsidP="00A87D6B">
      <w:pPr>
        <w:spacing w:before="100" w:beforeAutospacing="1" w:after="100" w:afterAutospacing="1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8.3.3 Downstream Dependencies</w:t>
      </w:r>
    </w:p>
    <w:p w:rsidR="00A87D6B" w:rsidRPr="00A87D6B" w:rsidRDefault="00A87D6B" w:rsidP="00861A53">
      <w:pPr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Downstream communities rely on fisheries and wetland resources, integrating seasonal migration, 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different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fish traps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>,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wetland management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</w:t>
      </w:r>
      <w:proofErr w:type="spellStart"/>
      <w:r w:rsidR="00861A53" w:rsidRPr="00861A53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beel</w:t>
      </w:r>
      <w:r w:rsidR="00174A86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-</w:t>
      </w:r>
      <w:r w:rsidR="00861A53" w:rsidRPr="00861A53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daak</w:t>
      </w:r>
      <w:proofErr w:type="spellEnd"/>
      <w:r w:rsidR="00174A86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/</w:t>
      </w:r>
      <w:proofErr w:type="spellStart"/>
      <w:r w:rsidR="00174A86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daag</w:t>
      </w:r>
      <w:proofErr w:type="spellEnd"/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ystem for fishing</w:t>
      </w:r>
      <w:r w:rsidR="0018581D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861A53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and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lso practice commercial fish farming</w:t>
      </w:r>
      <w:r w:rsidR="009B74F9" w:rsidRPr="009B74F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; </w:t>
      </w:r>
      <w:r w:rsidR="00271435">
        <w:rPr>
          <w:rFonts w:ascii="Times New Roman" w:eastAsia="Times New Roman" w:hAnsi="Times New Roman" w:cs="Times New Roman"/>
          <w:sz w:val="24"/>
          <w:szCs w:val="24"/>
          <w:lang w:bidi="as-IN"/>
        </w:rPr>
        <w:t>(</w:t>
      </w:r>
      <w:proofErr w:type="spellStart"/>
      <w:r w:rsidR="00271435">
        <w:rPr>
          <w:rFonts w:ascii="Times New Roman" w:eastAsia="Times New Roman" w:hAnsi="Times New Roman" w:cs="Times New Roman"/>
          <w:sz w:val="24"/>
          <w:szCs w:val="24"/>
          <w:lang w:bidi="as-IN"/>
        </w:rPr>
        <w:t>Imdad</w:t>
      </w:r>
      <w:proofErr w:type="spellEnd"/>
      <w:r w:rsidR="00271435" w:rsidRPr="009B74F9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2</w:t>
      </w:r>
      <w:r w:rsidR="00271435">
        <w:rPr>
          <w:rFonts w:ascii="Times New Roman" w:eastAsia="Times New Roman" w:hAnsi="Times New Roman" w:cs="Times New Roman"/>
          <w:sz w:val="24"/>
          <w:szCs w:val="24"/>
          <w:lang w:bidi="as-IN"/>
        </w:rPr>
        <w:t>5</w:t>
      </w:r>
      <w:r w:rsidR="009B74F9" w:rsidRPr="009B74F9">
        <w:rPr>
          <w:rFonts w:ascii="Times New Roman" w:eastAsia="Times New Roman" w:hAnsi="Times New Roman" w:cs="Times New Roman"/>
          <w:sz w:val="24"/>
          <w:szCs w:val="24"/>
          <w:lang w:bidi="as-IN"/>
        </w:rPr>
        <w:t>)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. 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lower reach of the river is also affected from unplanned sand mining by the locals and contractors.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These practices reflect economic dependence on riverine resources rather than ecological conservation (</w:t>
      </w:r>
      <w:r w:rsidR="00861A53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Nasrin &amp; Barman, 2025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. Seasonal flooding influences housing design, settlement patterns and transportation networks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 the </w:t>
      </w:r>
      <w:proofErr w:type="spellStart"/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>Doboka</w:t>
      </w:r>
      <w:proofErr w:type="spellEnd"/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</w:t>
      </w:r>
      <w:proofErr w:type="spellStart"/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>Jamunamukh</w:t>
      </w:r>
      <w:proofErr w:type="spellEnd"/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nearby regions</w:t>
      </w:r>
      <w:r w:rsidR="00456C17">
        <w:rPr>
          <w:rFonts w:ascii="Times New Roman" w:eastAsia="Times New Roman" w:hAnsi="Times New Roman" w:cs="Times New Roman"/>
          <w:sz w:val="24"/>
          <w:szCs w:val="24"/>
          <w:lang w:bidi="as-IN"/>
        </w:rPr>
        <w:t>; it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emonstrat</w:t>
      </w:r>
      <w:r w:rsidR="00456C17">
        <w:rPr>
          <w:rFonts w:ascii="Times New Roman" w:eastAsia="Times New Roman" w:hAnsi="Times New Roman" w:cs="Times New Roman"/>
          <w:sz w:val="24"/>
          <w:szCs w:val="24"/>
          <w:lang w:bidi="as-IN"/>
        </w:rPr>
        <w:t>e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 dynamic human-river interaction tha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 emphasizes on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modification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</w:t>
      </w:r>
      <w:r w:rsid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861A53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adaptation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</w:p>
    <w:p w:rsidR="00A87D6B" w:rsidRPr="00A87D6B" w:rsidRDefault="00A87D6B" w:rsidP="00A87D6B">
      <w:pPr>
        <w:spacing w:before="100" w:beforeAutospacing="1" w:after="100" w:afterAutospacing="1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8.4 Challenges and Sustainability Issues</w:t>
      </w:r>
    </w:p>
    <w:p w:rsidR="00A87D6B" w:rsidRPr="00A87D6B" w:rsidRDefault="00A87D6B" w:rsidP="00861A53">
      <w:pPr>
        <w:spacing w:before="100" w:beforeAutospacing="1" w:after="100" w:afterAutospacing="1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Human interaction with the Jamuna River presents multiple challenges:</w:t>
      </w:r>
    </w:p>
    <w:p w:rsidR="00A87D6B" w:rsidRPr="00A87D6B" w:rsidRDefault="00A87D6B" w:rsidP="00A87D6B">
      <w:pPr>
        <w:numPr>
          <w:ilvl w:val="0"/>
          <w:numId w:val="3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Flooding and Erosion: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easonal floods 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mostly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n 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>the</w:t>
      </w:r>
      <w:r w:rsid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mid and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downstream zones threaten settlements, agricul</w:t>
      </w:r>
      <w:r w:rsidR="00A1725D">
        <w:rPr>
          <w:rFonts w:ascii="Times New Roman" w:eastAsia="Times New Roman" w:hAnsi="Times New Roman" w:cs="Times New Roman"/>
          <w:sz w:val="24"/>
          <w:szCs w:val="24"/>
          <w:lang w:bidi="as-IN"/>
        </w:rPr>
        <w:t>tural lands and infrastructure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</w:p>
    <w:p w:rsidR="00A87D6B" w:rsidRPr="00A87D6B" w:rsidRDefault="00A87D6B" w:rsidP="00A87D6B">
      <w:pPr>
        <w:numPr>
          <w:ilvl w:val="0"/>
          <w:numId w:val="3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Deforestation and Land Degradation: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Upstream forest clearance and </w:t>
      </w:r>
      <w:r w:rsidRPr="00861A53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>jhum</w:t>
      </w:r>
      <w:r w:rsidR="00174A86">
        <w:rPr>
          <w:rFonts w:ascii="Times New Roman" w:eastAsia="Times New Roman" w:hAnsi="Times New Roman" w:cs="Times New Roman"/>
          <w:i/>
          <w:iCs/>
          <w:sz w:val="24"/>
          <w:szCs w:val="24"/>
          <w:lang w:bidi="as-IN"/>
        </w:rPr>
        <w:t xml:space="preserve"> 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land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expansion increas</w:t>
      </w:r>
      <w:r w:rsidR="00861A53">
        <w:rPr>
          <w:rFonts w:ascii="Times New Roman" w:eastAsia="Times New Roman" w:hAnsi="Times New Roman" w:cs="Times New Roman"/>
          <w:sz w:val="24"/>
          <w:szCs w:val="24"/>
          <w:lang w:bidi="as-IN"/>
        </w:rPr>
        <w:t>ing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oil erosion and sediment load in rivers,</w:t>
      </w:r>
      <w:r w:rsidR="00A27A4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which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mpact</w:t>
      </w:r>
      <w:r w:rsidR="00A27A41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downstream water quality</w:t>
      </w:r>
      <w:r w:rsidR="00A1725D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</w:p>
    <w:p w:rsidR="00A87D6B" w:rsidRPr="00A87D6B" w:rsidRDefault="00A87D6B" w:rsidP="00A87D6B">
      <w:pPr>
        <w:numPr>
          <w:ilvl w:val="0"/>
          <w:numId w:val="3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Wetland Encroachment: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xpansion of agriculture and settlements in floodplains reduces wetland area, affecting biodiversity and fisheries (</w:t>
      </w:r>
      <w:r w:rsidR="00A27A41"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Nasrin &amp; Barman, 2025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Pr="00A87D6B" w:rsidRDefault="00A87D6B" w:rsidP="00A87D6B">
      <w:pPr>
        <w:numPr>
          <w:ilvl w:val="0"/>
          <w:numId w:val="3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>Anthropogenic Pressures: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oad construction, sand mining and embankment projects modify channel morphology and disrupt natural hydrological </w:t>
      </w:r>
      <w:r w:rsidR="00A27A41">
        <w:rPr>
          <w:rFonts w:ascii="Times New Roman" w:eastAsia="Times New Roman" w:hAnsi="Times New Roman" w:cs="Times New Roman"/>
          <w:sz w:val="24"/>
          <w:szCs w:val="24"/>
          <w:lang w:bidi="as-IN"/>
        </w:rPr>
        <w:t>flows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Singh et al., 2021).</w:t>
      </w:r>
    </w:p>
    <w:p w:rsidR="00A87D6B" w:rsidRPr="00A87D6B" w:rsidRDefault="00A87D6B" w:rsidP="00A27A41">
      <w:pPr>
        <w:spacing w:before="100" w:beforeAutospacing="1" w:after="100" w:afterAutospacing="1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Sustainable management requires multi-scalar interventions, integrating upstream conservation, midstream agricultural efficiency and downstream ecological protection. Community participation and engagement are crucial for effective governance </w:t>
      </w:r>
      <w:r w:rsidR="00A27A4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n such micro regions </w:t>
      </w:r>
      <w:r w:rsidR="00DB0C63">
        <w:rPr>
          <w:rFonts w:ascii="Times New Roman" w:eastAsia="Times New Roman" w:hAnsi="Times New Roman" w:cs="Times New Roman"/>
          <w:sz w:val="24"/>
          <w:szCs w:val="24"/>
          <w:lang w:bidi="as-IN"/>
        </w:rPr>
        <w:t>(</w:t>
      </w:r>
      <w:proofErr w:type="spellStart"/>
      <w:r w:rsidR="00DB0C63">
        <w:rPr>
          <w:rFonts w:ascii="Times New Roman" w:eastAsia="Times New Roman" w:hAnsi="Times New Roman" w:cs="Times New Roman"/>
          <w:sz w:val="24"/>
          <w:szCs w:val="24"/>
          <w:lang w:bidi="as-IN"/>
        </w:rPr>
        <w:t>Pahl-Wostl</w:t>
      </w:r>
      <w:proofErr w:type="spellEnd"/>
      <w:r w:rsidR="00DB0C63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</w:t>
      </w:r>
      <w:r w:rsidR="00271435">
        <w:rPr>
          <w:rFonts w:ascii="Times New Roman" w:eastAsia="Times New Roman" w:hAnsi="Times New Roman" w:cs="Times New Roman"/>
          <w:sz w:val="24"/>
          <w:szCs w:val="24"/>
          <w:lang w:bidi="as-IN"/>
        </w:rPr>
        <w:t>20</w:t>
      </w:r>
      <w:r w:rsidR="00DB0C63">
        <w:rPr>
          <w:rFonts w:ascii="Times New Roman" w:eastAsia="Times New Roman" w:hAnsi="Times New Roman" w:cs="Times New Roman"/>
          <w:sz w:val="24"/>
          <w:szCs w:val="24"/>
          <w:lang w:bidi="as-IN"/>
        </w:rPr>
        <w:t>07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).</w:t>
      </w:r>
    </w:p>
    <w:p w:rsidR="00A87D6B" w:rsidRPr="00A87D6B" w:rsidRDefault="00A87D6B" w:rsidP="00A87D6B">
      <w:pPr>
        <w:spacing w:before="100" w:beforeAutospacing="1" w:after="100" w:afterAutospacing="1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sz w:val="24"/>
          <w:szCs w:val="24"/>
          <w:lang w:bidi="as-IN"/>
        </w:rPr>
        <w:t xml:space="preserve">8.5 Lessons and Implications </w:t>
      </w:r>
    </w:p>
    <w:p w:rsidR="00A87D6B" w:rsidRPr="00C77746" w:rsidRDefault="00A87D6B" w:rsidP="00A87D6B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Community Engagement: Local ecological knowledge, particularly from upstream tribal communities</w:t>
      </w:r>
      <w:r w:rsidR="00A27A41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re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critical for adaptive and resilient management (</w:t>
      </w:r>
      <w:proofErr w:type="spellStart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Berkes</w:t>
      </w:r>
      <w:proofErr w:type="spellEnd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, 2009; Nasrin &amp; Barman, 2025).</w:t>
      </w:r>
    </w:p>
    <w:p w:rsidR="00A87D6B" w:rsidRPr="00C77746" w:rsidRDefault="00A87D6B" w:rsidP="00A87D6B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ntegrated Management: Successful riverine governance requires coordination across upstream, midstream and downstream </w:t>
      </w:r>
      <w:r w:rsidR="00A27A41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communitie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s, aligning socio-economic development with ecological preservation (Weiskopf et al., 2020).</w:t>
      </w:r>
    </w:p>
    <w:p w:rsidR="00A87D6B" w:rsidRPr="00C77746" w:rsidRDefault="00A87D6B" w:rsidP="00A27A41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lastRenderedPageBreak/>
        <w:t xml:space="preserve">Socio-Hydrological Modelling: Applying M. </w:t>
      </w:r>
      <w:proofErr w:type="spellStart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Sivapalan’s</w:t>
      </w:r>
      <w:proofErr w:type="spellEnd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ocio-hydrology frameworks helps predict responses of human-water </w:t>
      </w:r>
      <w:proofErr w:type="gramStart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systems</w:t>
      </w:r>
      <w:r w:rsidR="00A27A41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(</w:t>
      </w:r>
      <w:proofErr w:type="spellStart"/>
      <w:proofErr w:type="gramEnd"/>
      <w:r w:rsidR="00A27A41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Sivapalan</w:t>
      </w:r>
      <w:proofErr w:type="spellEnd"/>
      <w:r w:rsidR="00A27A41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2; Di </w:t>
      </w:r>
      <w:proofErr w:type="spellStart"/>
      <w:r w:rsidR="00A27A41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Baldassarre</w:t>
      </w:r>
      <w:proofErr w:type="spellEnd"/>
      <w:r w:rsidR="00A27A41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1</w:t>
      </w:r>
      <w:r w:rsidR="00DB0C63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3</w:t>
      </w:r>
      <w:r w:rsidR="00754543">
        <w:rPr>
          <w:rFonts w:ascii="Times New Roman" w:eastAsia="Times New Roman" w:hAnsi="Times New Roman" w:cs="Times New Roman"/>
          <w:sz w:val="24"/>
          <w:szCs w:val="24"/>
          <w:lang w:bidi="as-IN"/>
        </w:rPr>
        <w:t>a</w:t>
      </w:r>
      <w:r w:rsidR="00A27A41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; Troy et al., 2015)</w:t>
      </w:r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, guiding interventions that balance livelihoods, agriculture and river health</w:t>
      </w:r>
      <w:r w:rsidR="00C5308D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(</w:t>
      </w:r>
      <w:proofErr w:type="spellStart"/>
      <w:r w:rsidR="00C5308D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Kaika</w:t>
      </w:r>
      <w:proofErr w:type="spellEnd"/>
      <w:r w:rsidR="00C5308D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2003; </w:t>
      </w:r>
      <w:proofErr w:type="spellStart"/>
      <w:r w:rsidR="00C5308D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Swyngedouw</w:t>
      </w:r>
      <w:proofErr w:type="spellEnd"/>
      <w:r w:rsidR="00C5308D"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, 2009; </w:t>
      </w:r>
      <w:proofErr w:type="spellStart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>Zlati</w:t>
      </w:r>
      <w:proofErr w:type="spellEnd"/>
      <w:r w:rsidRPr="00C7774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et al., 2024).</w:t>
      </w:r>
    </w:p>
    <w:p w:rsidR="00A87D6B" w:rsidRPr="00A87D6B" w:rsidRDefault="00A87D6B" w:rsidP="00A87D6B">
      <w:pPr>
        <w:spacing w:before="100" w:beforeAutospacing="1" w:after="100" w:afterAutospacing="1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>9. Summary and Conclusions</w:t>
      </w:r>
    </w:p>
    <w:p w:rsidR="008166A2" w:rsidRPr="00174A86" w:rsidRDefault="00A87D6B" w:rsidP="008166A2">
      <w:pPr>
        <w:spacing w:before="100" w:beforeAutospacing="1" w:after="100" w:afterAutospacing="1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is </w:t>
      </w:r>
      <w:r w:rsidR="00174A86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study reviews </w:t>
      </w:r>
      <w:r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complex interactions between humans and </w:t>
      </w:r>
      <w:r w:rsidR="008166A2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ir local </w:t>
      </w:r>
      <w:r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riverine environment</w:t>
      </w:r>
      <w:r w:rsidR="00174A86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nd the available research works by different researchers.</w:t>
      </w:r>
      <w:r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174A86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A</w:t>
      </w:r>
      <w:r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pecial focus </w:t>
      </w:r>
      <w:r w:rsidR="00174A86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was given </w:t>
      </w:r>
      <w:r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on the Jamuna Watershed, Assam</w:t>
      </w:r>
      <w:r w:rsidR="00174A86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s an example of the man and river interaction scenario with community and land-use effects</w:t>
      </w:r>
      <w:r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. Th</w:t>
      </w:r>
      <w:r w:rsidR="00174A86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is review</w:t>
      </w:r>
      <w:r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aper </w:t>
      </w:r>
      <w:r w:rsidR="00174A86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also cites</w:t>
      </w:r>
      <w:r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global and Indian case studies, </w:t>
      </w:r>
      <w:r w:rsidR="00174A86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to give</w:t>
      </w:r>
      <w:r w:rsidR="008166A2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emphas</w:t>
      </w:r>
      <w:r w:rsidR="008166A2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es on</w:t>
      </w:r>
      <w:r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ocio-hydrological, hydro-social and po</w:t>
      </w:r>
      <w:r w:rsidR="008166A2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litical</w:t>
      </w:r>
      <w:r w:rsidR="00174A86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r ecological</w:t>
      </w:r>
      <w:r w:rsidR="008166A2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hydrolog</w:t>
      </w:r>
      <w:r w:rsidR="00174A86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>ical</w:t>
      </w:r>
      <w:r w:rsidR="008166A2" w:rsidRPr="00174A8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erspectives.</w:t>
      </w:r>
    </w:p>
    <w:p w:rsidR="008166A2" w:rsidRPr="00284D76" w:rsidRDefault="00284D76" w:rsidP="008166A2">
      <w:pPr>
        <w:spacing w:before="100" w:beforeAutospacing="1" w:after="100" w:afterAutospacing="1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Various r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vers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from</w:t>
      </w:r>
      <w:r w:rsidR="008166A2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all over the world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have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haped </w:t>
      </w:r>
      <w:r w:rsidR="008166A2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human societies; and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these societies also depend</w:t>
      </w:r>
      <w:r w:rsidR="008166A2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n the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ivers</w:t>
      </w:r>
      <w:r w:rsidR="008166A2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how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ing dual perspectives to understand interactions</w:t>
      </w:r>
      <w:r w:rsidR="008166A2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rom both side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s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he concept of ‘Socio-hydrology’ provides a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ramework to study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coupled human-water systems and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i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also 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guide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s the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ustainable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ways of managing the problems that occurs in various circumstances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  <w:r w:rsidR="008166A2" w:rsidRPr="00D9215F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proofErr w:type="gramStart"/>
      <w:r w:rsidR="008166A2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Also</w:t>
      </w:r>
      <w:proofErr w:type="gramEnd"/>
      <w:r w:rsidR="008166A2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with that the t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raditional ecolog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cal knowledge </w:t>
      </w:r>
      <w:r w:rsidR="008166A2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practiced by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tribal communities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of different parts of the world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s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hows</w:t>
      </w:r>
      <w:r w:rsidR="008166A2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valuable insights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or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the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riverine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environment </w:t>
      </w:r>
      <w:r w:rsidR="00A87D6B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management.</w:t>
      </w:r>
    </w:p>
    <w:p w:rsidR="00A87D6B" w:rsidRDefault="00A87D6B" w:rsidP="008166A2">
      <w:pPr>
        <w:spacing w:before="100" w:beforeAutospacing="1" w:after="100" w:afterAutospacing="1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ntegrated </w:t>
      </w:r>
      <w:r w:rsidR="00284D76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watershed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management frameworks, </w:t>
      </w:r>
      <w:r w:rsidR="008166A2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like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WRM are </w:t>
      </w:r>
      <w:r w:rsidR="00284D76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important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or balancing </w:t>
      </w:r>
      <w:r w:rsidR="00284D76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socio-economic development </w:t>
      </w:r>
      <w:r w:rsidR="00284D76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n particular places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with </w:t>
      </w:r>
      <w:r w:rsidR="00284D76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maintaining the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ecological sustainability</w:t>
      </w:r>
      <w:r w:rsidR="00284D76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for long term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  <w:r w:rsidR="00D9215F" w:rsidRPr="00D9215F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="00284D76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Government or </w:t>
      </w:r>
      <w:proofErr w:type="gramStart"/>
      <w:r w:rsidR="00284D76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community based</w:t>
      </w:r>
      <w:proofErr w:type="gramEnd"/>
      <w:r w:rsidR="00284D76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p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olicies must be participatory</w:t>
      </w:r>
      <w:r w:rsidR="00284D76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in nature</w:t>
      </w:r>
      <w:r w:rsidRPr="00D9215F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and</w:t>
      </w:r>
      <w:r w:rsidRPr="00D9215F">
        <w:rPr>
          <w:rFonts w:ascii="Times New Roman" w:eastAsia="Times New Roman" w:hAnsi="Times New Roman" w:cs="Times New Roman"/>
          <w:color w:val="FF0000"/>
          <w:sz w:val="24"/>
          <w:szCs w:val="24"/>
          <w:lang w:bidi="as-IN"/>
        </w:rPr>
        <w:t xml:space="preserve"> </w:t>
      </w:r>
      <w:r w:rsidR="00284D76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t also should be 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adaptive to climatic</w:t>
      </w:r>
      <w:r w:rsidR="00284D76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variations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, social and ecological feedbacks across the watershed</w:t>
      </w:r>
      <w:r w:rsidR="008166A2"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s or basins</w:t>
      </w:r>
      <w:r w:rsidRP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.</w:t>
      </w:r>
      <w:r w:rsidR="00D9215F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The Jamuna watershed </w:t>
      </w:r>
      <w:r w:rsid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>is an important example of a micro watershed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 </w:t>
      </w:r>
      <w:r w:rsidR="00284D76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regarding the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socio-hydrological dynamics, </w:t>
      </w:r>
      <w:r w:rsidR="003831F1">
        <w:rPr>
          <w:rFonts w:ascii="Times New Roman" w:eastAsia="Times New Roman" w:hAnsi="Times New Roman" w:cs="Times New Roman"/>
          <w:sz w:val="24"/>
          <w:szCs w:val="24"/>
          <w:lang w:bidi="as-IN"/>
        </w:rPr>
        <w:t xml:space="preserve">it is </w:t>
      </w:r>
      <w:r w:rsidRPr="00A87D6B">
        <w:rPr>
          <w:rFonts w:ascii="Times New Roman" w:eastAsia="Times New Roman" w:hAnsi="Times New Roman" w:cs="Times New Roman"/>
          <w:sz w:val="24"/>
          <w:szCs w:val="24"/>
          <w:lang w:bidi="as-IN"/>
        </w:rPr>
        <w:t>reflecting lessons applicable to other riverine systems in India and globally.</w:t>
      </w:r>
    </w:p>
    <w:p w:rsidR="00742126" w:rsidRDefault="00742126" w:rsidP="00742126">
      <w:pPr>
        <w:rPr>
          <w:rFonts w:ascii="Calibri" w:eastAsia="Calibri" w:hAnsi="Calibri" w:cs="Times New Roman"/>
          <w:kern w:val="2"/>
          <w:highlight w:val="yellow"/>
        </w:rPr>
      </w:pPr>
      <w:bookmarkStart w:id="1" w:name="_Hlk204003461"/>
      <w:bookmarkStart w:id="2" w:name="_Hlk209007716"/>
      <w:bookmarkStart w:id="3" w:name="_GoBack"/>
      <w:bookmarkEnd w:id="3"/>
      <w:r>
        <w:rPr>
          <w:rFonts w:ascii="Calibri" w:eastAsia="Calibri" w:hAnsi="Calibri" w:cs="Times New Roman"/>
          <w:kern w:val="2"/>
          <w:highlight w:val="yellow"/>
        </w:rPr>
        <w:t>Disclaimer (Artificial intelligence)</w:t>
      </w:r>
    </w:p>
    <w:p w:rsidR="00742126" w:rsidRDefault="00742126" w:rsidP="00742126">
      <w:pPr>
        <w:rPr>
          <w:rFonts w:ascii="Calibri" w:eastAsia="Calibri" w:hAnsi="Calibri" w:cs="Times New Roman"/>
          <w:kern w:val="2"/>
          <w:highlight w:val="yellow"/>
        </w:rPr>
      </w:pPr>
      <w:r>
        <w:rPr>
          <w:rFonts w:ascii="Calibri" w:eastAsia="Calibri" w:hAnsi="Calibri" w:cs="Times New Roman"/>
          <w:kern w:val="2"/>
          <w:highlight w:val="yellow"/>
        </w:rPr>
        <w:t>Author(s) hereby declare that NO generative AI technologies such as Large Language Models (</w:t>
      </w:r>
      <w:proofErr w:type="spellStart"/>
      <w:r>
        <w:rPr>
          <w:rFonts w:ascii="Calibri" w:eastAsia="Calibri" w:hAnsi="Calibri" w:cs="Times New Roman"/>
          <w:kern w:val="2"/>
          <w:highlight w:val="yellow"/>
        </w:rPr>
        <w:t>ChatGPT</w:t>
      </w:r>
      <w:proofErr w:type="spellEnd"/>
      <w:r>
        <w:rPr>
          <w:rFonts w:ascii="Calibri" w:eastAsia="Calibri" w:hAnsi="Calibri" w:cs="Times New Roman"/>
          <w:kern w:val="2"/>
          <w:highlight w:val="yellow"/>
        </w:rPr>
        <w:t xml:space="preserve">, COPILOT, etc.) and text-to-image generators have been used during the writing or editing of this manuscript. </w:t>
      </w:r>
    </w:p>
    <w:bookmarkEnd w:id="1"/>
    <w:bookmarkEnd w:id="2"/>
    <w:p w:rsidR="00A87D6B" w:rsidRPr="00A87D6B" w:rsidRDefault="00A87D6B" w:rsidP="00A87D6B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bidi="as-IN"/>
        </w:rPr>
      </w:pPr>
    </w:p>
    <w:p w:rsidR="00A87D6B" w:rsidRPr="00A87D6B" w:rsidRDefault="00A87D6B" w:rsidP="00A87D6B">
      <w:pPr>
        <w:spacing w:before="100" w:beforeAutospacing="1" w:after="100" w:afterAutospacing="1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</w:pPr>
      <w:r w:rsidRPr="00A87D6B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bidi="as-IN"/>
        </w:rPr>
        <w:t>References</w:t>
      </w:r>
    </w:p>
    <w:p w:rsidR="000E11A8" w:rsidRPr="00D27DF6" w:rsidRDefault="00F32CD9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hAnsi="Arial" w:cs="Arial"/>
          <w:sz w:val="20"/>
          <w:szCs w:val="20"/>
        </w:rPr>
        <w:t>Adger</w:t>
      </w:r>
      <w:proofErr w:type="spellEnd"/>
      <w:r w:rsidRPr="00D27DF6">
        <w:rPr>
          <w:rFonts w:ascii="Arial" w:hAnsi="Arial" w:cs="Arial"/>
          <w:sz w:val="20"/>
          <w:szCs w:val="20"/>
        </w:rPr>
        <w:t xml:space="preserve">, W. N. (2000). “Social and ecological resilience: are they related?” </w:t>
      </w:r>
      <w:r w:rsidRPr="00D27DF6">
        <w:rPr>
          <w:rStyle w:val="Emphasis"/>
          <w:rFonts w:ascii="Arial" w:hAnsi="Arial" w:cs="Arial"/>
          <w:i w:val="0"/>
          <w:iCs w:val="0"/>
          <w:sz w:val="20"/>
          <w:szCs w:val="20"/>
        </w:rPr>
        <w:t>Progress in Human Geography</w:t>
      </w:r>
      <w:r w:rsidRPr="00D27DF6">
        <w:rPr>
          <w:rFonts w:ascii="Arial" w:hAnsi="Arial" w:cs="Arial"/>
          <w:sz w:val="20"/>
          <w:szCs w:val="20"/>
        </w:rPr>
        <w:t xml:space="preserve">, 24(3), 347-364. </w:t>
      </w:r>
      <w:hyperlink r:id="rId8" w:history="1">
        <w:r w:rsidR="000E11A8" w:rsidRPr="00D27DF6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doi.org/10.1191/030913200701540465</w:t>
        </w:r>
      </w:hyperlink>
    </w:p>
    <w:p w:rsidR="00637BD0" w:rsidRPr="00D27DF6" w:rsidRDefault="00637BD0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lastRenderedPageBreak/>
        <w:t xml:space="preserve">Asante, F., </w:t>
      </w: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Guodaar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, L., &amp;</w:t>
      </w:r>
      <w:r w:rsidR="00F32CD9"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 </w:t>
      </w: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Arimiyaw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, S. (2021). Climate change awareness and livelihood adaptive strategies among smallholder farmers in semi-arid Ghana. Environmental Development, 40, 100647.</w:t>
      </w:r>
      <w:r w:rsidR="00F32CD9"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 </w:t>
      </w:r>
      <w:hyperlink r:id="rId9" w:tgtFrame="_new" w:history="1">
        <w:r w:rsidR="00F32CD9" w:rsidRPr="00D27DF6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pure.ug.edu.gh/en/publications/climate-change-and-variability-awareness-and-livelihood-adaptive--2/</w:t>
        </w:r>
      </w:hyperlink>
    </w:p>
    <w:p w:rsidR="00552EDD" w:rsidRPr="00D27DF6" w:rsidRDefault="00552EDD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hAnsi="Arial" w:cs="Arial"/>
          <w:sz w:val="20"/>
          <w:szCs w:val="20"/>
        </w:rPr>
        <w:t>Badham</w:t>
      </w:r>
      <w:proofErr w:type="spellEnd"/>
      <w:r w:rsidRPr="00D27DF6">
        <w:rPr>
          <w:rFonts w:ascii="Arial" w:hAnsi="Arial" w:cs="Arial"/>
          <w:sz w:val="20"/>
          <w:szCs w:val="20"/>
        </w:rPr>
        <w:t xml:space="preserve">, J., </w:t>
      </w:r>
      <w:proofErr w:type="spellStart"/>
      <w:r w:rsidRPr="00D27DF6">
        <w:rPr>
          <w:rFonts w:ascii="Arial" w:hAnsi="Arial" w:cs="Arial"/>
          <w:sz w:val="20"/>
          <w:szCs w:val="20"/>
        </w:rPr>
        <w:t>Elsawah</w:t>
      </w:r>
      <w:proofErr w:type="spellEnd"/>
      <w:r w:rsidRPr="00D27DF6">
        <w:rPr>
          <w:rFonts w:ascii="Arial" w:hAnsi="Arial" w:cs="Arial"/>
          <w:sz w:val="20"/>
          <w:szCs w:val="20"/>
        </w:rPr>
        <w:t xml:space="preserve">, S., Guillaume, J. H. A., Hamilton, S. H., Hunt, R. J., </w:t>
      </w:r>
      <w:proofErr w:type="spellStart"/>
      <w:r w:rsidRPr="00D27DF6">
        <w:rPr>
          <w:rFonts w:ascii="Arial" w:hAnsi="Arial" w:cs="Arial"/>
          <w:sz w:val="20"/>
          <w:szCs w:val="20"/>
        </w:rPr>
        <w:t>Jakeman</w:t>
      </w:r>
      <w:proofErr w:type="spellEnd"/>
      <w:r w:rsidRPr="00D27DF6">
        <w:rPr>
          <w:rFonts w:ascii="Arial" w:hAnsi="Arial" w:cs="Arial"/>
          <w:sz w:val="20"/>
          <w:szCs w:val="20"/>
        </w:rPr>
        <w:t xml:space="preserve">, A. J., Pierce, S. A., Snow, V. O., </w:t>
      </w:r>
      <w:proofErr w:type="spellStart"/>
      <w:r w:rsidRPr="00D27DF6">
        <w:rPr>
          <w:rFonts w:ascii="Arial" w:hAnsi="Arial" w:cs="Arial"/>
          <w:sz w:val="20"/>
          <w:szCs w:val="20"/>
        </w:rPr>
        <w:t>Babbar-Sebens</w:t>
      </w:r>
      <w:proofErr w:type="spellEnd"/>
      <w:r w:rsidRPr="00D27DF6">
        <w:rPr>
          <w:rFonts w:ascii="Arial" w:hAnsi="Arial" w:cs="Arial"/>
          <w:sz w:val="20"/>
          <w:szCs w:val="20"/>
        </w:rPr>
        <w:t xml:space="preserve">, M., Fu, B., Gober, P., Hill, M. C., Iwanaga, T., Loucks, D. P., Merritt, W. S., Peckham, S. D., Richmond, A. K., </w:t>
      </w:r>
      <w:proofErr w:type="spellStart"/>
      <w:r w:rsidRPr="00D27DF6">
        <w:rPr>
          <w:rFonts w:ascii="Arial" w:hAnsi="Arial" w:cs="Arial"/>
          <w:sz w:val="20"/>
          <w:szCs w:val="20"/>
        </w:rPr>
        <w:t>Zare</w:t>
      </w:r>
      <w:proofErr w:type="spellEnd"/>
      <w:r w:rsidRPr="00D27DF6">
        <w:rPr>
          <w:rFonts w:ascii="Arial" w:hAnsi="Arial" w:cs="Arial"/>
          <w:sz w:val="20"/>
          <w:szCs w:val="20"/>
        </w:rPr>
        <w:t xml:space="preserve">, F., Ames, D., &amp; </w:t>
      </w:r>
      <w:proofErr w:type="spellStart"/>
      <w:r w:rsidRPr="00D27DF6">
        <w:rPr>
          <w:rFonts w:ascii="Arial" w:hAnsi="Arial" w:cs="Arial"/>
          <w:sz w:val="20"/>
          <w:szCs w:val="20"/>
        </w:rPr>
        <w:t>Bammer</w:t>
      </w:r>
      <w:proofErr w:type="spellEnd"/>
      <w:r w:rsidRPr="00D27DF6">
        <w:rPr>
          <w:rFonts w:ascii="Arial" w:hAnsi="Arial" w:cs="Arial"/>
          <w:sz w:val="20"/>
          <w:szCs w:val="20"/>
        </w:rPr>
        <w:t xml:space="preserve">, G. (2019). </w:t>
      </w:r>
      <w:r w:rsidRPr="00D27DF6">
        <w:rPr>
          <w:rStyle w:val="Emphasis"/>
          <w:rFonts w:ascii="Arial" w:hAnsi="Arial" w:cs="Arial"/>
          <w:i w:val="0"/>
          <w:iCs w:val="0"/>
          <w:sz w:val="20"/>
          <w:szCs w:val="20"/>
        </w:rPr>
        <w:t>Effective modeling for Integrated Water Resource Management: A guide to contextual practices by phases and steps and future opportunities.</w:t>
      </w:r>
      <w:r w:rsidRPr="00D27DF6">
        <w:rPr>
          <w:rFonts w:ascii="Arial" w:hAnsi="Arial" w:cs="Arial"/>
          <w:sz w:val="20"/>
          <w:szCs w:val="20"/>
        </w:rPr>
        <w:t xml:space="preserve"> Environmental Modelling &amp; Software, 116, 40-56. https://doi.org/10.1016/j.envsoft.2019.02.013</w:t>
      </w:r>
    </w:p>
    <w:p w:rsidR="00A87D6B" w:rsidRPr="00D27DF6" w:rsidRDefault="00A87D6B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erkes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F. (2009). Evolution of co-management: Role of knowledge generation, bridging organizations and social learning. Journal of Environmental Management, 90(5), 1692–1702. </w:t>
      </w:r>
      <w:hyperlink r:id="rId10" w:history="1">
        <w:r w:rsidR="00160035" w:rsidRPr="00D27DF6">
          <w:rPr>
            <w:rStyle w:val="Hyperlink"/>
            <w:rFonts w:ascii="Arial" w:eastAsia="Times New Roman" w:hAnsi="Arial" w:cs="Arial"/>
            <w:color w:val="auto"/>
            <w:sz w:val="20"/>
            <w:szCs w:val="20"/>
            <w:u w:val="none"/>
            <w:lang w:bidi="as-IN"/>
          </w:rPr>
          <w:t>https://doi.org/10.1016/j.jenvman.2008.12.001</w:t>
        </w:r>
      </w:hyperlink>
    </w:p>
    <w:p w:rsidR="009C23CE" w:rsidRPr="00D27DF6" w:rsidRDefault="009C23CE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Cras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>, L., &amp; O’Keefe, S. (Eds.). (2011). Water policy, tourism and recreation: Lessons from Australia. RFF Press.</w:t>
      </w:r>
    </w:p>
    <w:p w:rsidR="00A87D6B" w:rsidRPr="00D27DF6" w:rsidRDefault="00A87D6B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Di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aldassarr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G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Viglion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A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Carr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G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Kuil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L., Salinas, J. L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löschl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G., &amp;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Sivapalan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>, M. (</w:t>
      </w:r>
      <w:proofErr w:type="gramStart"/>
      <w:r w:rsidRPr="00D27DF6">
        <w:rPr>
          <w:rFonts w:ascii="Arial" w:eastAsia="Times New Roman" w:hAnsi="Arial" w:cs="Arial"/>
          <w:sz w:val="20"/>
          <w:szCs w:val="20"/>
          <w:lang w:bidi="as-IN"/>
        </w:rPr>
        <w:t>2013)</w:t>
      </w:r>
      <w:r w:rsidR="00754543">
        <w:rPr>
          <w:rFonts w:ascii="Arial" w:eastAsia="Times New Roman" w:hAnsi="Arial" w:cs="Arial"/>
          <w:sz w:val="20"/>
          <w:szCs w:val="20"/>
          <w:lang w:bidi="as-IN"/>
        </w:rPr>
        <w:t>(</w:t>
      </w:r>
      <w:proofErr w:type="gramEnd"/>
      <w:r w:rsidR="00754543">
        <w:rPr>
          <w:rFonts w:ascii="Arial" w:eastAsia="Times New Roman" w:hAnsi="Arial" w:cs="Arial"/>
          <w:sz w:val="20"/>
          <w:szCs w:val="20"/>
          <w:lang w:bidi="as-IN"/>
        </w:rPr>
        <w:t>a)</w:t>
      </w:r>
      <w:r w:rsidRPr="00D27DF6">
        <w:rPr>
          <w:rFonts w:ascii="Arial" w:eastAsia="Times New Roman" w:hAnsi="Arial" w:cs="Arial"/>
          <w:sz w:val="20"/>
          <w:szCs w:val="20"/>
          <w:lang w:bidi="as-IN"/>
        </w:rPr>
        <w:t>. Socio-hydrology: Conceptualizing human-flood interactions. Hydrology and Earth System Sciences, 17(8), 3295–3306. https://doi.org/10.5194/hess-17-3295-2013</w:t>
      </w:r>
    </w:p>
    <w:p w:rsidR="0053550D" w:rsidRPr="00D27DF6" w:rsidRDefault="0053550D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Di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aldassarr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G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Kooy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M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Kemerink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J. S., &amp;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randimart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>, L. (</w:t>
      </w:r>
      <w:proofErr w:type="gramStart"/>
      <w:r w:rsidRPr="00D27DF6">
        <w:rPr>
          <w:rFonts w:ascii="Arial" w:eastAsia="Times New Roman" w:hAnsi="Arial" w:cs="Arial"/>
          <w:sz w:val="20"/>
          <w:szCs w:val="20"/>
          <w:lang w:bidi="as-IN"/>
        </w:rPr>
        <w:t>2013)</w:t>
      </w:r>
      <w:r w:rsidR="00754543">
        <w:rPr>
          <w:rFonts w:ascii="Arial" w:eastAsia="Times New Roman" w:hAnsi="Arial" w:cs="Arial"/>
          <w:sz w:val="20"/>
          <w:szCs w:val="20"/>
          <w:lang w:bidi="as-IN"/>
        </w:rPr>
        <w:t>(</w:t>
      </w:r>
      <w:proofErr w:type="gramEnd"/>
      <w:r w:rsidR="00754543">
        <w:rPr>
          <w:rFonts w:ascii="Arial" w:eastAsia="Times New Roman" w:hAnsi="Arial" w:cs="Arial"/>
          <w:sz w:val="20"/>
          <w:szCs w:val="20"/>
          <w:lang w:bidi="as-IN"/>
        </w:rPr>
        <w:t>b)</w:t>
      </w: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. Towards understanding the dynamic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ehaviour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 of floodplains as human-water systems. Hydrology and Earth System Sciences, 17(8), 3235–3244.</w:t>
      </w:r>
    </w:p>
    <w:p w:rsidR="00C6373D" w:rsidRPr="00D27DF6" w:rsidRDefault="00C6373D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Di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aldassarr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G., Martinez, F., Kalantari, Z., &amp;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Viglion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>, A. (2017). Drought and flood in the Anthropocene: Feedback mechanisms in reservoir operation. Earth System Dynamics, 8, 225–233.</w:t>
      </w:r>
      <w:r w:rsidRPr="00D27DF6">
        <w:rPr>
          <w:rFonts w:ascii="Arial" w:hAnsi="Arial" w:cs="Arial"/>
          <w:sz w:val="20"/>
          <w:szCs w:val="20"/>
        </w:rPr>
        <w:t xml:space="preserve"> </w:t>
      </w:r>
      <w:r w:rsidRPr="00D27DF6">
        <w:rPr>
          <w:rFonts w:ascii="Arial" w:eastAsia="Times New Roman" w:hAnsi="Arial" w:cs="Arial"/>
          <w:sz w:val="20"/>
          <w:szCs w:val="20"/>
          <w:lang w:bidi="as-IN"/>
        </w:rPr>
        <w:t>https://doi.org/10.5194/esd-8-225-2017.</w:t>
      </w:r>
    </w:p>
    <w:p w:rsidR="00637BD0" w:rsidRPr="00D27DF6" w:rsidRDefault="00637BD0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Ellis, F. (2000). Rural livelihoods and diversity in developing countries. Oxford University Press.</w:t>
      </w:r>
    </w:p>
    <w:p w:rsidR="00637BD0" w:rsidRPr="00D27DF6" w:rsidRDefault="00637BD0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FAO. (2013). Resilient livelihoods: Disaster risk reduction for food and nutrition security. Food and Agriculture Organization.</w:t>
      </w:r>
    </w:p>
    <w:p w:rsidR="00637BD0" w:rsidRPr="00D27DF6" w:rsidRDefault="00637BD0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FAO. (2022). The state of the world’s land and water resources for food and agriculture – Systems at breaking point. Rome.</w:t>
      </w:r>
    </w:p>
    <w:p w:rsidR="001F6952" w:rsidRPr="00D27DF6" w:rsidRDefault="001F6952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Garg, K. K., Singh, R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Anantha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K. H., Singh, A. K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Akuraju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V. R., Barron, J., Dev, I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Wani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S. P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Dhyani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S. K., &amp; Dixit, S. (2020). Building climate resilience in degraded agricultural landscapes through water management: A case study of the Bundelkhand region, Central India. Journal of Hydrology, 591, 125592. </w:t>
      </w:r>
      <w:hyperlink r:id="rId11" w:history="1">
        <w:r w:rsidR="00160035" w:rsidRPr="00D27DF6">
          <w:rPr>
            <w:rStyle w:val="Hyperlink"/>
            <w:rFonts w:ascii="Arial" w:eastAsia="Times New Roman" w:hAnsi="Arial" w:cs="Arial"/>
            <w:color w:val="auto"/>
            <w:sz w:val="20"/>
            <w:szCs w:val="20"/>
            <w:u w:val="none"/>
            <w:lang w:bidi="as-IN"/>
          </w:rPr>
          <w:t>https://doi.org/10.1016/j.jhydrol.2020.125592</w:t>
        </w:r>
      </w:hyperlink>
    </w:p>
    <w:p w:rsidR="00000204" w:rsidRDefault="00000204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000204">
        <w:rPr>
          <w:rFonts w:ascii="Arial" w:eastAsia="Times New Roman" w:hAnsi="Arial" w:cs="Arial"/>
          <w:sz w:val="20"/>
          <w:szCs w:val="20"/>
          <w:lang w:bidi="as-IN"/>
        </w:rPr>
        <w:t>Ghanbari</w:t>
      </w:r>
      <w:proofErr w:type="spellEnd"/>
      <w:r w:rsidRPr="00000204">
        <w:rPr>
          <w:rFonts w:ascii="Arial" w:eastAsia="Times New Roman" w:hAnsi="Arial" w:cs="Arial"/>
          <w:sz w:val="20"/>
          <w:szCs w:val="20"/>
          <w:lang w:bidi="as-IN"/>
        </w:rPr>
        <w:t xml:space="preserve">, A. (2021). </w:t>
      </w:r>
      <w:r w:rsidRPr="00000204">
        <w:rPr>
          <w:rFonts w:ascii="Arial" w:eastAsia="Times New Roman" w:hAnsi="Arial" w:cs="Arial"/>
          <w:i/>
          <w:iCs/>
          <w:sz w:val="20"/>
          <w:szCs w:val="20"/>
          <w:lang w:bidi="as-IN"/>
        </w:rPr>
        <w:t xml:space="preserve">Hydrological modeling of </w:t>
      </w:r>
      <w:proofErr w:type="spellStart"/>
      <w:r w:rsidRPr="00000204">
        <w:rPr>
          <w:rFonts w:ascii="Arial" w:eastAsia="Times New Roman" w:hAnsi="Arial" w:cs="Arial"/>
          <w:i/>
          <w:iCs/>
          <w:sz w:val="20"/>
          <w:szCs w:val="20"/>
          <w:lang w:bidi="as-IN"/>
        </w:rPr>
        <w:t>Zolachai</w:t>
      </w:r>
      <w:proofErr w:type="spellEnd"/>
      <w:r w:rsidRPr="00000204">
        <w:rPr>
          <w:rFonts w:ascii="Arial" w:eastAsia="Times New Roman" w:hAnsi="Arial" w:cs="Arial"/>
          <w:i/>
          <w:iCs/>
          <w:sz w:val="20"/>
          <w:szCs w:val="20"/>
          <w:lang w:bidi="as-IN"/>
        </w:rPr>
        <w:t xml:space="preserve"> watershed in </w:t>
      </w:r>
      <w:proofErr w:type="spellStart"/>
      <w:r w:rsidRPr="00000204">
        <w:rPr>
          <w:rFonts w:ascii="Arial" w:eastAsia="Times New Roman" w:hAnsi="Arial" w:cs="Arial"/>
          <w:i/>
          <w:iCs/>
          <w:sz w:val="20"/>
          <w:szCs w:val="20"/>
          <w:lang w:bidi="as-IN"/>
        </w:rPr>
        <w:t>Salmas</w:t>
      </w:r>
      <w:proofErr w:type="spellEnd"/>
      <w:r w:rsidRPr="00000204">
        <w:rPr>
          <w:rFonts w:ascii="Arial" w:eastAsia="Times New Roman" w:hAnsi="Arial" w:cs="Arial"/>
          <w:i/>
          <w:iCs/>
          <w:sz w:val="20"/>
          <w:szCs w:val="20"/>
          <w:lang w:bidi="as-IN"/>
        </w:rPr>
        <w:t xml:space="preserve"> township (</w:t>
      </w:r>
      <w:proofErr w:type="spellStart"/>
      <w:r w:rsidRPr="00000204">
        <w:rPr>
          <w:rFonts w:ascii="Arial" w:eastAsia="Times New Roman" w:hAnsi="Arial" w:cs="Arial"/>
          <w:i/>
          <w:iCs/>
          <w:sz w:val="20"/>
          <w:szCs w:val="20"/>
          <w:lang w:bidi="as-IN"/>
        </w:rPr>
        <w:t>Chehric</w:t>
      </w:r>
      <w:proofErr w:type="spellEnd"/>
      <w:r w:rsidRPr="00000204">
        <w:rPr>
          <w:rFonts w:ascii="Arial" w:eastAsia="Times New Roman" w:hAnsi="Arial" w:cs="Arial"/>
          <w:i/>
          <w:iCs/>
          <w:sz w:val="20"/>
          <w:szCs w:val="20"/>
          <w:lang w:bidi="as-IN"/>
        </w:rPr>
        <w:t xml:space="preserve"> Alia) in GIS environment by using ARC-SWAT model.</w:t>
      </w:r>
      <w:r w:rsidRPr="00000204">
        <w:rPr>
          <w:rFonts w:ascii="Arial" w:eastAsia="Times New Roman" w:hAnsi="Arial" w:cs="Arial"/>
          <w:sz w:val="20"/>
          <w:szCs w:val="20"/>
          <w:lang w:bidi="as-IN"/>
        </w:rPr>
        <w:t xml:space="preserve"> </w:t>
      </w:r>
      <w:r w:rsidRPr="00000204">
        <w:rPr>
          <w:rFonts w:ascii="Arial" w:eastAsia="Times New Roman" w:hAnsi="Arial" w:cs="Arial"/>
          <w:i/>
          <w:iCs/>
          <w:sz w:val="20"/>
          <w:szCs w:val="20"/>
          <w:lang w:bidi="as-IN"/>
        </w:rPr>
        <w:t>Journal of Watershed Management &amp; Sustainable Engineering (JWMSEI)</w:t>
      </w:r>
      <w:r w:rsidRPr="00000204">
        <w:rPr>
          <w:rFonts w:ascii="Arial" w:eastAsia="Times New Roman" w:hAnsi="Arial" w:cs="Arial"/>
          <w:sz w:val="20"/>
          <w:szCs w:val="20"/>
          <w:lang w:bidi="as-IN"/>
        </w:rPr>
        <w:t>.</w:t>
      </w:r>
      <w:r>
        <w:rPr>
          <w:rFonts w:ascii="Arial" w:eastAsia="Times New Roman" w:hAnsi="Arial" w:cs="Arial"/>
          <w:sz w:val="20"/>
          <w:szCs w:val="20"/>
          <w:lang w:bidi="as-IN"/>
        </w:rPr>
        <w:t xml:space="preserve"> 15(54)</w:t>
      </w:r>
    </w:p>
    <w:p w:rsidR="00CC26FB" w:rsidRPr="00D27DF6" w:rsidRDefault="00CC26FB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>Glennon, R., &amp; Culp, P. W. (2002). Water Follies: Groundwater pumping and the fate of America’s fresh waters. Island Press.</w:t>
      </w:r>
    </w:p>
    <w:p w:rsidR="00160035" w:rsidRPr="00D27DF6" w:rsidRDefault="00160035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>Grafton, R. Q. &amp; Horne, J. (2014). Water markets in the Murray-Darling Basin. Agricultural Water Management, 145, 61-71. https://doi.org/10.1016/j.agwat.2013.12.001</w:t>
      </w:r>
    </w:p>
    <w:p w:rsidR="0053550D" w:rsidRPr="00D27DF6" w:rsidRDefault="0053550D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Hudson, P. F., &amp;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Middelkoop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>, H. (2015). Integrated floodplain management, environmental change, and geomorphology: Problems and prospects. Geomorphic approaches to integrated floodplain management of lowland fluvial systems in North America and Europe (pp. 1-8). Springer. https://doi.org/10.1007/978-1-4939-2380-9_1</w:t>
      </w:r>
    </w:p>
    <w:p w:rsidR="00637BD0" w:rsidRPr="00F70071" w:rsidRDefault="00637BD0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Imdad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, K., </w:t>
      </w: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Sahana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, M., &amp; Gautam, O. (2025). Anthropogenic and hydroclimatic drivers of livelihood vulnerability in wetland communities: A geospatial assessment. Water Resources Management, 39, 2503–2525.</w:t>
      </w:r>
    </w:p>
    <w:p w:rsidR="00F70071" w:rsidRDefault="00F70071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F70071">
        <w:rPr>
          <w:rFonts w:ascii="Arial" w:eastAsia="Times New Roman" w:hAnsi="Arial" w:cs="Arial"/>
          <w:sz w:val="20"/>
          <w:szCs w:val="20"/>
          <w:lang w:bidi="as-IN"/>
        </w:rPr>
        <w:lastRenderedPageBreak/>
        <w:t>Isazade</w:t>
      </w:r>
      <w:proofErr w:type="spellEnd"/>
      <w:r w:rsidRPr="00F70071">
        <w:rPr>
          <w:rFonts w:ascii="Arial" w:eastAsia="Times New Roman" w:hAnsi="Arial" w:cs="Arial"/>
          <w:sz w:val="20"/>
          <w:szCs w:val="20"/>
          <w:lang w:bidi="as-IN"/>
        </w:rPr>
        <w:t xml:space="preserve">, V., </w:t>
      </w:r>
      <w:proofErr w:type="spellStart"/>
      <w:r w:rsidRPr="00F70071">
        <w:rPr>
          <w:rFonts w:ascii="Arial" w:eastAsia="Times New Roman" w:hAnsi="Arial" w:cs="Arial"/>
          <w:sz w:val="20"/>
          <w:szCs w:val="20"/>
          <w:lang w:bidi="as-IN"/>
        </w:rPr>
        <w:t>Qasimi</w:t>
      </w:r>
      <w:proofErr w:type="spellEnd"/>
      <w:r w:rsidRPr="00F70071">
        <w:rPr>
          <w:rFonts w:ascii="Arial" w:eastAsia="Times New Roman" w:hAnsi="Arial" w:cs="Arial"/>
          <w:sz w:val="20"/>
          <w:szCs w:val="20"/>
          <w:lang w:bidi="as-IN"/>
        </w:rPr>
        <w:t>, A. B., &amp; Kaplan, G. (</w:t>
      </w:r>
      <w:proofErr w:type="gramStart"/>
      <w:r w:rsidRPr="00F70071">
        <w:rPr>
          <w:rFonts w:ascii="Arial" w:eastAsia="Times New Roman" w:hAnsi="Arial" w:cs="Arial"/>
          <w:sz w:val="20"/>
          <w:szCs w:val="20"/>
          <w:lang w:bidi="as-IN"/>
        </w:rPr>
        <w:t>2021)</w:t>
      </w:r>
      <w:r>
        <w:rPr>
          <w:rFonts w:ascii="Arial" w:eastAsia="Times New Roman" w:hAnsi="Arial" w:cs="Arial"/>
          <w:sz w:val="20"/>
          <w:szCs w:val="20"/>
          <w:lang w:bidi="as-IN"/>
        </w:rPr>
        <w:t>(</w:t>
      </w:r>
      <w:proofErr w:type="gramEnd"/>
      <w:r>
        <w:rPr>
          <w:rFonts w:ascii="Arial" w:eastAsia="Times New Roman" w:hAnsi="Arial" w:cs="Arial"/>
          <w:sz w:val="20"/>
          <w:szCs w:val="20"/>
          <w:lang w:bidi="as-IN"/>
        </w:rPr>
        <w:t>a)</w:t>
      </w:r>
      <w:r w:rsidRPr="00F70071">
        <w:rPr>
          <w:rFonts w:ascii="Arial" w:eastAsia="Times New Roman" w:hAnsi="Arial" w:cs="Arial"/>
          <w:sz w:val="20"/>
          <w:szCs w:val="20"/>
          <w:lang w:bidi="as-IN"/>
        </w:rPr>
        <w:t xml:space="preserve">. </w:t>
      </w:r>
      <w:r w:rsidRPr="00F70071">
        <w:rPr>
          <w:rFonts w:ascii="Arial" w:eastAsia="Times New Roman" w:hAnsi="Arial" w:cs="Arial"/>
          <w:i/>
          <w:iCs/>
          <w:sz w:val="20"/>
          <w:szCs w:val="20"/>
          <w:lang w:bidi="as-IN"/>
        </w:rPr>
        <w:t>Investigation of the effects of salt dust caused by drying of Urmia Lake on the sustainability of urban environments.</w:t>
      </w:r>
      <w:r w:rsidRPr="00F70071">
        <w:rPr>
          <w:rFonts w:ascii="Arial" w:eastAsia="Times New Roman" w:hAnsi="Arial" w:cs="Arial"/>
          <w:sz w:val="20"/>
          <w:szCs w:val="20"/>
          <w:lang w:bidi="as-IN"/>
        </w:rPr>
        <w:t xml:space="preserve"> </w:t>
      </w:r>
      <w:r w:rsidRPr="00F70071">
        <w:rPr>
          <w:rFonts w:ascii="Arial" w:eastAsia="Times New Roman" w:hAnsi="Arial" w:cs="Arial"/>
          <w:i/>
          <w:iCs/>
          <w:sz w:val="20"/>
          <w:szCs w:val="20"/>
          <w:lang w:bidi="as-IN"/>
        </w:rPr>
        <w:t>Journal Clean WAS (</w:t>
      </w:r>
      <w:proofErr w:type="spellStart"/>
      <w:r w:rsidRPr="00F70071">
        <w:rPr>
          <w:rFonts w:ascii="Arial" w:eastAsia="Times New Roman" w:hAnsi="Arial" w:cs="Arial"/>
          <w:i/>
          <w:iCs/>
          <w:sz w:val="20"/>
          <w:szCs w:val="20"/>
          <w:lang w:bidi="as-IN"/>
        </w:rPr>
        <w:t>JCleanWAS</w:t>
      </w:r>
      <w:proofErr w:type="spellEnd"/>
      <w:r w:rsidRPr="00F70071">
        <w:rPr>
          <w:rFonts w:ascii="Arial" w:eastAsia="Times New Roman" w:hAnsi="Arial" w:cs="Arial"/>
          <w:i/>
          <w:iCs/>
          <w:sz w:val="20"/>
          <w:szCs w:val="20"/>
          <w:lang w:bidi="as-IN"/>
        </w:rPr>
        <w:t>), 5</w:t>
      </w:r>
      <w:r w:rsidRPr="00F70071">
        <w:rPr>
          <w:rFonts w:ascii="Arial" w:eastAsia="Times New Roman" w:hAnsi="Arial" w:cs="Arial"/>
          <w:sz w:val="20"/>
          <w:szCs w:val="20"/>
          <w:lang w:bidi="as-IN"/>
        </w:rPr>
        <w:t xml:space="preserve">(2), 78–84. </w:t>
      </w:r>
      <w:hyperlink r:id="rId12" w:history="1">
        <w:r w:rsidRPr="00F70071">
          <w:rPr>
            <w:rStyle w:val="Hyperlink"/>
            <w:rFonts w:ascii="Arial" w:eastAsia="Times New Roman" w:hAnsi="Arial" w:cs="Arial"/>
            <w:color w:val="auto"/>
            <w:sz w:val="20"/>
            <w:szCs w:val="20"/>
            <w:lang w:bidi="as-IN"/>
          </w:rPr>
          <w:t>https://doi.org/10.26480/jcleanwas.02.2021.78.84</w:t>
        </w:r>
      </w:hyperlink>
    </w:p>
    <w:p w:rsidR="00F70071" w:rsidRDefault="00F70071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F70071">
        <w:rPr>
          <w:rFonts w:ascii="Arial" w:eastAsia="Times New Roman" w:hAnsi="Arial" w:cs="Arial"/>
          <w:sz w:val="20"/>
          <w:szCs w:val="20"/>
          <w:lang w:bidi="as-IN"/>
        </w:rPr>
        <w:t>Isazade</w:t>
      </w:r>
      <w:proofErr w:type="spellEnd"/>
      <w:r w:rsidRPr="00F70071">
        <w:rPr>
          <w:rFonts w:ascii="Arial" w:eastAsia="Times New Roman" w:hAnsi="Arial" w:cs="Arial"/>
          <w:sz w:val="20"/>
          <w:szCs w:val="20"/>
          <w:lang w:bidi="as-IN"/>
        </w:rPr>
        <w:t xml:space="preserve">, V., </w:t>
      </w:r>
      <w:proofErr w:type="spellStart"/>
      <w:r w:rsidRPr="00F70071">
        <w:rPr>
          <w:rFonts w:ascii="Arial" w:eastAsia="Times New Roman" w:hAnsi="Arial" w:cs="Arial"/>
          <w:sz w:val="20"/>
          <w:szCs w:val="20"/>
          <w:lang w:bidi="as-IN"/>
        </w:rPr>
        <w:t>Qasimi</w:t>
      </w:r>
      <w:proofErr w:type="spellEnd"/>
      <w:r w:rsidRPr="00F70071">
        <w:rPr>
          <w:rFonts w:ascii="Arial" w:eastAsia="Times New Roman" w:hAnsi="Arial" w:cs="Arial"/>
          <w:sz w:val="20"/>
          <w:szCs w:val="20"/>
          <w:lang w:bidi="as-IN"/>
        </w:rPr>
        <w:t xml:space="preserve">, A. B., &amp; </w:t>
      </w:r>
      <w:proofErr w:type="spellStart"/>
      <w:r w:rsidRPr="00F70071">
        <w:rPr>
          <w:rFonts w:ascii="Arial" w:eastAsia="Times New Roman" w:hAnsi="Arial" w:cs="Arial"/>
          <w:sz w:val="20"/>
          <w:szCs w:val="20"/>
          <w:lang w:bidi="as-IN"/>
        </w:rPr>
        <w:t>Toomanian</w:t>
      </w:r>
      <w:proofErr w:type="spellEnd"/>
      <w:r w:rsidRPr="00F70071">
        <w:rPr>
          <w:rFonts w:ascii="Arial" w:eastAsia="Times New Roman" w:hAnsi="Arial" w:cs="Arial"/>
          <w:sz w:val="20"/>
          <w:szCs w:val="20"/>
          <w:lang w:bidi="as-IN"/>
        </w:rPr>
        <w:t>, A. (</w:t>
      </w:r>
      <w:proofErr w:type="gramStart"/>
      <w:r w:rsidRPr="00F70071">
        <w:rPr>
          <w:rFonts w:ascii="Arial" w:eastAsia="Times New Roman" w:hAnsi="Arial" w:cs="Arial"/>
          <w:sz w:val="20"/>
          <w:szCs w:val="20"/>
          <w:lang w:bidi="as-IN"/>
        </w:rPr>
        <w:t>2021)</w:t>
      </w:r>
      <w:r>
        <w:rPr>
          <w:rFonts w:ascii="Arial" w:eastAsia="Times New Roman" w:hAnsi="Arial" w:cs="Arial"/>
          <w:sz w:val="20"/>
          <w:szCs w:val="20"/>
          <w:lang w:bidi="as-IN"/>
        </w:rPr>
        <w:t>(</w:t>
      </w:r>
      <w:proofErr w:type="gramEnd"/>
      <w:r>
        <w:rPr>
          <w:rFonts w:ascii="Arial" w:eastAsia="Times New Roman" w:hAnsi="Arial" w:cs="Arial"/>
          <w:sz w:val="20"/>
          <w:szCs w:val="20"/>
          <w:lang w:bidi="as-IN"/>
        </w:rPr>
        <w:t>b)</w:t>
      </w:r>
      <w:r w:rsidRPr="00F70071">
        <w:rPr>
          <w:rFonts w:ascii="Arial" w:eastAsia="Times New Roman" w:hAnsi="Arial" w:cs="Arial"/>
          <w:sz w:val="20"/>
          <w:szCs w:val="20"/>
          <w:lang w:bidi="as-IN"/>
        </w:rPr>
        <w:t xml:space="preserve">. </w:t>
      </w:r>
      <w:r w:rsidRPr="00F70071">
        <w:rPr>
          <w:rFonts w:ascii="Arial" w:eastAsia="Times New Roman" w:hAnsi="Arial" w:cs="Arial"/>
          <w:i/>
          <w:iCs/>
          <w:sz w:val="20"/>
          <w:szCs w:val="20"/>
          <w:lang w:bidi="as-IN"/>
        </w:rPr>
        <w:t>The effect of drought phenomenon on the surface of groundwater aquifer in Qazvin Plain in Iran.</w:t>
      </w:r>
      <w:r w:rsidRPr="00F70071">
        <w:rPr>
          <w:rFonts w:ascii="Arial" w:eastAsia="Times New Roman" w:hAnsi="Arial" w:cs="Arial"/>
          <w:sz w:val="20"/>
          <w:szCs w:val="20"/>
          <w:lang w:bidi="as-IN"/>
        </w:rPr>
        <w:t xml:space="preserve"> </w:t>
      </w:r>
      <w:r w:rsidRPr="00F70071">
        <w:rPr>
          <w:rFonts w:ascii="Arial" w:eastAsia="Times New Roman" w:hAnsi="Arial" w:cs="Arial"/>
          <w:i/>
          <w:iCs/>
          <w:sz w:val="20"/>
          <w:szCs w:val="20"/>
          <w:lang w:bidi="as-IN"/>
        </w:rPr>
        <w:t>Journal of Geoinformatics &amp; Environmental Research, 2</w:t>
      </w:r>
      <w:r w:rsidRPr="00F70071">
        <w:rPr>
          <w:rFonts w:ascii="Arial" w:eastAsia="Times New Roman" w:hAnsi="Arial" w:cs="Arial"/>
          <w:sz w:val="20"/>
          <w:szCs w:val="20"/>
          <w:lang w:bidi="as-IN"/>
        </w:rPr>
        <w:t xml:space="preserve">(2), 103–112. </w:t>
      </w:r>
      <w:hyperlink r:id="rId13" w:history="1">
        <w:r w:rsidR="00127B10" w:rsidRPr="000D345A">
          <w:rPr>
            <w:rStyle w:val="Hyperlink"/>
            <w:rFonts w:ascii="Arial" w:eastAsia="Times New Roman" w:hAnsi="Arial" w:cs="Arial"/>
            <w:sz w:val="20"/>
            <w:szCs w:val="20"/>
            <w:lang w:bidi="as-IN"/>
          </w:rPr>
          <w:t>https://doi.org/10.38094/jgier2236</w:t>
        </w:r>
      </w:hyperlink>
    </w:p>
    <w:p w:rsidR="00267075" w:rsidRDefault="00267075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267075">
        <w:rPr>
          <w:rFonts w:ascii="Arial" w:eastAsia="Times New Roman" w:hAnsi="Arial" w:cs="Arial"/>
          <w:sz w:val="20"/>
          <w:szCs w:val="20"/>
          <w:lang w:bidi="as-IN"/>
        </w:rPr>
        <w:t>Isazade</w:t>
      </w:r>
      <w:proofErr w:type="spellEnd"/>
      <w:r w:rsidRPr="00267075">
        <w:rPr>
          <w:rFonts w:ascii="Arial" w:eastAsia="Times New Roman" w:hAnsi="Arial" w:cs="Arial"/>
          <w:sz w:val="20"/>
          <w:szCs w:val="20"/>
          <w:lang w:bidi="as-IN"/>
        </w:rPr>
        <w:t xml:space="preserve">, V., </w:t>
      </w:r>
      <w:proofErr w:type="spellStart"/>
      <w:r w:rsidRPr="00267075">
        <w:rPr>
          <w:rFonts w:ascii="Arial" w:eastAsia="Times New Roman" w:hAnsi="Arial" w:cs="Arial"/>
          <w:sz w:val="20"/>
          <w:szCs w:val="20"/>
          <w:lang w:bidi="as-IN"/>
        </w:rPr>
        <w:t>Qasimi</w:t>
      </w:r>
      <w:proofErr w:type="spellEnd"/>
      <w:r w:rsidRPr="00267075">
        <w:rPr>
          <w:rFonts w:ascii="Arial" w:eastAsia="Times New Roman" w:hAnsi="Arial" w:cs="Arial"/>
          <w:sz w:val="20"/>
          <w:szCs w:val="20"/>
          <w:lang w:bidi="as-IN"/>
        </w:rPr>
        <w:t xml:space="preserve">, A. B., Al </w:t>
      </w:r>
      <w:proofErr w:type="spellStart"/>
      <w:r w:rsidRPr="00267075">
        <w:rPr>
          <w:rFonts w:ascii="Arial" w:eastAsia="Times New Roman" w:hAnsi="Arial" w:cs="Arial"/>
          <w:sz w:val="20"/>
          <w:szCs w:val="20"/>
          <w:lang w:bidi="as-IN"/>
        </w:rPr>
        <w:t>Kafy</w:t>
      </w:r>
      <w:proofErr w:type="spellEnd"/>
      <w:r w:rsidRPr="00267075">
        <w:rPr>
          <w:rFonts w:ascii="Arial" w:eastAsia="Times New Roman" w:hAnsi="Arial" w:cs="Arial"/>
          <w:sz w:val="20"/>
          <w:szCs w:val="20"/>
          <w:lang w:bidi="as-IN"/>
        </w:rPr>
        <w:t xml:space="preserve">, A., Dong, P., &amp; </w:t>
      </w:r>
      <w:proofErr w:type="spellStart"/>
      <w:r w:rsidRPr="00267075">
        <w:rPr>
          <w:rFonts w:ascii="Arial" w:eastAsia="Times New Roman" w:hAnsi="Arial" w:cs="Arial"/>
          <w:sz w:val="20"/>
          <w:szCs w:val="20"/>
          <w:lang w:bidi="as-IN"/>
        </w:rPr>
        <w:t>Mohammadi</w:t>
      </w:r>
      <w:proofErr w:type="spellEnd"/>
      <w:r w:rsidRPr="00267075">
        <w:rPr>
          <w:rFonts w:ascii="Arial" w:eastAsia="Times New Roman" w:hAnsi="Arial" w:cs="Arial"/>
          <w:sz w:val="20"/>
          <w:szCs w:val="20"/>
          <w:lang w:bidi="as-IN"/>
        </w:rPr>
        <w:t>, M. (202</w:t>
      </w:r>
      <w:r w:rsidR="00E16116">
        <w:rPr>
          <w:rFonts w:ascii="Arial" w:eastAsia="Times New Roman" w:hAnsi="Arial" w:cs="Arial"/>
          <w:sz w:val="20"/>
          <w:szCs w:val="20"/>
          <w:lang w:bidi="as-IN"/>
        </w:rPr>
        <w:t>4</w:t>
      </w:r>
      <w:r w:rsidRPr="00267075">
        <w:rPr>
          <w:rFonts w:ascii="Arial" w:eastAsia="Times New Roman" w:hAnsi="Arial" w:cs="Arial"/>
          <w:sz w:val="20"/>
          <w:szCs w:val="20"/>
          <w:lang w:bidi="as-IN"/>
        </w:rPr>
        <w:t>). Simulation of flood-prone areas using machine learning and GIS techniques in Samangan Province, Afghanistan. </w:t>
      </w:r>
      <w:r w:rsidRPr="00267075">
        <w:rPr>
          <w:rFonts w:ascii="Arial" w:eastAsia="Times New Roman" w:hAnsi="Arial" w:cs="Arial"/>
          <w:i/>
          <w:iCs/>
          <w:sz w:val="20"/>
          <w:szCs w:val="20"/>
          <w:lang w:bidi="as-IN"/>
        </w:rPr>
        <w:t>Geodesy and Cartography</w:t>
      </w:r>
      <w:r w:rsidRPr="00267075">
        <w:rPr>
          <w:rFonts w:ascii="Arial" w:eastAsia="Times New Roman" w:hAnsi="Arial" w:cs="Arial"/>
          <w:sz w:val="20"/>
          <w:szCs w:val="20"/>
          <w:lang w:bidi="as-IN"/>
        </w:rPr>
        <w:t>, </w:t>
      </w:r>
      <w:r w:rsidRPr="00267075">
        <w:rPr>
          <w:rFonts w:ascii="Arial" w:eastAsia="Times New Roman" w:hAnsi="Arial" w:cs="Arial"/>
          <w:i/>
          <w:iCs/>
          <w:sz w:val="20"/>
          <w:szCs w:val="20"/>
          <w:lang w:bidi="as-IN"/>
        </w:rPr>
        <w:t>50</w:t>
      </w:r>
      <w:r w:rsidRPr="00267075">
        <w:rPr>
          <w:rFonts w:ascii="Arial" w:eastAsia="Times New Roman" w:hAnsi="Arial" w:cs="Arial"/>
          <w:sz w:val="20"/>
          <w:szCs w:val="20"/>
          <w:lang w:bidi="as-IN"/>
        </w:rPr>
        <w:t>(1), 20–29. </w:t>
      </w:r>
      <w:hyperlink r:id="rId14" w:history="1">
        <w:r w:rsidRPr="00267075">
          <w:rPr>
            <w:rStyle w:val="Hyperlink"/>
            <w:rFonts w:ascii="Arial" w:eastAsia="Times New Roman" w:hAnsi="Arial" w:cs="Arial"/>
            <w:sz w:val="20"/>
            <w:szCs w:val="20"/>
            <w:lang w:bidi="as-IN"/>
          </w:rPr>
          <w:t>https://doi.org/10.3846/gac.2024.18555</w:t>
        </w:r>
      </w:hyperlink>
    </w:p>
    <w:p w:rsidR="00127B10" w:rsidRPr="00D27DF6" w:rsidRDefault="00127B10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127B10">
        <w:rPr>
          <w:rFonts w:ascii="Arial" w:eastAsia="Times New Roman" w:hAnsi="Arial" w:cs="Arial"/>
          <w:sz w:val="20"/>
          <w:szCs w:val="20"/>
          <w:lang w:bidi="as-IN"/>
        </w:rPr>
        <w:t xml:space="preserve">Jafari, F. (2024). </w:t>
      </w:r>
      <w:r w:rsidRPr="00127B10">
        <w:rPr>
          <w:rFonts w:ascii="Arial" w:eastAsia="Times New Roman" w:hAnsi="Arial" w:cs="Arial"/>
          <w:i/>
          <w:iCs/>
          <w:sz w:val="20"/>
          <w:szCs w:val="20"/>
          <w:lang w:bidi="as-IN"/>
        </w:rPr>
        <w:t>Exploring the effects of Urmia Lake’s variability on adjacent cities and villages.</w:t>
      </w:r>
      <w:r w:rsidRPr="00127B10">
        <w:rPr>
          <w:rFonts w:ascii="Arial" w:eastAsia="Times New Roman" w:hAnsi="Arial" w:cs="Arial"/>
          <w:sz w:val="20"/>
          <w:szCs w:val="20"/>
          <w:lang w:bidi="as-IN"/>
        </w:rPr>
        <w:t xml:space="preserve"> </w:t>
      </w:r>
      <w:r w:rsidRPr="00127B10">
        <w:rPr>
          <w:rFonts w:ascii="Arial" w:eastAsia="Times New Roman" w:hAnsi="Arial" w:cs="Arial"/>
          <w:i/>
          <w:iCs/>
          <w:sz w:val="20"/>
          <w:szCs w:val="20"/>
          <w:lang w:bidi="as-IN"/>
        </w:rPr>
        <w:t>Journal of the Indian Society of Remote Sensing.</w:t>
      </w:r>
      <w:r>
        <w:rPr>
          <w:rFonts w:ascii="Arial" w:eastAsia="Times New Roman" w:hAnsi="Arial" w:cs="Arial"/>
          <w:sz w:val="20"/>
          <w:szCs w:val="20"/>
          <w:lang w:bidi="as-IN"/>
        </w:rPr>
        <w:t xml:space="preserve"> 52(7). </w:t>
      </w:r>
      <w:r w:rsidRPr="00127B10">
        <w:rPr>
          <w:rFonts w:ascii="Arial" w:eastAsia="Times New Roman" w:hAnsi="Arial" w:cs="Arial"/>
          <w:sz w:val="20"/>
          <w:szCs w:val="20"/>
          <w:lang w:bidi="as-IN"/>
        </w:rPr>
        <w:t>1561-1577</w:t>
      </w:r>
      <w:r>
        <w:rPr>
          <w:rFonts w:ascii="Arial" w:eastAsia="Times New Roman" w:hAnsi="Arial" w:cs="Arial"/>
          <w:sz w:val="20"/>
          <w:szCs w:val="20"/>
          <w:lang w:bidi="as-IN"/>
        </w:rPr>
        <w:t>.</w:t>
      </w:r>
    </w:p>
    <w:p w:rsidR="0076511D" w:rsidRPr="00D27DF6" w:rsidRDefault="0076511D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Kaika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M. (2003). Constructing Scarcity and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Sensationalising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 Water Politics: 170 Days That Shook Athens. Antipode 35: 919-954.</w:t>
      </w:r>
    </w:p>
    <w:p w:rsidR="00A87D6B" w:rsidRPr="00D27DF6" w:rsidRDefault="00637BD0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Kapruwan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, R., Saksham, A. K., &amp;</w:t>
      </w:r>
      <w:r w:rsidR="0076511D"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 </w:t>
      </w: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Bhadoriya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, V. S. (2024). Household livelihood resilience of pastoralists and smallholders in the Western Himalaya, India. </w:t>
      </w: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Heliyon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, 10(2), e24133.</w:t>
      </w:r>
    </w:p>
    <w:p w:rsidR="00085B4A" w:rsidRPr="00D27DF6" w:rsidRDefault="00085B4A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Kummu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M., &amp;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Sarkkula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>, J. (2008). Impact of the Mekong River flow alteration on the Tonle Sap flood pulse. AMBIO: A Journal of the Human Environment, 37(3), 185–192. https://doi.org/10.1579/0044-7447(2008)37[</w:t>
      </w:r>
      <w:proofErr w:type="gramStart"/>
      <w:r w:rsidRPr="00D27DF6">
        <w:rPr>
          <w:rFonts w:ascii="Arial" w:eastAsia="Times New Roman" w:hAnsi="Arial" w:cs="Arial"/>
          <w:sz w:val="20"/>
          <w:szCs w:val="20"/>
          <w:lang w:bidi="as-IN"/>
        </w:rPr>
        <w:t>185:IOTMRF</w:t>
      </w:r>
      <w:proofErr w:type="gramEnd"/>
      <w:r w:rsidRPr="00D27DF6">
        <w:rPr>
          <w:rFonts w:ascii="Arial" w:eastAsia="Times New Roman" w:hAnsi="Arial" w:cs="Arial"/>
          <w:sz w:val="20"/>
          <w:szCs w:val="20"/>
          <w:lang w:bidi="as-IN"/>
        </w:rPr>
        <w:t>]2.0.CO;2</w:t>
      </w:r>
    </w:p>
    <w:p w:rsidR="00432092" w:rsidRPr="00D27DF6" w:rsidRDefault="00432092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Lane, S. N. (2014). Acting, predicting and intervening in a socio-hydrological world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Hydrol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. Earth Syst. Sci., 18, 927–952, </w:t>
      </w:r>
      <w:hyperlink r:id="rId15" w:history="1">
        <w:r w:rsidR="00160035" w:rsidRPr="00D27DF6">
          <w:rPr>
            <w:rStyle w:val="Hyperlink"/>
            <w:rFonts w:ascii="Arial" w:eastAsia="Times New Roman" w:hAnsi="Arial" w:cs="Arial"/>
            <w:color w:val="auto"/>
            <w:sz w:val="20"/>
            <w:szCs w:val="20"/>
            <w:u w:val="none"/>
            <w:lang w:bidi="as-IN"/>
          </w:rPr>
          <w:t>https://doi.org/10.5194/hess-18-927-2014</w:t>
        </w:r>
      </w:hyperlink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. </w:t>
      </w:r>
    </w:p>
    <w:p w:rsidR="00160035" w:rsidRPr="00D27DF6" w:rsidRDefault="00160035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Linton, J. &amp;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udds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J. (2014). The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hydrosocial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 cycle: Defining and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mobilising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 a relational-dialectical approach to water.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Geoforum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57, 170-180. </w:t>
      </w:r>
      <w:hyperlink r:id="rId16" w:history="1">
        <w:r w:rsidR="00085B4A" w:rsidRPr="00D27DF6">
          <w:rPr>
            <w:rStyle w:val="Hyperlink"/>
            <w:rFonts w:ascii="Arial" w:eastAsia="Times New Roman" w:hAnsi="Arial" w:cs="Arial"/>
            <w:color w:val="auto"/>
            <w:sz w:val="20"/>
            <w:szCs w:val="20"/>
            <w:u w:val="none"/>
            <w:lang w:bidi="as-IN"/>
          </w:rPr>
          <w:t>https://doi.org/10.1016/j.geoforum.2013.10.008</w:t>
        </w:r>
      </w:hyperlink>
    </w:p>
    <w:p w:rsidR="0092759D" w:rsidRPr="00D27DF6" w:rsidRDefault="00085B4A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McLeman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R., &amp;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Gemenn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>, F. (Eds.). (2018). Routledge Handbook of Environmental Displacement and Migration. Routledge.</w:t>
      </w:r>
    </w:p>
    <w:p w:rsidR="0092759D" w:rsidRPr="00D27DF6" w:rsidRDefault="0092759D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hAnsi="Arial" w:cs="Arial"/>
          <w:sz w:val="20"/>
          <w:szCs w:val="20"/>
        </w:rPr>
        <w:t>Molle</w:t>
      </w:r>
      <w:proofErr w:type="spellEnd"/>
      <w:r w:rsidRPr="00D27DF6">
        <w:rPr>
          <w:rFonts w:ascii="Arial" w:hAnsi="Arial" w:cs="Arial"/>
          <w:sz w:val="20"/>
          <w:szCs w:val="20"/>
        </w:rPr>
        <w:t xml:space="preserve">, F. (2008). Nirvana concepts, narratives and policy models: Insights from the water sector. </w:t>
      </w:r>
      <w:r w:rsidRPr="00D27DF6">
        <w:rPr>
          <w:rStyle w:val="Emphasis"/>
          <w:rFonts w:ascii="Arial" w:hAnsi="Arial" w:cs="Arial"/>
          <w:i w:val="0"/>
          <w:iCs w:val="0"/>
          <w:sz w:val="20"/>
          <w:szCs w:val="20"/>
        </w:rPr>
        <w:t>Water Alternatives, 1</w:t>
      </w:r>
      <w:r w:rsidRPr="00D27DF6">
        <w:rPr>
          <w:rFonts w:ascii="Arial" w:hAnsi="Arial" w:cs="Arial"/>
          <w:sz w:val="20"/>
          <w:szCs w:val="20"/>
        </w:rPr>
        <w:t xml:space="preserve">(1), 131-146. </w:t>
      </w:r>
      <w:hyperlink r:id="rId17" w:tgtFrame="_blank" w:history="1">
        <w:r w:rsidRPr="00D27DF6">
          <w:rPr>
            <w:rStyle w:val="max-w-15ch"/>
            <w:rFonts w:ascii="Arial" w:hAnsi="Arial" w:cs="Arial"/>
            <w:sz w:val="20"/>
            <w:szCs w:val="20"/>
          </w:rPr>
          <w:t>water-alternatives.org</w:t>
        </w:r>
      </w:hyperlink>
    </w:p>
    <w:p w:rsidR="00432092" w:rsidRPr="00D27DF6" w:rsidRDefault="00432092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Montanari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A., Ceola, S., &amp;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aratti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E. (2014).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Panta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Rhei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>: An evolving scientific decade with a focus on water systems. Evolving Water Resources Systems: Understanding, Predicting and Managing Water–Society Interactions (Proceedings of ICWRS2014, Bologna, Italy, June 2014, IAHS Publication 364), 279–284. International Association of Hydrological Sciences (IAHS). https://doi.org/10.5194/piahs-364-279-2014</w:t>
      </w:r>
    </w:p>
    <w:p w:rsidR="00A87D6B" w:rsidRPr="00D27DF6" w:rsidRDefault="00A87D6B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>Nasrin, M., &amp; Barman, B. (2025). NDVI and LULC change in Jamuna watershed of Assam: An assessment based on Landsat imagery. Ecology, Environment and Conservation, 31(Suppl.), S174–S182.</w:t>
      </w:r>
    </w:p>
    <w:p w:rsidR="008A2931" w:rsidRPr="00D27DF6" w:rsidRDefault="008A2931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Naz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, A., Ahmad, D., Irfan, M., &amp; Tariq, B. (2024). Climate Induced Factors Affecting Income Diversification in Flood-Prone Areas of Punjab, Pakistan: An Application of Income Diversification Herfindahl Index. Journal of Policy Research, 10(2), 370–382. </w:t>
      </w:r>
      <w:hyperlink r:id="rId18" w:tgtFrame="_blank" w:history="1">
        <w:r w:rsidRPr="00D27DF6">
          <w:rPr>
            <w:rStyle w:val="Hyperlink"/>
            <w:rFonts w:ascii="Arial" w:hAnsi="Arial" w:cs="Arial"/>
            <w:color w:val="auto"/>
            <w:kern w:val="36"/>
            <w:sz w:val="20"/>
            <w:szCs w:val="20"/>
            <w:u w:val="none"/>
          </w:rPr>
          <w:t>https://doi.org/10.61506/02.00244</w:t>
        </w:r>
      </w:hyperlink>
    </w:p>
    <w:p w:rsidR="0092759D" w:rsidRPr="00D27DF6" w:rsidRDefault="0092759D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Nilsson, C., &amp; Berggren, K. (2000). Alterations of riparian ecosystems caused by river regulation.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ioScienc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>, 50(9), 783-792. https://doi.org/10.1641/0006-3568(2000)050[</w:t>
      </w:r>
      <w:proofErr w:type="gramStart"/>
      <w:r w:rsidRPr="00D27DF6">
        <w:rPr>
          <w:rFonts w:ascii="Arial" w:eastAsia="Times New Roman" w:hAnsi="Arial" w:cs="Arial"/>
          <w:sz w:val="20"/>
          <w:szCs w:val="20"/>
          <w:lang w:bidi="as-IN"/>
        </w:rPr>
        <w:t>0783:AORECB</w:t>
      </w:r>
      <w:proofErr w:type="gramEnd"/>
      <w:r w:rsidRPr="00D27DF6">
        <w:rPr>
          <w:rFonts w:ascii="Arial" w:eastAsia="Times New Roman" w:hAnsi="Arial" w:cs="Arial"/>
          <w:sz w:val="20"/>
          <w:szCs w:val="20"/>
          <w:lang w:bidi="as-IN"/>
        </w:rPr>
        <w:t>]2.0.CO;2</w:t>
      </w:r>
    </w:p>
    <w:p w:rsidR="00637BD0" w:rsidRPr="00D27DF6" w:rsidRDefault="00637BD0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Ongachi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, W., &amp;</w:t>
      </w: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Belinder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, I. (2025). Agricultural extension as a pathway to livelihood diversification: A systematic review. BMC Agriculture, 1(1), 6.</w:t>
      </w:r>
    </w:p>
    <w:p w:rsidR="008A2931" w:rsidRPr="00D27DF6" w:rsidRDefault="008A2931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Pahl-Wostl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C. </w:t>
      </w:r>
      <w:r w:rsidR="00271435"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(2007) </w:t>
      </w: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Transitions towards adaptive management of water facing climate and global change. Water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Resour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 Manage 21, 49–62. https://doi.org/10.1007/s11269-006-9040-4</w:t>
      </w:r>
    </w:p>
    <w:p w:rsidR="008A2931" w:rsidRPr="00F70071" w:rsidRDefault="008A2931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kern w:val="36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Preston, B. L., &amp; Stafford Smith, M. (2009). Framing Vulnerability and Adaptive Capacity Assessment: Discussion Paper (Working Paper #2). CSIRO Climate Adaptation Flagship. </w:t>
      </w:r>
      <w:hyperlink r:id="rId19" w:tgtFrame="_blank" w:history="1">
        <w:r w:rsidRPr="00D27DF6">
          <w:rPr>
            <w:rStyle w:val="Hyperlink"/>
            <w:rFonts w:ascii="Arial" w:hAnsi="Arial" w:cs="Arial"/>
            <w:color w:val="auto"/>
            <w:kern w:val="36"/>
            <w:sz w:val="20"/>
            <w:szCs w:val="20"/>
            <w:u w:val="none"/>
          </w:rPr>
          <w:t>https://doi.org/10.13140/RG.2.1.1105.5762</w:t>
        </w:r>
      </w:hyperlink>
    </w:p>
    <w:p w:rsidR="00F70071" w:rsidRPr="00D27DF6" w:rsidRDefault="00F70071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kern w:val="36"/>
          <w:sz w:val="20"/>
          <w:szCs w:val="20"/>
          <w:lang w:bidi="as-IN"/>
        </w:rPr>
      </w:pPr>
      <w:proofErr w:type="spellStart"/>
      <w:r w:rsidRPr="00F70071">
        <w:rPr>
          <w:rFonts w:ascii="Arial" w:eastAsia="Times New Roman" w:hAnsi="Arial" w:cs="Arial"/>
          <w:kern w:val="36"/>
          <w:sz w:val="20"/>
          <w:szCs w:val="20"/>
          <w:lang w:bidi="as-IN"/>
        </w:rPr>
        <w:lastRenderedPageBreak/>
        <w:t>Qasimi</w:t>
      </w:r>
      <w:proofErr w:type="spellEnd"/>
      <w:r w:rsidRPr="00F70071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, A. B. (2024). </w:t>
      </w:r>
      <w:r w:rsidRPr="00F70071">
        <w:rPr>
          <w:rFonts w:ascii="Arial" w:eastAsia="Times New Roman" w:hAnsi="Arial" w:cs="Arial"/>
          <w:i/>
          <w:iCs/>
          <w:kern w:val="36"/>
          <w:sz w:val="20"/>
          <w:szCs w:val="20"/>
          <w:lang w:bidi="as-IN"/>
        </w:rPr>
        <w:t xml:space="preserve">Flood susceptibility prediction using </w:t>
      </w:r>
      <w:proofErr w:type="spellStart"/>
      <w:r w:rsidRPr="00F70071">
        <w:rPr>
          <w:rFonts w:ascii="Arial" w:eastAsia="Times New Roman" w:hAnsi="Arial" w:cs="Arial"/>
          <w:i/>
          <w:iCs/>
          <w:kern w:val="36"/>
          <w:sz w:val="20"/>
          <w:szCs w:val="20"/>
          <w:lang w:bidi="as-IN"/>
        </w:rPr>
        <w:t>MaxEnt</w:t>
      </w:r>
      <w:proofErr w:type="spellEnd"/>
      <w:r w:rsidRPr="00F70071">
        <w:rPr>
          <w:rFonts w:ascii="Arial" w:eastAsia="Times New Roman" w:hAnsi="Arial" w:cs="Arial"/>
          <w:i/>
          <w:iCs/>
          <w:kern w:val="36"/>
          <w:sz w:val="20"/>
          <w:szCs w:val="20"/>
          <w:lang w:bidi="as-IN"/>
        </w:rPr>
        <w:t xml:space="preserve"> and frequency ratio modeling for </w:t>
      </w:r>
      <w:proofErr w:type="spellStart"/>
      <w:r w:rsidRPr="00F70071">
        <w:rPr>
          <w:rFonts w:ascii="Arial" w:eastAsia="Times New Roman" w:hAnsi="Arial" w:cs="Arial"/>
          <w:i/>
          <w:iCs/>
          <w:kern w:val="36"/>
          <w:sz w:val="20"/>
          <w:szCs w:val="20"/>
          <w:lang w:bidi="as-IN"/>
        </w:rPr>
        <w:t>Kokcha</w:t>
      </w:r>
      <w:proofErr w:type="spellEnd"/>
      <w:r w:rsidRPr="00F70071">
        <w:rPr>
          <w:rFonts w:ascii="Arial" w:eastAsia="Times New Roman" w:hAnsi="Arial" w:cs="Arial"/>
          <w:i/>
          <w:iCs/>
          <w:kern w:val="36"/>
          <w:sz w:val="20"/>
          <w:szCs w:val="20"/>
          <w:lang w:bidi="as-IN"/>
        </w:rPr>
        <w:t xml:space="preserve"> River in Afghanistan.</w:t>
      </w:r>
      <w:r w:rsidRPr="00F70071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 </w:t>
      </w:r>
      <w:r w:rsidRPr="00F70071">
        <w:rPr>
          <w:rFonts w:ascii="Arial" w:eastAsia="Times New Roman" w:hAnsi="Arial" w:cs="Arial"/>
          <w:i/>
          <w:iCs/>
          <w:kern w:val="36"/>
          <w:sz w:val="20"/>
          <w:szCs w:val="20"/>
          <w:lang w:bidi="as-IN"/>
        </w:rPr>
        <w:t>Natural Hazards</w:t>
      </w:r>
      <w:r w:rsidRPr="00F70071">
        <w:rPr>
          <w:rFonts w:ascii="Arial" w:eastAsia="Times New Roman" w:hAnsi="Arial" w:cs="Arial"/>
          <w:kern w:val="36"/>
          <w:sz w:val="20"/>
          <w:szCs w:val="20"/>
          <w:lang w:bidi="as-IN"/>
        </w:rPr>
        <w:t>. https://doi.org/10.1007/s11069-023-06232-2</w:t>
      </w:r>
    </w:p>
    <w:p w:rsidR="001F6952" w:rsidRPr="00D27DF6" w:rsidRDefault="001F6952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kern w:val="36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Reddy, V. R., Pavelic, P., &amp; Reddy, M. S. (2021). Participatory management and sustainable use of groundwater: A review of the Andhra Pradesh Farmer-Managed Groundwater Systems project in India. Groundwater Solutions Initiative for Policy and Practice (GRIPP) Case Profile Series, 5, 21 pp. International Water Management Institute (IWMI).</w:t>
      </w:r>
    </w:p>
    <w:p w:rsidR="00E86A95" w:rsidRPr="00D27DF6" w:rsidRDefault="00E86A95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Rentier, E.S. &amp;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Cammeraat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L.H. (2022). The environmental impacts of river sand mining. Science of The Total Environment. 838(1). </w:t>
      </w:r>
      <w:hyperlink r:id="rId20" w:history="1">
        <w:r w:rsidR="0025362D" w:rsidRPr="00D27DF6">
          <w:rPr>
            <w:rStyle w:val="Hyperlink"/>
            <w:rFonts w:ascii="Arial" w:eastAsia="Times New Roman" w:hAnsi="Arial" w:cs="Arial"/>
            <w:color w:val="auto"/>
            <w:sz w:val="20"/>
            <w:szCs w:val="20"/>
            <w:u w:val="none"/>
            <w:lang w:bidi="as-IN"/>
          </w:rPr>
          <w:t>https://doi.org/10.1016/j.scitotenv.2022.155877</w:t>
        </w:r>
      </w:hyperlink>
      <w:r w:rsidRPr="00D27DF6">
        <w:rPr>
          <w:rFonts w:ascii="Arial" w:eastAsia="Times New Roman" w:hAnsi="Arial" w:cs="Arial"/>
          <w:sz w:val="20"/>
          <w:szCs w:val="20"/>
          <w:lang w:bidi="as-IN"/>
        </w:rPr>
        <w:t>.</w:t>
      </w:r>
    </w:p>
    <w:p w:rsidR="0025362D" w:rsidRPr="00D27DF6" w:rsidRDefault="0025362D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Rockström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J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Falkenmark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M. </w:t>
      </w:r>
      <w:r w:rsidR="00921405"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(2015). </w:t>
      </w:r>
      <w:r w:rsidRPr="00D27DF6">
        <w:rPr>
          <w:rFonts w:ascii="Arial" w:eastAsia="Times New Roman" w:hAnsi="Arial" w:cs="Arial"/>
          <w:sz w:val="20"/>
          <w:szCs w:val="20"/>
          <w:lang w:bidi="as-IN"/>
        </w:rPr>
        <w:t>Agriculture: Increase water harvesting in Africa. Nature 519, 283–285</w:t>
      </w:r>
      <w:r w:rsidR="00921405" w:rsidRPr="00D27DF6">
        <w:rPr>
          <w:rFonts w:ascii="Arial" w:eastAsia="Times New Roman" w:hAnsi="Arial" w:cs="Arial"/>
          <w:sz w:val="20"/>
          <w:szCs w:val="20"/>
          <w:lang w:bidi="as-IN"/>
        </w:rPr>
        <w:t>.</w:t>
      </w: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  </w:t>
      </w:r>
      <w:hyperlink r:id="rId21" w:history="1">
        <w:r w:rsidR="00085B4A" w:rsidRPr="00D27DF6">
          <w:rPr>
            <w:rStyle w:val="Hyperlink"/>
            <w:rFonts w:ascii="Arial" w:eastAsia="Times New Roman" w:hAnsi="Arial" w:cs="Arial"/>
            <w:color w:val="auto"/>
            <w:sz w:val="20"/>
            <w:szCs w:val="20"/>
            <w:u w:val="none"/>
            <w:lang w:bidi="as-IN"/>
          </w:rPr>
          <w:t>https://doi.org/10.1038/519283a</w:t>
        </w:r>
      </w:hyperlink>
    </w:p>
    <w:p w:rsidR="008A2931" w:rsidRPr="00D27DF6" w:rsidRDefault="00637BD0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Sallu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, S., Twyman, C., &amp; Stringer, L. C. (2010). Resilient or vulnerable livelihoods? Global Environmental Change, 20(1), 33–44. </w:t>
      </w:r>
    </w:p>
    <w:p w:rsidR="00637BD0" w:rsidRPr="00D27DF6" w:rsidRDefault="00637BD0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Schlingmann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, A., et al. (2021). Global patterns of adaptation to climate change by Indigenous Peoples. Current Opinion in Environmental Sustainability, 51, 55–64.</w:t>
      </w:r>
    </w:p>
    <w:p w:rsidR="00637BD0" w:rsidRPr="00D27DF6" w:rsidRDefault="00637BD0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outlineLvl w:val="0"/>
        <w:rPr>
          <w:rFonts w:ascii="Arial" w:eastAsia="Times New Roman" w:hAnsi="Arial" w:cs="Arial"/>
          <w:kern w:val="36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Scoones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, I. (2015). Sustainable livelihoods and rural development. Practical Action Publishing.</w:t>
      </w:r>
    </w:p>
    <w:p w:rsidR="00E86A95" w:rsidRPr="00D27DF6" w:rsidRDefault="00E86A95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Silici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, L., Rowe, A., </w:t>
      </w: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Suppiramaniam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, N., &amp; Knox, J. W. (2021). Building adaptive capacity of smallholder agriculture to climate change: evidence synthesis on learning outcomes. Environmental Research Communications, 3(12). </w:t>
      </w:r>
      <w:hyperlink r:id="rId22" w:tgtFrame="_blank" w:history="1">
        <w:r w:rsidRPr="00D27DF6">
          <w:rPr>
            <w:rStyle w:val="Hyperlink"/>
            <w:rFonts w:ascii="Arial" w:hAnsi="Arial" w:cs="Arial"/>
            <w:color w:val="auto"/>
            <w:kern w:val="36"/>
            <w:sz w:val="20"/>
            <w:szCs w:val="20"/>
            <w:u w:val="none"/>
          </w:rPr>
          <w:t>https://doi.org/10.1088/2515-7620/ac44df</w:t>
        </w:r>
      </w:hyperlink>
    </w:p>
    <w:p w:rsidR="00885947" w:rsidRPr="00D27DF6" w:rsidRDefault="00885947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Simane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 B., </w:t>
      </w: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Zaitchik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 B.F. and Foltz, J.D. (2016) </w:t>
      </w: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Agro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 Ecosystem Specific Climate Vulnerability Analysis: Application of the Livelihood Vulnerability Index to a Tropical Highland Region. Mitigation and Adaptation Strategies for Global Change, 21, 39-65.</w:t>
      </w:r>
    </w:p>
    <w:p w:rsidR="00637BD0" w:rsidRPr="00D27DF6" w:rsidRDefault="00637BD0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>Singh, V. P., Garg, V., &amp; Raj, V. (2021). Development of water resources in India. Springer.</w:t>
      </w:r>
    </w:p>
    <w:p w:rsidR="001F6952" w:rsidRPr="00D27DF6" w:rsidRDefault="001F6952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Sivapalan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M., &amp;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löschl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>, G. (2015). Time scale interactions and the coevolution of humans and water. Water Resources Research, 51(9), 6988–7022. https://doi.org/10.1002/2015WR017896</w:t>
      </w:r>
    </w:p>
    <w:p w:rsidR="00A87D6B" w:rsidRPr="00D27DF6" w:rsidRDefault="00A87D6B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Sivapalan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M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Savenij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H., </w:t>
      </w:r>
      <w:proofErr w:type="gramStart"/>
      <w:r w:rsidRPr="00D27DF6">
        <w:rPr>
          <w:rFonts w:ascii="Arial" w:eastAsia="Times New Roman" w:hAnsi="Arial" w:cs="Arial"/>
          <w:sz w:val="20"/>
          <w:szCs w:val="20"/>
          <w:lang w:bidi="as-IN"/>
        </w:rPr>
        <w:t>&amp;</w:t>
      </w:r>
      <w:r w:rsidR="00754B31"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 </w:t>
      </w:r>
      <w:r w:rsidR="001F6952"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löschl</w:t>
      </w:r>
      <w:proofErr w:type="spellEnd"/>
      <w:proofErr w:type="gram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G. (2012). Socio-hydrology: A new science of people and water. Hydrological Processes, 26(8), 1270–1276. </w:t>
      </w:r>
      <w:hyperlink r:id="rId23" w:history="1">
        <w:r w:rsidR="00993100" w:rsidRPr="00D27DF6">
          <w:rPr>
            <w:rStyle w:val="Hyperlink"/>
            <w:rFonts w:ascii="Arial" w:eastAsia="Times New Roman" w:hAnsi="Arial" w:cs="Arial"/>
            <w:color w:val="auto"/>
            <w:sz w:val="20"/>
            <w:szCs w:val="20"/>
            <w:u w:val="none"/>
            <w:lang w:bidi="as-IN"/>
          </w:rPr>
          <w:t>https://doi.org/10.1002/hyp.8426</w:t>
        </w:r>
      </w:hyperlink>
      <w:r w:rsidR="00993100" w:rsidRPr="00D27DF6">
        <w:rPr>
          <w:rFonts w:ascii="Arial" w:eastAsia="Times New Roman" w:hAnsi="Arial" w:cs="Arial"/>
          <w:sz w:val="20"/>
          <w:szCs w:val="20"/>
          <w:lang w:bidi="as-IN"/>
        </w:rPr>
        <w:t>.</w:t>
      </w:r>
    </w:p>
    <w:p w:rsidR="00C6373D" w:rsidRPr="00D27DF6" w:rsidRDefault="00C6373D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Srinivasan, V., Penny, G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Lel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S., Thomas, B. K., &amp; Thompson, S. (2017). Proximate and underlying drivers of socio-hydrologic change in the upper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Arkavathy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 watershed, India. Hydrology and Earth System Sciences Discussions [preprint]. </w:t>
      </w:r>
      <w:hyperlink r:id="rId24" w:history="1">
        <w:r w:rsidR="00160035" w:rsidRPr="00D27DF6">
          <w:rPr>
            <w:rStyle w:val="Hyperlink"/>
            <w:rFonts w:ascii="Arial" w:eastAsia="Times New Roman" w:hAnsi="Arial" w:cs="Arial"/>
            <w:color w:val="auto"/>
            <w:sz w:val="20"/>
            <w:szCs w:val="20"/>
            <w:u w:val="none"/>
            <w:lang w:bidi="as-IN"/>
          </w:rPr>
          <w:t>https://doi.org/10.5194/hess-2017-543</w:t>
        </w:r>
      </w:hyperlink>
    </w:p>
    <w:p w:rsidR="00160035" w:rsidRPr="00D27DF6" w:rsidRDefault="00160035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Swyngedouw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>, E. (2009). The political economy and political ecology of the hydro-social cycle. Journal of Contemporary Water Research &amp; Education, 142(1), 56-60. https://doi.org/10.1111/j.1936-704x.2009.00054.x</w:t>
      </w:r>
    </w:p>
    <w:p w:rsidR="00993100" w:rsidRPr="00D27DF6" w:rsidRDefault="00885947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Thornton, P. K., van de </w:t>
      </w: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Steeg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, J., </w:t>
      </w:r>
      <w:proofErr w:type="spellStart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>Notenbaert</w:t>
      </w:r>
      <w:proofErr w:type="spellEnd"/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t xml:space="preserve">, A. M. O., &amp; Herrero, M. (2009). The Impacts of Climate Change on Livestock and Livestock Systems in Developing Countries: A Review of What We Know and What We Need to Know. Agricultural Systems, 101(3), 113–127. </w:t>
      </w:r>
      <w:hyperlink r:id="rId25" w:tgtFrame="_blank" w:history="1">
        <w:r w:rsidRPr="00D27DF6">
          <w:rPr>
            <w:rStyle w:val="Hyperlink"/>
            <w:rFonts w:ascii="Arial" w:hAnsi="Arial" w:cs="Arial"/>
            <w:color w:val="auto"/>
            <w:kern w:val="36"/>
            <w:sz w:val="20"/>
            <w:szCs w:val="20"/>
            <w:u w:val="none"/>
          </w:rPr>
          <w:t>https://doi.org/10.1016/j.agsy.2009.05.002</w:t>
        </w:r>
      </w:hyperlink>
      <w:r w:rsidR="00993100"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 </w:t>
      </w:r>
    </w:p>
    <w:p w:rsidR="00885947" w:rsidRPr="00D27DF6" w:rsidRDefault="00885947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Troy, T. J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Pavao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-Zuckerman, M., &amp; Evans, T. P. (2015). Debates – Perspectives on socio-hydrology: Socio-hydrologic modeling: Tradeoffs, hypothesis testing, and validation. Water Resources Research, 51(6), 4806–4814. </w:t>
      </w:r>
      <w:hyperlink r:id="rId26" w:tgtFrame="_new" w:history="1">
        <w:r w:rsidRPr="00D27DF6">
          <w:rPr>
            <w:rStyle w:val="Hyperlink"/>
            <w:rFonts w:ascii="Arial" w:eastAsia="Times New Roman" w:hAnsi="Arial" w:cs="Arial"/>
            <w:color w:val="auto"/>
            <w:sz w:val="20"/>
            <w:szCs w:val="20"/>
            <w:u w:val="none"/>
            <w:lang w:bidi="as-IN"/>
          </w:rPr>
          <w:t>https://doi.org/10.1002/2015WR017046</w:t>
        </w:r>
      </w:hyperlink>
    </w:p>
    <w:p w:rsidR="00885947" w:rsidRPr="00D27DF6" w:rsidRDefault="00885947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Viglion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A., Di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aldassarr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G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randimart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L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Kuil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L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Carr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G., Salinas, J. L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Scolobig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A., &amp;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Blöschl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G. (2014). Insights from socio-hydrology modelling on dealing with flood risk – Roles of collective memory, risk-taking attitude and trust. Journal of Hydrology, 518, 71–82. </w:t>
      </w:r>
      <w:hyperlink r:id="rId27" w:tgtFrame="_new" w:history="1">
        <w:r w:rsidRPr="00D27DF6">
          <w:rPr>
            <w:rStyle w:val="Hyperlink"/>
            <w:rFonts w:ascii="Arial" w:eastAsia="Times New Roman" w:hAnsi="Arial" w:cs="Arial"/>
            <w:color w:val="auto"/>
            <w:sz w:val="20"/>
            <w:szCs w:val="20"/>
            <w:u w:val="none"/>
            <w:lang w:bidi="as-IN"/>
          </w:rPr>
          <w:t>https://doi.org/10.1016/j.jhydrol.2014.01.018</w:t>
        </w:r>
      </w:hyperlink>
    </w:p>
    <w:p w:rsidR="00CC26FB" w:rsidRPr="00D27DF6" w:rsidRDefault="00CC26FB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>Weiskopf, S. R., et al. (2020). Science of the Total Environment, 733, 137782. https://doi.org/10.1016/j.scitotenv.2020.137782</w:t>
      </w:r>
    </w:p>
    <w:p w:rsidR="0092759D" w:rsidRPr="00D27DF6" w:rsidRDefault="0092759D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Zeng, L., Li, P., Yu, Z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Nie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Y., Li, S., Gao, G., &amp; Huang, D. (2022). Spatiotemporal characteristics and influencing factors of water resources’ green utilization efficiency in China: Based on the EBM model with undesirable outputs and SDM model. Water, 14(18), 2908. </w:t>
      </w:r>
      <w:hyperlink r:id="rId28" w:history="1">
        <w:r w:rsidR="00CC26FB" w:rsidRPr="00D27DF6">
          <w:rPr>
            <w:rStyle w:val="Hyperlink"/>
            <w:rFonts w:ascii="Arial" w:eastAsia="Times New Roman" w:hAnsi="Arial" w:cs="Arial"/>
            <w:color w:val="auto"/>
            <w:sz w:val="20"/>
            <w:szCs w:val="20"/>
            <w:u w:val="none"/>
            <w:lang w:bidi="as-IN"/>
          </w:rPr>
          <w:t>https://doi.org/10.3390/w14182908</w:t>
        </w:r>
      </w:hyperlink>
    </w:p>
    <w:p w:rsidR="00CC26FB" w:rsidRPr="00D27DF6" w:rsidRDefault="00CC26FB" w:rsidP="00D27DF6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lastRenderedPageBreak/>
        <w:t>Zlati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M. L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Antohi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V. M., Cristea, D. S.,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Petrea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 xml:space="preserve">, Ş., &amp; </w:t>
      </w:r>
      <w:proofErr w:type="spellStart"/>
      <w:r w:rsidRPr="00D27DF6">
        <w:rPr>
          <w:rFonts w:ascii="Arial" w:eastAsia="Times New Roman" w:hAnsi="Arial" w:cs="Arial"/>
          <w:sz w:val="20"/>
          <w:szCs w:val="20"/>
          <w:lang w:bidi="as-IN"/>
        </w:rPr>
        <w:t>Forţea</w:t>
      </w:r>
      <w:proofErr w:type="spellEnd"/>
      <w:r w:rsidRPr="00D27DF6">
        <w:rPr>
          <w:rFonts w:ascii="Arial" w:eastAsia="Times New Roman" w:hAnsi="Arial" w:cs="Arial"/>
          <w:sz w:val="20"/>
          <w:szCs w:val="20"/>
          <w:lang w:bidi="as-IN"/>
        </w:rPr>
        <w:t>, C. (2024). Quantifying the impact of the water security index on socio-economic development in EU27. Frontiers in Environmental Science. 93(12).</w:t>
      </w:r>
    </w:p>
    <w:p w:rsidR="00637BD0" w:rsidRPr="00D27DF6" w:rsidRDefault="00637BD0" w:rsidP="00D27DF6">
      <w:pPr>
        <w:spacing w:before="100" w:beforeAutospacing="1" w:after="100" w:afterAutospacing="1"/>
        <w:ind w:left="360"/>
        <w:jc w:val="both"/>
        <w:outlineLvl w:val="0"/>
        <w:rPr>
          <w:rFonts w:ascii="Arial" w:eastAsia="Times New Roman" w:hAnsi="Arial" w:cs="Arial"/>
          <w:kern w:val="36"/>
          <w:sz w:val="20"/>
          <w:szCs w:val="20"/>
          <w:lang w:bidi="as-IN"/>
        </w:rPr>
      </w:pPr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br/>
      </w:r>
      <w:r w:rsidRPr="00D27DF6">
        <w:rPr>
          <w:rFonts w:ascii="Arial" w:eastAsia="Times New Roman" w:hAnsi="Arial" w:cs="Arial"/>
          <w:kern w:val="36"/>
          <w:sz w:val="20"/>
          <w:szCs w:val="20"/>
          <w:lang w:bidi="as-IN"/>
        </w:rPr>
        <w:br/>
      </w:r>
    </w:p>
    <w:p w:rsidR="00637BD0" w:rsidRPr="00D27DF6" w:rsidRDefault="00637BD0" w:rsidP="00D27DF6">
      <w:pPr>
        <w:pStyle w:val="ListParagraph"/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bidi="as-IN"/>
        </w:rPr>
      </w:pPr>
    </w:p>
    <w:p w:rsidR="006B0BF0" w:rsidRPr="00D27DF6" w:rsidRDefault="006B0BF0" w:rsidP="00D27DF6">
      <w:pPr>
        <w:jc w:val="both"/>
        <w:rPr>
          <w:rFonts w:ascii="Arial" w:hAnsi="Arial" w:cs="Arial"/>
          <w:sz w:val="20"/>
          <w:szCs w:val="20"/>
        </w:rPr>
      </w:pPr>
    </w:p>
    <w:sectPr w:rsidR="006B0BF0" w:rsidRPr="00D27DF6" w:rsidSect="00F97058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068B" w:rsidRDefault="0088068B" w:rsidP="000752EA">
      <w:pPr>
        <w:spacing w:after="0" w:line="240" w:lineRule="auto"/>
      </w:pPr>
      <w:r>
        <w:separator/>
      </w:r>
    </w:p>
  </w:endnote>
  <w:endnote w:type="continuationSeparator" w:id="0">
    <w:p w:rsidR="0088068B" w:rsidRDefault="0088068B" w:rsidP="00075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72D0" w:rsidRDefault="003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72D0" w:rsidRDefault="003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72D0" w:rsidRDefault="003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068B" w:rsidRDefault="0088068B" w:rsidP="000752EA">
      <w:pPr>
        <w:spacing w:after="0" w:line="240" w:lineRule="auto"/>
      </w:pPr>
      <w:r>
        <w:separator/>
      </w:r>
    </w:p>
  </w:footnote>
  <w:footnote w:type="continuationSeparator" w:id="0">
    <w:p w:rsidR="0088068B" w:rsidRDefault="0088068B" w:rsidP="00075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72D0" w:rsidRDefault="0088068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855797" o:spid="_x0000_s2050" type="#_x0000_t136" style="position:absolute;margin-left:0;margin-top:0;width:555.6pt;height:104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72D0" w:rsidRDefault="0088068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855798" o:spid="_x0000_s2051" type="#_x0000_t136" style="position:absolute;margin-left:0;margin-top:0;width:555.6pt;height:104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72D0" w:rsidRDefault="0088068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855796" o:spid="_x0000_s2049" type="#_x0000_t136" style="position:absolute;margin-left:0;margin-top:0;width:555.6pt;height:104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24DE2"/>
    <w:multiLevelType w:val="hybridMultilevel"/>
    <w:tmpl w:val="118C7922"/>
    <w:lvl w:ilvl="0" w:tplc="A02ADC1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927EA1"/>
    <w:multiLevelType w:val="multilevel"/>
    <w:tmpl w:val="E23828C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1E561D"/>
    <w:multiLevelType w:val="multilevel"/>
    <w:tmpl w:val="CBDE9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D42F7C"/>
    <w:multiLevelType w:val="multilevel"/>
    <w:tmpl w:val="D096C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FFF17A1"/>
    <w:multiLevelType w:val="multilevel"/>
    <w:tmpl w:val="84FA0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5216CE5"/>
    <w:multiLevelType w:val="multilevel"/>
    <w:tmpl w:val="C1A0A3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1615D3"/>
    <w:multiLevelType w:val="multilevel"/>
    <w:tmpl w:val="D0422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0MDCxMDY2NzQxtTBU0lEKTi0uzszPAykwrAUA+VNi9CwAAAA="/>
  </w:docVars>
  <w:rsids>
    <w:rsidRoot w:val="00A87D6B"/>
    <w:rsid w:val="00000204"/>
    <w:rsid w:val="00012F5C"/>
    <w:rsid w:val="00015E6F"/>
    <w:rsid w:val="00050E9B"/>
    <w:rsid w:val="00073914"/>
    <w:rsid w:val="000752EA"/>
    <w:rsid w:val="00085B4A"/>
    <w:rsid w:val="00086F3F"/>
    <w:rsid w:val="00090319"/>
    <w:rsid w:val="000A7809"/>
    <w:rsid w:val="000D0B6A"/>
    <w:rsid w:val="000E11A8"/>
    <w:rsid w:val="000F4463"/>
    <w:rsid w:val="00113EDB"/>
    <w:rsid w:val="00127B10"/>
    <w:rsid w:val="00160035"/>
    <w:rsid w:val="00174A86"/>
    <w:rsid w:val="0018581D"/>
    <w:rsid w:val="001A3C3A"/>
    <w:rsid w:val="001B7B21"/>
    <w:rsid w:val="001F048E"/>
    <w:rsid w:val="001F6952"/>
    <w:rsid w:val="001F6F1B"/>
    <w:rsid w:val="00202482"/>
    <w:rsid w:val="00214F3A"/>
    <w:rsid w:val="0022641B"/>
    <w:rsid w:val="0025362D"/>
    <w:rsid w:val="00267075"/>
    <w:rsid w:val="00271435"/>
    <w:rsid w:val="00284D76"/>
    <w:rsid w:val="00293EBB"/>
    <w:rsid w:val="00320063"/>
    <w:rsid w:val="00325CB3"/>
    <w:rsid w:val="003358E8"/>
    <w:rsid w:val="003372D0"/>
    <w:rsid w:val="00354B11"/>
    <w:rsid w:val="003831F1"/>
    <w:rsid w:val="003A1319"/>
    <w:rsid w:val="003D4141"/>
    <w:rsid w:val="003E2DA7"/>
    <w:rsid w:val="00424F78"/>
    <w:rsid w:val="00432092"/>
    <w:rsid w:val="00456C17"/>
    <w:rsid w:val="0047389A"/>
    <w:rsid w:val="00486ACC"/>
    <w:rsid w:val="0050340E"/>
    <w:rsid w:val="00517F16"/>
    <w:rsid w:val="00524B91"/>
    <w:rsid w:val="00531EAE"/>
    <w:rsid w:val="0053550D"/>
    <w:rsid w:val="00540647"/>
    <w:rsid w:val="00552EDD"/>
    <w:rsid w:val="00554112"/>
    <w:rsid w:val="005C312F"/>
    <w:rsid w:val="005C3520"/>
    <w:rsid w:val="005D590C"/>
    <w:rsid w:val="00637BD0"/>
    <w:rsid w:val="00667AF6"/>
    <w:rsid w:val="00682753"/>
    <w:rsid w:val="00696B7E"/>
    <w:rsid w:val="006A7C43"/>
    <w:rsid w:val="006B0BF0"/>
    <w:rsid w:val="006F7AAD"/>
    <w:rsid w:val="007042A4"/>
    <w:rsid w:val="00705C89"/>
    <w:rsid w:val="0072763F"/>
    <w:rsid w:val="0073006B"/>
    <w:rsid w:val="00742126"/>
    <w:rsid w:val="007538E1"/>
    <w:rsid w:val="00754543"/>
    <w:rsid w:val="00754B31"/>
    <w:rsid w:val="0076511D"/>
    <w:rsid w:val="007879E7"/>
    <w:rsid w:val="007B1CEA"/>
    <w:rsid w:val="008166A2"/>
    <w:rsid w:val="008228AC"/>
    <w:rsid w:val="008279DF"/>
    <w:rsid w:val="00833DE5"/>
    <w:rsid w:val="00851955"/>
    <w:rsid w:val="00855041"/>
    <w:rsid w:val="00861A53"/>
    <w:rsid w:val="00873518"/>
    <w:rsid w:val="0088068B"/>
    <w:rsid w:val="008849AA"/>
    <w:rsid w:val="00885947"/>
    <w:rsid w:val="00893EFA"/>
    <w:rsid w:val="008A2931"/>
    <w:rsid w:val="008B3DAA"/>
    <w:rsid w:val="008D195F"/>
    <w:rsid w:val="008D487A"/>
    <w:rsid w:val="008F4A2C"/>
    <w:rsid w:val="0091202C"/>
    <w:rsid w:val="00921405"/>
    <w:rsid w:val="0092759D"/>
    <w:rsid w:val="00944B54"/>
    <w:rsid w:val="00956046"/>
    <w:rsid w:val="00985374"/>
    <w:rsid w:val="00993100"/>
    <w:rsid w:val="009B74F9"/>
    <w:rsid w:val="009C23CE"/>
    <w:rsid w:val="009F1100"/>
    <w:rsid w:val="00A1725D"/>
    <w:rsid w:val="00A227DA"/>
    <w:rsid w:val="00A27A41"/>
    <w:rsid w:val="00A32D73"/>
    <w:rsid w:val="00A4640B"/>
    <w:rsid w:val="00A50166"/>
    <w:rsid w:val="00A54807"/>
    <w:rsid w:val="00A87D6B"/>
    <w:rsid w:val="00AA54E8"/>
    <w:rsid w:val="00AB7053"/>
    <w:rsid w:val="00AF61EE"/>
    <w:rsid w:val="00B00CD6"/>
    <w:rsid w:val="00B07C26"/>
    <w:rsid w:val="00B661E2"/>
    <w:rsid w:val="00B80211"/>
    <w:rsid w:val="00B86A3A"/>
    <w:rsid w:val="00B954A2"/>
    <w:rsid w:val="00B97F5B"/>
    <w:rsid w:val="00BB2AD9"/>
    <w:rsid w:val="00BE5D14"/>
    <w:rsid w:val="00C5308D"/>
    <w:rsid w:val="00C57ACF"/>
    <w:rsid w:val="00C6373D"/>
    <w:rsid w:val="00C65590"/>
    <w:rsid w:val="00C77746"/>
    <w:rsid w:val="00CC26FB"/>
    <w:rsid w:val="00CE09FE"/>
    <w:rsid w:val="00CE66D0"/>
    <w:rsid w:val="00CF3DF3"/>
    <w:rsid w:val="00CF5DCB"/>
    <w:rsid w:val="00CF6C9E"/>
    <w:rsid w:val="00D27DF6"/>
    <w:rsid w:val="00D317B8"/>
    <w:rsid w:val="00D54BCD"/>
    <w:rsid w:val="00D71A98"/>
    <w:rsid w:val="00D9215F"/>
    <w:rsid w:val="00DB0C63"/>
    <w:rsid w:val="00DD175C"/>
    <w:rsid w:val="00DD4CDB"/>
    <w:rsid w:val="00DD5581"/>
    <w:rsid w:val="00DD6929"/>
    <w:rsid w:val="00DE2FFD"/>
    <w:rsid w:val="00DF1CF2"/>
    <w:rsid w:val="00DF4860"/>
    <w:rsid w:val="00E03D10"/>
    <w:rsid w:val="00E140B3"/>
    <w:rsid w:val="00E16116"/>
    <w:rsid w:val="00E53BA5"/>
    <w:rsid w:val="00E54753"/>
    <w:rsid w:val="00E601CC"/>
    <w:rsid w:val="00E77E82"/>
    <w:rsid w:val="00E86A95"/>
    <w:rsid w:val="00EA79DB"/>
    <w:rsid w:val="00EC69E4"/>
    <w:rsid w:val="00ED75B4"/>
    <w:rsid w:val="00EF4AAF"/>
    <w:rsid w:val="00F04C56"/>
    <w:rsid w:val="00F21E27"/>
    <w:rsid w:val="00F32CD9"/>
    <w:rsid w:val="00F42B63"/>
    <w:rsid w:val="00F70071"/>
    <w:rsid w:val="00F81B2E"/>
    <w:rsid w:val="00F97058"/>
    <w:rsid w:val="00FA7735"/>
    <w:rsid w:val="00FB4E8B"/>
    <w:rsid w:val="00FB6C78"/>
    <w:rsid w:val="00FE72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  <o:rules v:ext="edit">
        <o:r id="V:Rule1" type="connector" idref="#_x0000_s1026"/>
        <o:r id="V:Rule2" type="connector" idref="#_x0000_s1027"/>
        <o:r id="V:Rule3" type="connector" idref="#_x0000_s1028"/>
        <o:r id="V:Rule4" type="connector" idref="#_x0000_s1029"/>
      </o:rules>
    </o:shapelayout>
  </w:shapeDefaults>
  <w:decimalSymbol w:val="."/>
  <w:listSeparator w:val=","/>
  <w14:docId w14:val="07137A9E"/>
  <w15:docId w15:val="{2E761E1C-FFA9-4884-87CE-4D1D1634E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7058"/>
  </w:style>
  <w:style w:type="paragraph" w:styleId="Heading1">
    <w:name w:val="heading 1"/>
    <w:basedOn w:val="Normal"/>
    <w:link w:val="Heading1Char"/>
    <w:uiPriority w:val="9"/>
    <w:qFormat/>
    <w:rsid w:val="00A87D6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as-IN"/>
    </w:rPr>
  </w:style>
  <w:style w:type="paragraph" w:styleId="Heading2">
    <w:name w:val="heading 2"/>
    <w:basedOn w:val="Normal"/>
    <w:link w:val="Heading2Char"/>
    <w:uiPriority w:val="9"/>
    <w:qFormat/>
    <w:rsid w:val="00A87D6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bidi="as-IN"/>
    </w:rPr>
  </w:style>
  <w:style w:type="paragraph" w:styleId="Heading3">
    <w:name w:val="heading 3"/>
    <w:basedOn w:val="Normal"/>
    <w:link w:val="Heading3Char"/>
    <w:uiPriority w:val="9"/>
    <w:qFormat/>
    <w:rsid w:val="00A87D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as-IN"/>
    </w:rPr>
  </w:style>
  <w:style w:type="paragraph" w:styleId="Heading5">
    <w:name w:val="heading 5"/>
    <w:basedOn w:val="Normal"/>
    <w:link w:val="Heading5Char"/>
    <w:uiPriority w:val="9"/>
    <w:qFormat/>
    <w:rsid w:val="00A87D6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bidi="as-IN"/>
    </w:rPr>
  </w:style>
  <w:style w:type="paragraph" w:styleId="Heading6">
    <w:name w:val="heading 6"/>
    <w:basedOn w:val="Normal"/>
    <w:link w:val="Heading6Char"/>
    <w:uiPriority w:val="9"/>
    <w:qFormat/>
    <w:rsid w:val="00A87D6B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bidi="as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7D6B"/>
    <w:rPr>
      <w:rFonts w:ascii="Times New Roman" w:eastAsia="Times New Roman" w:hAnsi="Times New Roman" w:cs="Times New Roman"/>
      <w:b/>
      <w:bCs/>
      <w:kern w:val="36"/>
      <w:sz w:val="48"/>
      <w:szCs w:val="48"/>
      <w:lang w:bidi="as-IN"/>
    </w:rPr>
  </w:style>
  <w:style w:type="character" w:customStyle="1" w:styleId="Heading2Char">
    <w:name w:val="Heading 2 Char"/>
    <w:basedOn w:val="DefaultParagraphFont"/>
    <w:link w:val="Heading2"/>
    <w:uiPriority w:val="9"/>
    <w:rsid w:val="00A87D6B"/>
    <w:rPr>
      <w:rFonts w:ascii="Times New Roman" w:eastAsia="Times New Roman" w:hAnsi="Times New Roman" w:cs="Times New Roman"/>
      <w:b/>
      <w:bCs/>
      <w:sz w:val="36"/>
      <w:szCs w:val="36"/>
      <w:lang w:bidi="as-IN"/>
    </w:rPr>
  </w:style>
  <w:style w:type="character" w:customStyle="1" w:styleId="Heading3Char">
    <w:name w:val="Heading 3 Char"/>
    <w:basedOn w:val="DefaultParagraphFont"/>
    <w:link w:val="Heading3"/>
    <w:uiPriority w:val="9"/>
    <w:rsid w:val="00A87D6B"/>
    <w:rPr>
      <w:rFonts w:ascii="Times New Roman" w:eastAsia="Times New Roman" w:hAnsi="Times New Roman" w:cs="Times New Roman"/>
      <w:b/>
      <w:bCs/>
      <w:sz w:val="27"/>
      <w:szCs w:val="27"/>
      <w:lang w:bidi="as-IN"/>
    </w:rPr>
  </w:style>
  <w:style w:type="character" w:customStyle="1" w:styleId="Heading5Char">
    <w:name w:val="Heading 5 Char"/>
    <w:basedOn w:val="DefaultParagraphFont"/>
    <w:link w:val="Heading5"/>
    <w:uiPriority w:val="9"/>
    <w:rsid w:val="00A87D6B"/>
    <w:rPr>
      <w:rFonts w:ascii="Times New Roman" w:eastAsia="Times New Roman" w:hAnsi="Times New Roman" w:cs="Times New Roman"/>
      <w:b/>
      <w:bCs/>
      <w:sz w:val="20"/>
      <w:szCs w:val="20"/>
      <w:lang w:bidi="as-IN"/>
    </w:rPr>
  </w:style>
  <w:style w:type="character" w:customStyle="1" w:styleId="Heading6Char">
    <w:name w:val="Heading 6 Char"/>
    <w:basedOn w:val="DefaultParagraphFont"/>
    <w:link w:val="Heading6"/>
    <w:uiPriority w:val="9"/>
    <w:rsid w:val="00A87D6B"/>
    <w:rPr>
      <w:rFonts w:ascii="Times New Roman" w:eastAsia="Times New Roman" w:hAnsi="Times New Roman" w:cs="Times New Roman"/>
      <w:b/>
      <w:bCs/>
      <w:sz w:val="15"/>
      <w:szCs w:val="15"/>
      <w:lang w:bidi="as-IN"/>
    </w:rPr>
  </w:style>
  <w:style w:type="character" w:styleId="Strong">
    <w:name w:val="Strong"/>
    <w:basedOn w:val="DefaultParagraphFont"/>
    <w:uiPriority w:val="22"/>
    <w:qFormat/>
    <w:rsid w:val="00A87D6B"/>
    <w:rPr>
      <w:b/>
      <w:bCs/>
    </w:rPr>
  </w:style>
  <w:style w:type="paragraph" w:styleId="NormalWeb">
    <w:name w:val="Normal (Web)"/>
    <w:basedOn w:val="Normal"/>
    <w:uiPriority w:val="99"/>
    <w:unhideWhenUsed/>
    <w:rsid w:val="00A87D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s-IN"/>
    </w:rPr>
  </w:style>
  <w:style w:type="character" w:styleId="Emphasis">
    <w:name w:val="Emphasis"/>
    <w:basedOn w:val="DefaultParagraphFont"/>
    <w:uiPriority w:val="20"/>
    <w:qFormat/>
    <w:rsid w:val="00A87D6B"/>
    <w:rPr>
      <w:i/>
      <w:iCs/>
    </w:rPr>
  </w:style>
  <w:style w:type="paragraph" w:styleId="ListParagraph">
    <w:name w:val="List Paragraph"/>
    <w:basedOn w:val="Normal"/>
    <w:uiPriority w:val="34"/>
    <w:qFormat/>
    <w:rsid w:val="00E03D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3D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D1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37BD0"/>
    <w:rPr>
      <w:color w:val="0000FF" w:themeColor="hyperlink"/>
      <w:u w:val="single"/>
    </w:rPr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8D487A"/>
    <w:rPr>
      <w:sz w:val="19"/>
      <w:szCs w:val="19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8D487A"/>
    <w:pPr>
      <w:widowControl w:val="0"/>
      <w:shd w:val="clear" w:color="auto" w:fill="FFFFFF"/>
      <w:spacing w:before="540" w:after="300" w:line="0" w:lineRule="atLeast"/>
      <w:jc w:val="center"/>
    </w:pPr>
    <w:rPr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075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2EA"/>
  </w:style>
  <w:style w:type="paragraph" w:styleId="Footer">
    <w:name w:val="footer"/>
    <w:basedOn w:val="Normal"/>
    <w:link w:val="FooterChar"/>
    <w:uiPriority w:val="99"/>
    <w:unhideWhenUsed/>
    <w:rsid w:val="00075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2EA"/>
  </w:style>
  <w:style w:type="character" w:customStyle="1" w:styleId="ms-1">
    <w:name w:val="ms-1"/>
    <w:basedOn w:val="DefaultParagraphFont"/>
    <w:rsid w:val="0092759D"/>
  </w:style>
  <w:style w:type="character" w:customStyle="1" w:styleId="max-w-15ch">
    <w:name w:val="max-w-[15ch]"/>
    <w:basedOn w:val="DefaultParagraphFont"/>
    <w:rsid w:val="0092759D"/>
  </w:style>
  <w:style w:type="character" w:customStyle="1" w:styleId="-me-1">
    <w:name w:val="-me-1"/>
    <w:basedOn w:val="DefaultParagraphFont"/>
    <w:rsid w:val="009275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24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8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13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02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862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58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3631245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156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3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3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49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231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836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76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86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7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30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271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490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6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95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03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15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0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83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790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530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9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2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3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17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279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018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38094/jgier2236" TargetMode="External"/><Relationship Id="rId18" Type="http://schemas.openxmlformats.org/officeDocument/2006/relationships/hyperlink" Target="https://www.google.com/search?q=https://doi.org/10.61506/02.00244" TargetMode="External"/><Relationship Id="rId26" Type="http://schemas.openxmlformats.org/officeDocument/2006/relationships/hyperlink" Target="https://doi.org/10.1002/2015WR017046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38/519283a" TargetMode="External"/><Relationship Id="rId34" Type="http://schemas.openxmlformats.org/officeDocument/2006/relationships/footer" Target="footer3.xml"/><Relationship Id="rId7" Type="http://schemas.openxmlformats.org/officeDocument/2006/relationships/image" Target="media/image1.jpeg"/><Relationship Id="rId12" Type="http://schemas.openxmlformats.org/officeDocument/2006/relationships/hyperlink" Target="https://doi.org/10.26480/jcleanwas.02.2021.78.84" TargetMode="External"/><Relationship Id="rId17" Type="http://schemas.openxmlformats.org/officeDocument/2006/relationships/hyperlink" Target="https://www.water-alternatives.org/index.php/allabs/20-a-1-1-8?utm_source=chatgpt.com" TargetMode="External"/><Relationship Id="rId25" Type="http://schemas.openxmlformats.org/officeDocument/2006/relationships/hyperlink" Target="https://doi.org/10.1016/j.agsy.2009.05.002" TargetMode="External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yperlink" Target="https://doi.org/10.1016/j.geoforum.2013.10.008" TargetMode="External"/><Relationship Id="rId20" Type="http://schemas.openxmlformats.org/officeDocument/2006/relationships/hyperlink" Target="https://doi.org/10.1016/j.scitotenv.2022.155877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jhydrol.2020.125592" TargetMode="External"/><Relationship Id="rId24" Type="http://schemas.openxmlformats.org/officeDocument/2006/relationships/hyperlink" Target="https://doi.org/10.5194/hess-2017-543" TargetMode="External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doi.org/10.5194/hess-18-927-2014" TargetMode="External"/><Relationship Id="rId23" Type="http://schemas.openxmlformats.org/officeDocument/2006/relationships/hyperlink" Target="https://doi.org/10.1002/hyp.8426" TargetMode="External"/><Relationship Id="rId28" Type="http://schemas.openxmlformats.org/officeDocument/2006/relationships/hyperlink" Target="https://doi.org/10.3390/w14182908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doi.org/10.1016/j.jenvman.2008.12.001" TargetMode="External"/><Relationship Id="rId19" Type="http://schemas.openxmlformats.org/officeDocument/2006/relationships/hyperlink" Target="https://www.google.com/search?q=https://doi.org/10.13140/RG.2.1.1105.5762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pure.ug.edu.gh/en/publications/climate-change-and-variability-awareness-and-livelihood-adaptive--2/?utm_source=chatgpt.com" TargetMode="External"/><Relationship Id="rId14" Type="http://schemas.openxmlformats.org/officeDocument/2006/relationships/hyperlink" Target="https://doi.org/10.3846/gac.2024.18555" TargetMode="External"/><Relationship Id="rId22" Type="http://schemas.openxmlformats.org/officeDocument/2006/relationships/hyperlink" Target="https://doi.org/10.1088/2515-7620/ac44df" TargetMode="External"/><Relationship Id="rId27" Type="http://schemas.openxmlformats.org/officeDocument/2006/relationships/hyperlink" Target="https://doi.org/10.1016/j.jhydrol.2014.01.018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hyperlink" Target="https://doi.org/10.1191/0309132007015404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5</TotalTime>
  <Pages>16</Pages>
  <Words>6438</Words>
  <Characters>36702</Characters>
  <Application>Microsoft Office Word</Application>
  <DocSecurity>0</DocSecurity>
  <Lines>305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DI 1020</cp:lastModifiedBy>
  <cp:revision>77</cp:revision>
  <dcterms:created xsi:type="dcterms:W3CDTF">2025-10-16T07:09:00Z</dcterms:created>
  <dcterms:modified xsi:type="dcterms:W3CDTF">2025-11-06T11:02:00Z</dcterms:modified>
</cp:coreProperties>
</file>